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281BA6" w14:textId="15CA8C10" w:rsidR="001F7CCE" w:rsidRDefault="008146F4" w:rsidP="008146F4">
      <w:pPr>
        <w:pStyle w:val="afc"/>
        <w:spacing w:after="180"/>
      </w:pPr>
      <w:r>
        <w:rPr>
          <w:rFonts w:hint="eastAsia"/>
        </w:rPr>
        <w:t>實驗</w:t>
      </w:r>
      <w:r w:rsidR="007F4CAC">
        <w:rPr>
          <w:rFonts w:hint="eastAsia"/>
        </w:rPr>
        <w:t>三</w:t>
      </w:r>
      <w:r>
        <w:rPr>
          <w:rFonts w:hint="eastAsia"/>
        </w:rPr>
        <w:t xml:space="preserve"> </w:t>
      </w:r>
      <w:r w:rsidR="00E67CB7">
        <w:rPr>
          <w:rFonts w:hint="eastAsia"/>
        </w:rPr>
        <w:t>A</w:t>
      </w:r>
      <w:r w:rsidR="00E67CB7">
        <w:t>RM Assembly I</w:t>
      </w:r>
      <w:r w:rsidR="00593A84">
        <w:t>I</w:t>
      </w:r>
    </w:p>
    <w:p w14:paraId="166BF2AB" w14:textId="1515F2F6" w:rsidR="006B1F99" w:rsidRPr="006B1F99" w:rsidRDefault="006B1F99" w:rsidP="006B1F99">
      <w:pPr>
        <w:wordWrap w:val="0"/>
        <w:spacing w:after="180"/>
        <w:jc w:val="right"/>
        <w:rPr>
          <w:sz w:val="22"/>
        </w:rPr>
      </w:pPr>
      <w:r w:rsidRPr="006B1F99">
        <w:rPr>
          <w:rFonts w:hint="eastAsia"/>
          <w:sz w:val="22"/>
        </w:rPr>
        <w:t xml:space="preserve">Group1 0410137 </w:t>
      </w:r>
      <w:r w:rsidRPr="006B1F99">
        <w:rPr>
          <w:rFonts w:hint="eastAsia"/>
          <w:sz w:val="22"/>
        </w:rPr>
        <w:t>劉家麟</w:t>
      </w:r>
      <w:r w:rsidRPr="006B1F99">
        <w:rPr>
          <w:rFonts w:hint="eastAsia"/>
          <w:sz w:val="22"/>
        </w:rPr>
        <w:t xml:space="preserve"> </w:t>
      </w:r>
      <w:r w:rsidRPr="006B1F99">
        <w:rPr>
          <w:sz w:val="22"/>
        </w:rPr>
        <w:t xml:space="preserve">0416324 </w:t>
      </w:r>
      <w:r w:rsidRPr="006B1F99">
        <w:rPr>
          <w:rFonts w:hint="eastAsia"/>
          <w:sz w:val="22"/>
        </w:rPr>
        <w:t>胡安鳳</w:t>
      </w:r>
    </w:p>
    <w:p w14:paraId="65B9914D" w14:textId="77777777" w:rsidR="0029250A" w:rsidRDefault="0029250A" w:rsidP="008F0DAE">
      <w:pPr>
        <w:pStyle w:val="1"/>
      </w:pPr>
      <w:r>
        <w:rPr>
          <w:rFonts w:hint="eastAsia"/>
        </w:rPr>
        <w:t>實驗目的</w:t>
      </w:r>
    </w:p>
    <w:p w14:paraId="1B081802" w14:textId="77777777" w:rsidR="004F5A01" w:rsidRDefault="00E67CB7" w:rsidP="004F5A01">
      <w:pPr>
        <w:spacing w:after="180"/>
      </w:pPr>
      <w:r>
        <w:rPr>
          <w:rFonts w:hint="eastAsia"/>
        </w:rPr>
        <w:t>熟悉基本</w:t>
      </w:r>
      <w:r>
        <w:rPr>
          <w:rFonts w:hint="eastAsia"/>
        </w:rPr>
        <w:t>ARM</w:t>
      </w:r>
      <w:r>
        <w:t>v7</w:t>
      </w:r>
      <w:r w:rsidR="000B572A">
        <w:rPr>
          <w:rFonts w:hint="eastAsia"/>
        </w:rPr>
        <w:t>組合</w:t>
      </w:r>
      <w:r>
        <w:rPr>
          <w:rFonts w:hint="eastAsia"/>
        </w:rPr>
        <w:t>語言語法使用。</w:t>
      </w:r>
    </w:p>
    <w:p w14:paraId="208DC0D2" w14:textId="77777777" w:rsidR="00323391" w:rsidRDefault="00323391" w:rsidP="008F0DAE">
      <w:pPr>
        <w:pStyle w:val="1"/>
      </w:pPr>
      <w:r>
        <w:rPr>
          <w:rFonts w:hint="eastAsia"/>
        </w:rPr>
        <w:t>實驗原理</w:t>
      </w:r>
    </w:p>
    <w:p w14:paraId="792B05B0" w14:textId="77777777" w:rsidR="00323391" w:rsidRPr="00323391" w:rsidRDefault="00323391" w:rsidP="004F5A01">
      <w:pPr>
        <w:spacing w:after="180"/>
      </w:pPr>
      <w:r>
        <w:rPr>
          <w:rFonts w:hint="eastAsia"/>
        </w:rPr>
        <w:t>請參考上課</w:t>
      </w:r>
      <w:r>
        <w:rPr>
          <w:rFonts w:hint="eastAsia"/>
        </w:rPr>
        <w:t>Assembly</w:t>
      </w:r>
      <w:r>
        <w:rPr>
          <w:rFonts w:hint="eastAsia"/>
        </w:rPr>
        <w:t>部分講義。</w:t>
      </w:r>
    </w:p>
    <w:p w14:paraId="02862322" w14:textId="77777777" w:rsidR="0029250A" w:rsidRDefault="0029250A" w:rsidP="008F0DAE">
      <w:pPr>
        <w:pStyle w:val="1"/>
      </w:pPr>
      <w:r>
        <w:rPr>
          <w:rFonts w:hint="eastAsia"/>
        </w:rPr>
        <w:t>實驗步驟</w:t>
      </w:r>
    </w:p>
    <w:p w14:paraId="6EFE7BEE" w14:textId="77777777" w:rsidR="00593A84" w:rsidRDefault="00593A84" w:rsidP="00593A84">
      <w:pPr>
        <w:pStyle w:val="2"/>
        <w:spacing w:after="180"/>
      </w:pPr>
      <w:r>
        <w:t>P</w:t>
      </w:r>
      <w:r>
        <w:rPr>
          <w:rFonts w:hint="eastAsia"/>
        </w:rPr>
        <w:t xml:space="preserve">ostfix </w:t>
      </w:r>
      <w:r>
        <w:t>arithmetic</w:t>
      </w:r>
    </w:p>
    <w:p w14:paraId="33E55C97" w14:textId="77777777" w:rsidR="00593A84" w:rsidRDefault="00593A84" w:rsidP="00593A84">
      <w:pPr>
        <w:spacing w:after="180"/>
      </w:pPr>
      <w:r>
        <w:rPr>
          <w:rFonts w:hint="eastAsia"/>
        </w:rPr>
        <w:t>操作</w:t>
      </w:r>
      <w:r>
        <w:rPr>
          <w:rFonts w:hint="eastAsia"/>
        </w:rPr>
        <w:t>stack</w:t>
      </w:r>
      <w:r>
        <w:rPr>
          <w:rFonts w:hint="eastAsia"/>
        </w:rPr>
        <w:t>來完成</w:t>
      </w:r>
      <w:r>
        <w:rPr>
          <w:rFonts w:hint="eastAsia"/>
        </w:rPr>
        <w:t>postfix</w:t>
      </w:r>
      <w:r>
        <w:rPr>
          <w:rFonts w:hint="eastAsia"/>
        </w:rPr>
        <w:t>的加減法運算</w:t>
      </w:r>
    </w:p>
    <w:p w14:paraId="6B7E5AD1" w14:textId="543C350E" w:rsidR="00BA6E37" w:rsidRPr="008D23AB" w:rsidRDefault="00BA6E37" w:rsidP="00593A84">
      <w:pPr>
        <w:spacing w:after="180"/>
      </w:pPr>
      <w:r>
        <w:t xml:space="preserve">Using stack to </w:t>
      </w:r>
      <w:r w:rsidR="00A8527C">
        <w:rPr>
          <w:rFonts w:hint="eastAsia"/>
        </w:rPr>
        <w:t>evaluate</w:t>
      </w:r>
      <w:r>
        <w:t xml:space="preserve"> </w:t>
      </w:r>
      <w:r w:rsidR="003C6BE0">
        <w:t>postfix expression</w:t>
      </w:r>
      <w:r w:rsidR="00A8527C">
        <w:rPr>
          <w:rFonts w:hint="eastAsia"/>
        </w:rPr>
        <w:t xml:space="preserve"> which only includes addition and subtraction operations</w:t>
      </w:r>
      <w:r w:rsidR="003C6BE0">
        <w:t>.</w:t>
      </w:r>
    </w:p>
    <w:p w14:paraId="011DD278" w14:textId="77777777" w:rsidR="00593A84" w:rsidRDefault="00593A84" w:rsidP="00554A63">
      <w:pPr>
        <w:pStyle w:val="3"/>
        <w:spacing w:after="180"/>
      </w:pPr>
      <w:r>
        <w:t>E</w:t>
      </w:r>
      <w:r>
        <w:rPr>
          <w:rFonts w:hint="eastAsia"/>
        </w:rPr>
        <w:t>xample: 3, 5, 4, -, +</w:t>
      </w:r>
    </w:p>
    <w:p w14:paraId="142A6A28" w14:textId="6743A4BE" w:rsidR="00593A84" w:rsidRPr="00442F6D" w:rsidRDefault="00593A84" w:rsidP="00593A84">
      <w:pPr>
        <w:spacing w:after="180"/>
      </w:pPr>
      <w:r>
        <w:rPr>
          <w:rFonts w:hint="eastAsia"/>
          <w:noProof/>
        </w:rPr>
        <w:drawing>
          <wp:inline distT="0" distB="0" distL="0" distR="0" wp14:anchorId="7D8C3D69" wp14:editId="0ABB15EC">
            <wp:extent cx="3311426" cy="2851991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569" cy="2860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741F2" w14:textId="77777777" w:rsidR="00593A84" w:rsidRDefault="00593A84" w:rsidP="00554A63">
      <w:pPr>
        <w:pStyle w:val="3"/>
        <w:spacing w:after="180"/>
      </w:pPr>
      <w:r>
        <w:rPr>
          <w:rFonts w:hint="eastAsia"/>
        </w:rPr>
        <w:t>實作要求</w:t>
      </w:r>
    </w:p>
    <w:p w14:paraId="74E9AA57" w14:textId="77777777" w:rsidR="00593A84" w:rsidRDefault="005E5779" w:rsidP="00593A84">
      <w:pPr>
        <w:spacing w:after="180"/>
      </w:pPr>
      <w:r>
        <w:rPr>
          <w:rFonts w:hint="eastAsia"/>
        </w:rPr>
        <w:t>完成以下的程式碼，</w:t>
      </w:r>
      <w:r w:rsidR="00593A84">
        <w:rPr>
          <w:rFonts w:hint="eastAsia"/>
        </w:rPr>
        <w:t>必須要利用</w:t>
      </w:r>
      <w:r w:rsidR="00593A84">
        <w:rPr>
          <w:rFonts w:hint="eastAsia"/>
        </w:rPr>
        <w:t>PUSH,POP</w:t>
      </w:r>
      <w:r w:rsidR="00593A84">
        <w:rPr>
          <w:rFonts w:hint="eastAsia"/>
        </w:rPr>
        <w:t>操作</w:t>
      </w:r>
      <w:r w:rsidR="00593A84">
        <w:rPr>
          <w:rFonts w:hint="eastAsia"/>
        </w:rPr>
        <w:t>stack</w:t>
      </w:r>
      <w:r w:rsidR="00593A84">
        <w:rPr>
          <w:rFonts w:hint="eastAsia"/>
        </w:rPr>
        <w:t>來完成</w:t>
      </w:r>
      <w:r w:rsidR="00593A84">
        <w:rPr>
          <w:rFonts w:hint="eastAsia"/>
        </w:rPr>
        <w:t>postfix expression</w:t>
      </w:r>
      <w:r w:rsidR="00593A84">
        <w:rPr>
          <w:rFonts w:hint="eastAsia"/>
        </w:rPr>
        <w:t>的運算</w:t>
      </w:r>
      <w:r w:rsidR="00602B2D">
        <w:rPr>
          <w:rFonts w:hint="eastAsia"/>
        </w:rPr>
        <w:t>，</w:t>
      </w:r>
      <w:r w:rsidR="00593A84">
        <w:rPr>
          <w:rFonts w:hint="eastAsia"/>
        </w:rPr>
        <w:t>並將結果存進</w:t>
      </w:r>
      <w:proofErr w:type="spellStart"/>
      <w:r w:rsidR="00593A84">
        <w:rPr>
          <w:rFonts w:hint="eastAsia"/>
        </w:rPr>
        <w:t>expr_result</w:t>
      </w:r>
      <w:proofErr w:type="spellEnd"/>
      <w:r w:rsidR="00593A84">
        <w:rPr>
          <w:rFonts w:hint="eastAsia"/>
        </w:rPr>
        <w:t>這個變數裡</w:t>
      </w:r>
      <w:r w:rsidR="00602B2D">
        <w:rPr>
          <w:rFonts w:hint="eastAsia"/>
        </w:rPr>
        <w:t>。</w:t>
      </w:r>
    </w:p>
    <w:p w14:paraId="3447E3BA" w14:textId="44F820F9" w:rsidR="00B741E2" w:rsidRPr="00B741E2" w:rsidRDefault="00B741E2" w:rsidP="00593A84">
      <w:pPr>
        <w:spacing w:after="180"/>
      </w:pPr>
      <w:r>
        <w:t xml:space="preserve">Please Complete the program below. You must use PUSH, POP operations to calculate </w:t>
      </w:r>
      <w:r>
        <w:lastRenderedPageBreak/>
        <w:t>the result of the postfix expression, and store it into variable “</w:t>
      </w:r>
      <w:proofErr w:type="spellStart"/>
      <w:r>
        <w:t>expr_result</w:t>
      </w:r>
      <w:proofErr w:type="spellEnd"/>
      <w:r>
        <w:t>”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93A84" w14:paraId="21ACAD6E" w14:textId="77777777" w:rsidTr="00243929">
        <w:trPr>
          <w:trHeight w:val="5623"/>
        </w:trPr>
        <w:tc>
          <w:tcPr>
            <w:tcW w:w="8362" w:type="dxa"/>
          </w:tcPr>
          <w:p w14:paraId="4338CC1C" w14:textId="77777777" w:rsidR="00593A84" w:rsidRDefault="00593A84" w:rsidP="00593A84">
            <w:pPr>
              <w:pStyle w:val="Program"/>
            </w:pPr>
            <w:r>
              <w:tab/>
            </w:r>
            <w:proofErr w:type="gramStart"/>
            <w:r>
              <w:t>.syntax</w:t>
            </w:r>
            <w:proofErr w:type="gramEnd"/>
            <w:r>
              <w:t xml:space="preserve"> unified</w:t>
            </w:r>
          </w:p>
          <w:p w14:paraId="74FB156D" w14:textId="77777777" w:rsidR="00593A84" w:rsidRDefault="00593A84" w:rsidP="00593A84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cpu</w:t>
            </w:r>
            <w:proofErr w:type="spellEnd"/>
            <w:proofErr w:type="gramEnd"/>
            <w:r>
              <w:t xml:space="preserve"> cortex-m4</w:t>
            </w:r>
          </w:p>
          <w:p w14:paraId="5F71ECD5" w14:textId="77777777" w:rsidR="00593A84" w:rsidRDefault="00593A84" w:rsidP="00593A84">
            <w:pPr>
              <w:pStyle w:val="Program"/>
            </w:pPr>
            <w:r>
              <w:tab/>
            </w:r>
            <w:proofErr w:type="gramStart"/>
            <w:r>
              <w:t>.thumb</w:t>
            </w:r>
            <w:proofErr w:type="gramEnd"/>
            <w:r>
              <w:tab/>
            </w:r>
          </w:p>
          <w:p w14:paraId="3097997F" w14:textId="77777777" w:rsidR="00593A84" w:rsidRDefault="00593A84" w:rsidP="00593A84">
            <w:pPr>
              <w:pStyle w:val="Program"/>
            </w:pPr>
          </w:p>
          <w:p w14:paraId="42E8691D" w14:textId="77777777" w:rsidR="00593A84" w:rsidRDefault="00593A84" w:rsidP="00593A84">
            <w:pPr>
              <w:pStyle w:val="Program"/>
            </w:pPr>
            <w:r>
              <w:t>.data</w:t>
            </w:r>
          </w:p>
          <w:p w14:paraId="69155E6A" w14:textId="77777777" w:rsidR="00593A84" w:rsidRDefault="00593A84" w:rsidP="00593A84">
            <w:pPr>
              <w:pStyle w:val="Program"/>
            </w:pPr>
            <w:r>
              <w:tab/>
            </w:r>
            <w:proofErr w:type="spellStart"/>
            <w:r w:rsidRPr="00CC22D1">
              <w:t>user_stack</w:t>
            </w:r>
            <w:proofErr w:type="spellEnd"/>
            <w:proofErr w:type="gramStart"/>
            <w:r w:rsidRPr="00CC22D1">
              <w:tab/>
            </w:r>
            <w:r>
              <w:t>.zero</w:t>
            </w:r>
            <w:proofErr w:type="gramEnd"/>
            <w:r w:rsidRPr="00CC22D1">
              <w:t xml:space="preserve"> 128</w:t>
            </w:r>
          </w:p>
          <w:p w14:paraId="73D40363" w14:textId="77777777" w:rsidR="00593A84" w:rsidRDefault="00593A84" w:rsidP="00593A84">
            <w:pPr>
              <w:pStyle w:val="Program"/>
            </w:pPr>
            <w:r>
              <w:tab/>
            </w:r>
            <w:proofErr w:type="spellStart"/>
            <w:r>
              <w:rPr>
                <w:rFonts w:hint="eastAsia"/>
              </w:rPr>
              <w:t>expr_result</w:t>
            </w:r>
            <w:proofErr w:type="spellEnd"/>
            <w:proofErr w:type="gramStart"/>
            <w:r>
              <w:tab/>
            </w:r>
            <w:r w:rsidR="00D8526A">
              <w:t>.word</w:t>
            </w:r>
            <w:proofErr w:type="gramEnd"/>
            <w:r>
              <w:rPr>
                <w:rFonts w:hint="eastAsia"/>
              </w:rPr>
              <w:t xml:space="preserve">   </w:t>
            </w:r>
            <w:r>
              <w:t>0</w:t>
            </w:r>
          </w:p>
          <w:p w14:paraId="2792E8F9" w14:textId="77777777" w:rsidR="00593A84" w:rsidRDefault="00593A84" w:rsidP="00593A84">
            <w:pPr>
              <w:pStyle w:val="Program"/>
            </w:pPr>
            <w:r>
              <w:tab/>
            </w:r>
          </w:p>
          <w:p w14:paraId="4A00639C" w14:textId="77777777" w:rsidR="00593A84" w:rsidRDefault="00593A84" w:rsidP="00593A84">
            <w:pPr>
              <w:pStyle w:val="Program"/>
            </w:pPr>
            <w:r>
              <w:t>.text</w:t>
            </w:r>
          </w:p>
          <w:p w14:paraId="0BFA38A2" w14:textId="77777777" w:rsidR="00593A84" w:rsidRDefault="00593A84" w:rsidP="00593A84">
            <w:pPr>
              <w:pStyle w:val="Program"/>
            </w:pPr>
            <w:r>
              <w:tab/>
            </w:r>
            <w:proofErr w:type="gramStart"/>
            <w:r>
              <w:t>.global</w:t>
            </w:r>
            <w:proofErr w:type="gramEnd"/>
            <w:r>
              <w:t xml:space="preserve"> main</w:t>
            </w:r>
          </w:p>
          <w:p w14:paraId="195B53FA" w14:textId="77777777" w:rsidR="00593A84" w:rsidRDefault="00593A84" w:rsidP="00593A84">
            <w:pPr>
              <w:pStyle w:val="Program"/>
            </w:pPr>
            <w:r>
              <w:tab/>
            </w:r>
            <w:proofErr w:type="spellStart"/>
            <w:r>
              <w:rPr>
                <w:rFonts w:hint="eastAsia"/>
              </w:rPr>
              <w:t>postfix_expr</w:t>
            </w:r>
            <w:proofErr w:type="spellEnd"/>
            <w:r>
              <w:rPr>
                <w:rFonts w:hint="eastAsia"/>
              </w:rPr>
              <w:t xml:space="preserve"> </w:t>
            </w:r>
            <w:proofErr w:type="gramStart"/>
            <w:r>
              <w:rPr>
                <w:rFonts w:hint="eastAsia"/>
              </w:rPr>
              <w:t xml:space="preserve">  </w:t>
            </w:r>
            <w:r w:rsidR="00765419">
              <w:t>.</w:t>
            </w:r>
            <w:proofErr w:type="spellStart"/>
            <w:r w:rsidR="00765419">
              <w:t>asc</w:t>
            </w:r>
            <w:r>
              <w:t>i</w:t>
            </w:r>
            <w:r w:rsidR="00765419">
              <w:t>z</w:t>
            </w:r>
            <w:proofErr w:type="spellEnd"/>
            <w:proofErr w:type="gramEnd"/>
            <w:r>
              <w:rPr>
                <w:rFonts w:hint="eastAsia"/>
              </w:rPr>
              <w:t xml:space="preserve">    </w:t>
            </w:r>
            <w:r>
              <w:t>“</w:t>
            </w:r>
            <w:r>
              <w:rPr>
                <w:rFonts w:hint="eastAsia"/>
              </w:rPr>
              <w:t>-100 10 20 + - 10 +</w:t>
            </w:r>
            <w:r>
              <w:t>”</w:t>
            </w:r>
          </w:p>
          <w:p w14:paraId="5FB16F57" w14:textId="77777777" w:rsidR="00593A84" w:rsidRPr="00CB321A" w:rsidRDefault="00593A84" w:rsidP="00593A84">
            <w:pPr>
              <w:pStyle w:val="Program"/>
            </w:pPr>
          </w:p>
          <w:p w14:paraId="35094E6C" w14:textId="77777777" w:rsidR="00593A84" w:rsidRDefault="00F25C2C" w:rsidP="00593A84">
            <w:pPr>
              <w:pStyle w:val="Program"/>
            </w:pPr>
            <w:r>
              <w:t>main:</w:t>
            </w:r>
          </w:p>
          <w:p w14:paraId="41125BB4" w14:textId="77777777" w:rsidR="00593A84" w:rsidRDefault="00593A84" w:rsidP="00593A84">
            <w:pPr>
              <w:pStyle w:val="Program"/>
            </w:pPr>
            <w:r>
              <w:tab/>
              <w:t>LDR</w:t>
            </w:r>
            <w:r>
              <w:tab/>
              <w:t>R0, =</w:t>
            </w:r>
            <w:proofErr w:type="spellStart"/>
            <w:r>
              <w:rPr>
                <w:rFonts w:hint="eastAsia"/>
              </w:rPr>
              <w:t>postfix_expr</w:t>
            </w:r>
            <w:proofErr w:type="spellEnd"/>
          </w:p>
          <w:p w14:paraId="7854D364" w14:textId="77777777" w:rsidR="00593A84" w:rsidRDefault="00593A84" w:rsidP="00593A84">
            <w:pPr>
              <w:pStyle w:val="Program"/>
            </w:pPr>
            <w:r>
              <w:tab/>
            </w:r>
          </w:p>
          <w:p w14:paraId="693E9CB6" w14:textId="77777777" w:rsidR="00593A84" w:rsidRDefault="00F25C2C" w:rsidP="00593A84">
            <w:pPr>
              <w:pStyle w:val="Program"/>
            </w:pPr>
            <w:r>
              <w:t>//</w:t>
            </w:r>
            <w:r w:rsidR="00593A84">
              <w:t>TODO:</w:t>
            </w:r>
            <w:r w:rsidR="00593A84">
              <w:rPr>
                <w:rFonts w:hint="eastAsia"/>
              </w:rPr>
              <w:t xml:space="preserve"> </w:t>
            </w:r>
            <w:r w:rsidR="00593A84" w:rsidRPr="00CC22D1">
              <w:t xml:space="preserve">Setup stack pointer to end of </w:t>
            </w:r>
            <w:proofErr w:type="spellStart"/>
            <w:r w:rsidR="00593A84" w:rsidRPr="00CC22D1">
              <w:t>user_stack</w:t>
            </w:r>
            <w:proofErr w:type="spellEnd"/>
            <w:r w:rsidR="00593A84" w:rsidRPr="00CC22D1">
              <w:t xml:space="preserve"> and c</w:t>
            </w:r>
            <w:r w:rsidR="00593A84">
              <w:rPr>
                <w:rFonts w:hint="eastAsia"/>
              </w:rPr>
              <w:t xml:space="preserve">alculate the expression using PUSH, POP operators, and store the result into </w:t>
            </w:r>
            <w:proofErr w:type="spellStart"/>
            <w:r w:rsidR="00593A84">
              <w:rPr>
                <w:rFonts w:hint="eastAsia"/>
              </w:rPr>
              <w:t>expr_result</w:t>
            </w:r>
            <w:proofErr w:type="spellEnd"/>
          </w:p>
          <w:p w14:paraId="220ED5D9" w14:textId="77777777" w:rsidR="00F25C2C" w:rsidRDefault="00F25C2C" w:rsidP="00593A84">
            <w:pPr>
              <w:pStyle w:val="Program"/>
            </w:pPr>
          </w:p>
          <w:p w14:paraId="2E2EB69B" w14:textId="77777777" w:rsidR="00593A84" w:rsidRDefault="00593A84" w:rsidP="00593A84">
            <w:pPr>
              <w:pStyle w:val="Program"/>
            </w:pPr>
            <w:proofErr w:type="spellStart"/>
            <w:r>
              <w:rPr>
                <w:rFonts w:hint="eastAsia"/>
              </w:rPr>
              <w:t>program_end</w:t>
            </w:r>
            <w:proofErr w:type="spellEnd"/>
            <w:r w:rsidR="00F25C2C">
              <w:t>:</w:t>
            </w:r>
            <w:r>
              <w:tab/>
            </w:r>
          </w:p>
          <w:p w14:paraId="51202ACE" w14:textId="77777777" w:rsidR="00593A84" w:rsidRDefault="00593A84" w:rsidP="00593A84">
            <w:pPr>
              <w:pStyle w:val="Program"/>
            </w:pPr>
            <w:r>
              <w:tab/>
              <w:t>B</w:t>
            </w:r>
            <w:r>
              <w:tab/>
            </w:r>
            <w:r>
              <w:tab/>
            </w:r>
            <w:proofErr w:type="spellStart"/>
            <w:r>
              <w:rPr>
                <w:rFonts w:hint="eastAsia"/>
              </w:rPr>
              <w:t>program_end</w:t>
            </w:r>
            <w:proofErr w:type="spellEnd"/>
          </w:p>
          <w:p w14:paraId="5A16FA26" w14:textId="77777777" w:rsidR="00593A84" w:rsidRDefault="00593A84" w:rsidP="00602B2D">
            <w:pPr>
              <w:pStyle w:val="Program"/>
            </w:pPr>
            <w:r>
              <w:tab/>
              <w:t xml:space="preserve"> </w:t>
            </w:r>
          </w:p>
          <w:p w14:paraId="3E87716D" w14:textId="77777777" w:rsidR="00593A84" w:rsidRDefault="00F25C2C" w:rsidP="00593A84">
            <w:pPr>
              <w:pStyle w:val="Program"/>
            </w:pPr>
            <w:proofErr w:type="spellStart"/>
            <w:r>
              <w:t>a</w:t>
            </w:r>
            <w:r w:rsidR="00593A84">
              <w:rPr>
                <w:rFonts w:hint="eastAsia"/>
              </w:rPr>
              <w:t>toi</w:t>
            </w:r>
            <w:proofErr w:type="spellEnd"/>
            <w:r>
              <w:t>:</w:t>
            </w:r>
          </w:p>
          <w:p w14:paraId="6D173278" w14:textId="77777777" w:rsidR="00593A84" w:rsidRDefault="00593A84" w:rsidP="00593A84">
            <w:pPr>
              <w:pStyle w:val="Program"/>
            </w:pPr>
            <w:r>
              <w:rPr>
                <w:rFonts w:hint="eastAsia"/>
              </w:rPr>
              <w:t xml:space="preserve">    </w:t>
            </w:r>
            <w:r w:rsidR="00F25C2C">
              <w:t>//</w:t>
            </w:r>
            <w:r>
              <w:rPr>
                <w:rFonts w:hint="eastAsia"/>
              </w:rPr>
              <w:t xml:space="preserve">TODO: implement a </w:t>
            </w:r>
            <w:r>
              <w:t>“</w:t>
            </w:r>
            <w:r>
              <w:rPr>
                <w:rFonts w:hint="eastAsia"/>
              </w:rPr>
              <w:t>convert string to integer</w:t>
            </w:r>
            <w:r>
              <w:t>”</w:t>
            </w:r>
            <w:r>
              <w:rPr>
                <w:rFonts w:hint="eastAsia"/>
              </w:rPr>
              <w:t xml:space="preserve"> function</w:t>
            </w:r>
          </w:p>
          <w:p w14:paraId="2DF81790" w14:textId="77777777" w:rsidR="00593A84" w:rsidRDefault="00593A84" w:rsidP="00593A84">
            <w:pPr>
              <w:pStyle w:val="Program"/>
            </w:pPr>
            <w:r>
              <w:rPr>
                <w:rFonts w:hint="eastAsia"/>
              </w:rPr>
              <w:t xml:space="preserve">    </w:t>
            </w:r>
            <w:r w:rsidR="00F25C2C">
              <w:t>BX LR</w:t>
            </w:r>
          </w:p>
        </w:tc>
      </w:tr>
    </w:tbl>
    <w:p w14:paraId="78861EB0" w14:textId="77777777" w:rsidR="00593A84" w:rsidRDefault="00593A84" w:rsidP="00593A84">
      <w:pPr>
        <w:spacing w:after="180"/>
        <w:rPr>
          <w:b/>
        </w:rPr>
      </w:pPr>
    </w:p>
    <w:p w14:paraId="4C543BF3" w14:textId="1BAA23EC" w:rsidR="00593A84" w:rsidRDefault="00593A84" w:rsidP="00593A84">
      <w:pPr>
        <w:spacing w:after="180"/>
      </w:pPr>
      <w:proofErr w:type="spellStart"/>
      <w:r w:rsidRPr="00E02F8E">
        <w:rPr>
          <w:rFonts w:hint="eastAsia"/>
          <w:b/>
        </w:rPr>
        <w:t>postfix_expr</w:t>
      </w:r>
      <w:proofErr w:type="spellEnd"/>
      <w:r w:rsidRPr="00E02F8E">
        <w:rPr>
          <w:rFonts w:hint="eastAsia"/>
          <w:b/>
        </w:rPr>
        <w:t>格式</w:t>
      </w:r>
      <w:r w:rsidR="00602B2D">
        <w:rPr>
          <w:rFonts w:hint="eastAsia"/>
          <w:b/>
        </w:rPr>
        <w:t>：</w:t>
      </w:r>
      <w:proofErr w:type="spellStart"/>
      <w:r w:rsidRPr="00E02F8E">
        <w:rPr>
          <w:rFonts w:hint="eastAsia"/>
        </w:rPr>
        <w:t>postfix_expr</w:t>
      </w:r>
      <w:proofErr w:type="spellEnd"/>
      <w:r w:rsidRPr="00E02F8E">
        <w:rPr>
          <w:rFonts w:hint="eastAsia"/>
        </w:rPr>
        <w:t>是一串</w:t>
      </w:r>
      <w:r w:rsidRPr="00E02F8E">
        <w:rPr>
          <w:rFonts w:hint="eastAsia"/>
        </w:rPr>
        <w:t>postfix</w:t>
      </w:r>
      <w:r w:rsidRPr="00E02F8E">
        <w:rPr>
          <w:rFonts w:hint="eastAsia"/>
        </w:rPr>
        <w:t>運算式的字串</w:t>
      </w:r>
      <w:r w:rsidR="00602B2D">
        <w:rPr>
          <w:rFonts w:hint="eastAsia"/>
        </w:rPr>
        <w:t>，</w:t>
      </w:r>
      <w:r>
        <w:rPr>
          <w:rFonts w:hint="eastAsia"/>
        </w:rPr>
        <w:t>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數字</w:t>
      </w:r>
      <w:r>
        <w:rPr>
          <w:rFonts w:hint="eastAsia"/>
        </w:rPr>
        <w:t>/</w:t>
      </w:r>
      <w:r>
        <w:rPr>
          <w:rFonts w:hint="eastAsia"/>
        </w:rPr>
        <w:t>運算子之間會用</w:t>
      </w:r>
      <w:r>
        <w:rPr>
          <w:rFonts w:hint="eastAsia"/>
        </w:rPr>
        <w:t>1</w:t>
      </w:r>
      <w:r>
        <w:rPr>
          <w:rFonts w:hint="eastAsia"/>
        </w:rPr>
        <w:t>個空白來區隔</w:t>
      </w:r>
      <w:r w:rsidR="00602B2D">
        <w:rPr>
          <w:rFonts w:hint="eastAsia"/>
        </w:rPr>
        <w:t>；</w:t>
      </w:r>
      <w:r>
        <w:rPr>
          <w:rFonts w:hint="eastAsia"/>
        </w:rPr>
        <w:t>input</w:t>
      </w:r>
      <w:r>
        <w:rPr>
          <w:rFonts w:hint="eastAsia"/>
        </w:rPr>
        <w:t>的數字是</w:t>
      </w:r>
      <w:r>
        <w:rPr>
          <w:rFonts w:hint="eastAsia"/>
        </w:rPr>
        <w:t>10</w:t>
      </w:r>
      <w:r>
        <w:rPr>
          <w:rFonts w:hint="eastAsia"/>
        </w:rPr>
        <w:t>進位整數</w:t>
      </w:r>
      <w:r w:rsidR="00602B2D">
        <w:rPr>
          <w:rFonts w:hint="eastAsia"/>
        </w:rPr>
        <w:t>，</w:t>
      </w:r>
      <w:r>
        <w:rPr>
          <w:rFonts w:hint="eastAsia"/>
        </w:rPr>
        <w:t>數字正負數皆支援</w:t>
      </w:r>
      <w:r w:rsidR="00602B2D">
        <w:rPr>
          <w:rFonts w:hint="eastAsia"/>
        </w:rPr>
        <w:t>，</w:t>
      </w:r>
      <w:r>
        <w:rPr>
          <w:rFonts w:hint="eastAsia"/>
        </w:rPr>
        <w:t>字串以</w:t>
      </w:r>
      <w:proofErr w:type="spellStart"/>
      <w:r>
        <w:rPr>
          <w:rFonts w:hint="eastAsia"/>
        </w:rPr>
        <w:t>ascii</w:t>
      </w:r>
      <w:proofErr w:type="spellEnd"/>
      <w:r>
        <w:rPr>
          <w:rFonts w:hint="eastAsia"/>
        </w:rPr>
        <w:t xml:space="preserve"> value 0</w:t>
      </w:r>
      <w:r>
        <w:rPr>
          <w:rFonts w:hint="eastAsia"/>
        </w:rPr>
        <w:t>作為結尾</w:t>
      </w:r>
      <w:r w:rsidR="00602B2D">
        <w:rPr>
          <w:rFonts w:hint="eastAsia"/>
        </w:rPr>
        <w:t>；</w:t>
      </w:r>
      <w:r w:rsidR="00CC6583" w:rsidRPr="005323E0">
        <w:rPr>
          <w:rFonts w:hint="eastAsia"/>
          <w:color w:val="FF0000"/>
        </w:rPr>
        <w:t>可以假設此運算式必可求出解</w:t>
      </w:r>
      <w:r w:rsidR="00CC6583">
        <w:rPr>
          <w:rFonts w:hint="eastAsia"/>
        </w:rPr>
        <w:t>。</w:t>
      </w:r>
    </w:p>
    <w:p w14:paraId="3FFAABF5" w14:textId="643A7D0C" w:rsidR="00B741E2" w:rsidRPr="00B6737A" w:rsidRDefault="00B741E2" w:rsidP="00593A84">
      <w:pPr>
        <w:spacing w:after="180"/>
      </w:pPr>
      <w:r>
        <w:t xml:space="preserve">Format of </w:t>
      </w:r>
      <w:proofErr w:type="spellStart"/>
      <w:r>
        <w:t>postfix_expr</w:t>
      </w:r>
      <w:proofErr w:type="spellEnd"/>
      <w:r>
        <w:t>: “</w:t>
      </w:r>
      <w:proofErr w:type="spellStart"/>
      <w:r>
        <w:t>postfix_expr</w:t>
      </w:r>
      <w:proofErr w:type="spellEnd"/>
      <w:r>
        <w:t>” is a postfix expression. In the expression, every operand/operator is separated with a space. The operands could be signed decimal numbers, and the operators could be “+” or “-”</w:t>
      </w:r>
      <w:r w:rsidR="00BA6E37">
        <w:t xml:space="preserve">. The string of the postfix expression is ended with </w:t>
      </w:r>
      <w:proofErr w:type="gramStart"/>
      <w:r w:rsidR="00BA6E37">
        <w:t>a</w:t>
      </w:r>
      <w:proofErr w:type="gramEnd"/>
      <w:r w:rsidR="00BA6E37">
        <w:t xml:space="preserve"> asci value 0.</w:t>
      </w:r>
      <w:r w:rsidR="00CF4E8B">
        <w:t xml:space="preserve"> </w:t>
      </w:r>
      <w:r w:rsidR="00FF1FDF" w:rsidRPr="00FF1FDF">
        <w:rPr>
          <w:rFonts w:hint="eastAsia"/>
          <w:color w:val="FF0000"/>
        </w:rPr>
        <w:t xml:space="preserve">YOU CAN ASSUME THAT </w:t>
      </w:r>
      <w:r w:rsidR="00CF4E8B" w:rsidRPr="002A5E84">
        <w:rPr>
          <w:color w:val="FF0000"/>
        </w:rPr>
        <w:t xml:space="preserve">THE EXPRESSION </w:t>
      </w:r>
      <w:r w:rsidR="00AB1DCE">
        <w:rPr>
          <w:rFonts w:hint="eastAsia"/>
          <w:color w:val="FF0000"/>
        </w:rPr>
        <w:t>IS</w:t>
      </w:r>
      <w:r w:rsidR="00CF4E8B" w:rsidRPr="002A5E84">
        <w:rPr>
          <w:color w:val="FF0000"/>
        </w:rPr>
        <w:t xml:space="preserve"> </w:t>
      </w:r>
      <w:r w:rsidR="002A5E84" w:rsidRPr="002A5E84">
        <w:rPr>
          <w:rFonts w:hint="eastAsia"/>
          <w:color w:val="FF0000"/>
        </w:rPr>
        <w:t>LEGAL.</w:t>
      </w:r>
    </w:p>
    <w:p w14:paraId="6F3ED1E1" w14:textId="77777777" w:rsidR="00593A84" w:rsidRPr="00B6737A" w:rsidRDefault="00593A84" w:rsidP="00593A84">
      <w:pPr>
        <w:spacing w:after="180"/>
        <w:rPr>
          <w:b/>
        </w:rPr>
      </w:pPr>
      <w:r w:rsidRPr="00B6737A">
        <w:rPr>
          <w:b/>
        </w:rPr>
        <w:t xml:space="preserve">Prototype of </w:t>
      </w:r>
      <w:proofErr w:type="spellStart"/>
      <w:r w:rsidRPr="00B6737A">
        <w:rPr>
          <w:rFonts w:hint="eastAsia"/>
          <w:b/>
        </w:rPr>
        <w:t>atoi</w:t>
      </w:r>
      <w:proofErr w:type="spellEnd"/>
      <w:r w:rsidRPr="00B6737A">
        <w:rPr>
          <w:b/>
        </w:rPr>
        <w:t xml:space="preserve">: </w:t>
      </w:r>
    </w:p>
    <w:p w14:paraId="5806889E" w14:textId="77777777" w:rsidR="00593A84" w:rsidRDefault="00593A84" w:rsidP="00593A84">
      <w:pPr>
        <w:spacing w:after="180"/>
      </w:pPr>
      <w:proofErr w:type="gramStart"/>
      <w:r>
        <w:t>Input :</w:t>
      </w:r>
      <w:proofErr w:type="gramEnd"/>
      <w:r>
        <w:t xml:space="preserve"> </w:t>
      </w:r>
      <w:r>
        <w:rPr>
          <w:rFonts w:hint="eastAsia"/>
        </w:rPr>
        <w:t>start address of the string (using register)</w:t>
      </w:r>
    </w:p>
    <w:p w14:paraId="128C3D2D" w14:textId="7B635BD7" w:rsidR="00602B2D" w:rsidRDefault="00593A84" w:rsidP="005A29B4">
      <w:pPr>
        <w:spacing w:after="180"/>
      </w:pPr>
      <w:proofErr w:type="gramStart"/>
      <w:r>
        <w:t>Output :</w:t>
      </w:r>
      <w:proofErr w:type="gramEnd"/>
      <w:r>
        <w:t xml:space="preserve"> </w:t>
      </w:r>
      <w:r>
        <w:rPr>
          <w:rFonts w:hint="eastAsia"/>
        </w:rPr>
        <w:t>integer value (using register)</w:t>
      </w:r>
    </w:p>
    <w:p w14:paraId="4EAD3E80" w14:textId="77777777" w:rsidR="006156A5" w:rsidRPr="006156A5" w:rsidRDefault="006156A5" w:rsidP="005A29B4">
      <w:pPr>
        <w:spacing w:after="180"/>
      </w:pPr>
    </w:p>
    <w:p w14:paraId="44A35678" w14:textId="77777777" w:rsidR="004A7697" w:rsidRDefault="004A7697" w:rsidP="004A7697">
      <w:pPr>
        <w:spacing w:after="180"/>
      </w:pPr>
      <w:r w:rsidRPr="00E458B2">
        <w:rPr>
          <w:rFonts w:hint="eastAsia"/>
          <w:b/>
        </w:rPr>
        <w:t>Hint:</w:t>
      </w:r>
      <w:r>
        <w:rPr>
          <w:rFonts w:hint="eastAsia"/>
        </w:rPr>
        <w:t>可以利用</w:t>
      </w:r>
      <w:r>
        <w:rPr>
          <w:rFonts w:hint="eastAsia"/>
        </w:rPr>
        <w:t>MSR</w:t>
      </w:r>
      <w:r>
        <w:rPr>
          <w:rFonts w:hint="eastAsia"/>
        </w:rPr>
        <w:t>來修改</w:t>
      </w:r>
      <w:r>
        <w:rPr>
          <w:rFonts w:hint="eastAsia"/>
        </w:rPr>
        <w:t>MSP(</w:t>
      </w:r>
      <w:r w:rsidRPr="00E458B2">
        <w:t>Main Stack Pointer</w:t>
      </w:r>
      <w:r>
        <w:rPr>
          <w:rFonts w:hint="eastAsia"/>
        </w:rPr>
        <w:t>)</w:t>
      </w:r>
      <w:r>
        <w:rPr>
          <w:rFonts w:hint="eastAsia"/>
        </w:rPr>
        <w:t>的值</w:t>
      </w:r>
    </w:p>
    <w:p w14:paraId="7C1C377D" w14:textId="6189A7ED" w:rsidR="006156A5" w:rsidRPr="00B6737A" w:rsidRDefault="00BA6E37" w:rsidP="004A7697">
      <w:pPr>
        <w:spacing w:after="180"/>
      </w:pPr>
      <w:r>
        <w:t xml:space="preserve">Hint: You can use MSR to modify the value of </w:t>
      </w:r>
      <w:proofErr w:type="gramStart"/>
      <w:r>
        <w:t>MSP(</w:t>
      </w:r>
      <w:proofErr w:type="gramEnd"/>
      <w:r>
        <w:t>Main Stack Pointer)</w:t>
      </w:r>
    </w:p>
    <w:p w14:paraId="49390DE3" w14:textId="77777777" w:rsidR="004A7697" w:rsidRDefault="004A7697" w:rsidP="004A7697">
      <w:pPr>
        <w:spacing w:after="180"/>
      </w:pPr>
      <w:r>
        <w:rPr>
          <w:rFonts w:hint="eastAsia"/>
          <w:b/>
        </w:rPr>
        <w:t>Reference</w:t>
      </w:r>
      <w:r w:rsidRPr="00E458B2">
        <w:rPr>
          <w:rFonts w:hint="eastAsia"/>
          <w:b/>
        </w:rPr>
        <w:t>:</w:t>
      </w:r>
      <w:r w:rsidRPr="00E458B2">
        <w:t xml:space="preserve"> </w:t>
      </w:r>
      <w:hyperlink r:id="rId8" w:history="1">
        <w:r w:rsidRPr="00E458B2">
          <w:rPr>
            <w:rStyle w:val="af9"/>
          </w:rPr>
          <w:t>http://infocenter.arm.com/help/index.jsp?topic=/com.arm.doc.dui0489f/CIHFIDAJ.html</w:t>
        </w:r>
      </w:hyperlink>
    </w:p>
    <w:p w14:paraId="7363543B" w14:textId="2913EA9C" w:rsidR="004A7697" w:rsidRDefault="00410D15" w:rsidP="005A29B4">
      <w:pPr>
        <w:spacing w:after="180"/>
        <w:rPr>
          <w:rStyle w:val="af9"/>
        </w:rPr>
      </w:pPr>
      <w:hyperlink r:id="rId9" w:history="1">
        <w:r w:rsidR="004A7697" w:rsidRPr="00E458B2">
          <w:rPr>
            <w:rStyle w:val="af9"/>
          </w:rPr>
          <w:t>http://infocenter.arm.com/help/index.jsp?topic=/com.arm.doc.dui0497a/CHDBIBGJ.html</w:t>
        </w:r>
      </w:hyperlink>
    </w:p>
    <w:p w14:paraId="78FC1020" w14:textId="77777777" w:rsidR="006156A5" w:rsidRPr="006156A5" w:rsidRDefault="006156A5" w:rsidP="005A29B4">
      <w:pPr>
        <w:spacing w:after="180"/>
      </w:pPr>
    </w:p>
    <w:p w14:paraId="24CC40D1" w14:textId="77777777" w:rsidR="00A8527C" w:rsidRDefault="00593A84" w:rsidP="005A29B4">
      <w:pPr>
        <w:spacing w:after="180"/>
      </w:pPr>
      <w:r w:rsidRPr="00E458B2">
        <w:rPr>
          <w:rFonts w:hint="eastAsia"/>
          <w:b/>
        </w:rPr>
        <w:t>Note:</w:t>
      </w:r>
      <w:r>
        <w:rPr>
          <w:rFonts w:hint="eastAsia"/>
        </w:rPr>
        <w:t>助教會在</w:t>
      </w:r>
      <w:r>
        <w:rPr>
          <w:rFonts w:hint="eastAsia"/>
        </w:rPr>
        <w:t>demo</w:t>
      </w:r>
      <w:r>
        <w:rPr>
          <w:rFonts w:hint="eastAsia"/>
        </w:rPr>
        <w:t>時修改</w:t>
      </w:r>
      <w:proofErr w:type="spellStart"/>
      <w:r>
        <w:rPr>
          <w:rFonts w:hint="eastAsia"/>
        </w:rPr>
        <w:t>postfix_expr</w:t>
      </w:r>
      <w:proofErr w:type="spellEnd"/>
      <w:r>
        <w:rPr>
          <w:rFonts w:hint="eastAsia"/>
        </w:rPr>
        <w:t>數值</w:t>
      </w:r>
    </w:p>
    <w:p w14:paraId="34A523FF" w14:textId="77777777" w:rsidR="006B1F99" w:rsidRDefault="00A8527C" w:rsidP="005A29B4">
      <w:pPr>
        <w:spacing w:after="180"/>
      </w:pPr>
      <w:r>
        <w:rPr>
          <w:rFonts w:hint="eastAsia"/>
        </w:rPr>
        <w:t xml:space="preserve">Note: We will change the value of </w:t>
      </w:r>
      <w:proofErr w:type="spellStart"/>
      <w:r>
        <w:rPr>
          <w:rFonts w:hint="eastAsia"/>
        </w:rPr>
        <w:t>postfix_expr</w:t>
      </w:r>
      <w:proofErr w:type="spellEnd"/>
      <w:r>
        <w:rPr>
          <w:rFonts w:hint="eastAsia"/>
        </w:rPr>
        <w:t xml:space="preserve"> in demo.</w:t>
      </w:r>
    </w:p>
    <w:p w14:paraId="6AA03220" w14:textId="4AA5390F" w:rsidR="006B1F99" w:rsidRDefault="006B1F99" w:rsidP="006B1F99">
      <w:pPr>
        <w:pStyle w:val="aff"/>
        <w:numPr>
          <w:ilvl w:val="0"/>
          <w:numId w:val="15"/>
        </w:numPr>
        <w:spacing w:after="180"/>
        <w:ind w:leftChars="0"/>
        <w:rPr>
          <w:b/>
          <w:u w:val="single"/>
        </w:rPr>
      </w:pPr>
      <w:r w:rsidRPr="006B1F99">
        <w:rPr>
          <w:rFonts w:hint="eastAsia"/>
          <w:b/>
          <w:u w:val="single"/>
        </w:rPr>
        <w:t>Definition and Abstraction of the Problem</w:t>
      </w:r>
    </w:p>
    <w:p w14:paraId="3F8ADD59" w14:textId="13B7889B" w:rsidR="006B1F99" w:rsidRPr="006670C2" w:rsidRDefault="006B1F99" w:rsidP="006B1F99">
      <w:pPr>
        <w:pStyle w:val="aff"/>
        <w:spacing w:after="180"/>
        <w:ind w:leftChars="0" w:left="360"/>
        <w:jc w:val="left"/>
        <w:rPr>
          <w:szCs w:val="28"/>
        </w:rPr>
      </w:pPr>
      <w:r w:rsidRPr="006670C2">
        <w:rPr>
          <w:szCs w:val="28"/>
        </w:rPr>
        <w:t xml:space="preserve">The definition and the problem can be found at </w:t>
      </w:r>
      <w:hyperlink r:id="rId10" w:history="1">
        <w:r w:rsidRPr="006670C2">
          <w:rPr>
            <w:rStyle w:val="InternetLink"/>
            <w:sz w:val="22"/>
            <w:szCs w:val="28"/>
          </w:rPr>
          <w:t>http://www.geeksforgeeks.org/stack-set-4-evaluation-postfix-expression/</w:t>
        </w:r>
      </w:hyperlink>
      <w:r w:rsidRPr="006670C2">
        <w:rPr>
          <w:sz w:val="21"/>
        </w:rPr>
        <w:t xml:space="preserve">, </w:t>
      </w:r>
      <w:r w:rsidRPr="006670C2">
        <w:rPr>
          <w:szCs w:val="28"/>
        </w:rPr>
        <w:t>which is quite different from the normal infix notation.</w:t>
      </w:r>
    </w:p>
    <w:p w14:paraId="33EA5BDA" w14:textId="77777777" w:rsidR="006B1F99" w:rsidRPr="006B1F99" w:rsidRDefault="006B1F99" w:rsidP="006B1F99">
      <w:pPr>
        <w:pStyle w:val="aff"/>
        <w:spacing w:after="180"/>
        <w:ind w:leftChars="0" w:left="360"/>
        <w:jc w:val="left"/>
        <w:rPr>
          <w:sz w:val="28"/>
          <w:szCs w:val="28"/>
        </w:rPr>
      </w:pPr>
    </w:p>
    <w:p w14:paraId="784BDEAC" w14:textId="348BF619" w:rsidR="006B1F99" w:rsidRDefault="006B1F99" w:rsidP="006B1F99">
      <w:pPr>
        <w:pStyle w:val="aff"/>
        <w:numPr>
          <w:ilvl w:val="0"/>
          <w:numId w:val="15"/>
        </w:numPr>
        <w:spacing w:after="180"/>
        <w:ind w:leftChars="0"/>
        <w:rPr>
          <w:b/>
          <w:u w:val="single"/>
        </w:rPr>
      </w:pPr>
      <w:r>
        <w:rPr>
          <w:b/>
          <w:u w:val="single"/>
        </w:rPr>
        <w:t>Pseudo Code and Workflow of the Problem</w:t>
      </w:r>
    </w:p>
    <w:p w14:paraId="786CFFAF" w14:textId="126996B2" w:rsidR="006670C2" w:rsidRPr="006670C2" w:rsidRDefault="006670C2" w:rsidP="006670C2">
      <w:pPr>
        <w:spacing w:after="180"/>
        <w:ind w:left="360"/>
        <w:rPr>
          <w:i/>
          <w:sz w:val="26"/>
          <w:szCs w:val="26"/>
        </w:rPr>
      </w:pPr>
      <w:r w:rsidRPr="006670C2">
        <w:rPr>
          <w:rFonts w:hint="eastAsia"/>
          <w:i/>
          <w:sz w:val="26"/>
          <w:szCs w:val="26"/>
        </w:rPr>
        <w:t>Pse</w:t>
      </w:r>
      <w:r w:rsidRPr="006670C2">
        <w:rPr>
          <w:i/>
          <w:sz w:val="26"/>
          <w:szCs w:val="26"/>
        </w:rPr>
        <w:t>u</w:t>
      </w:r>
      <w:r w:rsidRPr="006670C2">
        <w:rPr>
          <w:rFonts w:hint="eastAsia"/>
          <w:i/>
          <w:sz w:val="26"/>
          <w:szCs w:val="26"/>
        </w:rPr>
        <w:t>do Code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6670C2" w14:paraId="3DC7C98D" w14:textId="77777777" w:rsidTr="00E56587">
        <w:tc>
          <w:tcPr>
            <w:tcW w:w="7936" w:type="dxa"/>
            <w:tcBorders>
              <w:bottom w:val="single" w:sz="4" w:space="0" w:color="auto"/>
            </w:tcBorders>
          </w:tcPr>
          <w:p w14:paraId="3C15FB5A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get_strlen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expr[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i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])</w:t>
            </w:r>
          </w:p>
          <w:p w14:paraId="32587893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</w:p>
          <w:p w14:paraId="071660D2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proofErr w:type="gramStart"/>
            <w:r w:rsidRPr="006670C2">
              <w:rPr>
                <w:rFonts w:ascii="Consolas" w:hAnsi="Consolas"/>
                <w:sz w:val="21"/>
                <w:szCs w:val="28"/>
              </w:rPr>
              <w:t>for(</w:t>
            </w:r>
            <w:proofErr w:type="spellStart"/>
            <w:proofErr w:type="gramEnd"/>
            <w:r w:rsidRPr="006670C2">
              <w:rPr>
                <w:rFonts w:ascii="Consolas" w:hAnsi="Consolas"/>
                <w:sz w:val="21"/>
                <w:szCs w:val="28"/>
              </w:rPr>
              <w:t>i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 xml:space="preserve"> &lt;length of the expression) 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i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=string iterator</w:t>
            </w:r>
          </w:p>
          <w:p w14:paraId="008CFB5C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>{</w:t>
            </w:r>
          </w:p>
          <w:p w14:paraId="3B93AC33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if(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is_integer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expr[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i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]))</w:t>
            </w:r>
          </w:p>
          <w:p w14:paraId="2B41E7B6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{</w:t>
            </w:r>
          </w:p>
          <w:p w14:paraId="1A63057D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atoi_getvalue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start_from_i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);</w:t>
            </w:r>
          </w:p>
          <w:p w14:paraId="63D6541D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}</w:t>
            </w:r>
          </w:p>
          <w:p w14:paraId="3065D638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else if(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is_minus_sign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)</w:t>
            </w:r>
          </w:p>
          <w:p w14:paraId="4DD7FB95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{</w:t>
            </w:r>
          </w:p>
          <w:p w14:paraId="71DB69C7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</w:p>
          <w:p w14:paraId="0975F1A8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  <w:t>if(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is_space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get_next_</w:t>
            </w:r>
            <w:proofErr w:type="gramStart"/>
            <w:r w:rsidRPr="006670C2">
              <w:rPr>
                <w:rFonts w:ascii="Consolas" w:hAnsi="Consolas"/>
                <w:sz w:val="21"/>
                <w:szCs w:val="28"/>
              </w:rPr>
              <w:t>char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</w:t>
            </w:r>
            <w:proofErr w:type="gramEnd"/>
            <w:r w:rsidRPr="006670C2">
              <w:rPr>
                <w:rFonts w:ascii="Consolas" w:hAnsi="Consolas"/>
                <w:sz w:val="21"/>
                <w:szCs w:val="28"/>
              </w:rPr>
              <w:t>)))</w:t>
            </w:r>
          </w:p>
          <w:p w14:paraId="0CC45EF9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  <w:t>{</w:t>
            </w:r>
          </w:p>
          <w:p w14:paraId="647C3EFC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  <w:t>//then this is the minus operation</w:t>
            </w:r>
          </w:p>
          <w:p w14:paraId="0D894329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postfix_evaluation_</w:t>
            </w:r>
            <w:proofErr w:type="gramStart"/>
            <w:r w:rsidRPr="006670C2">
              <w:rPr>
                <w:rFonts w:ascii="Consolas" w:hAnsi="Consolas"/>
                <w:sz w:val="21"/>
                <w:szCs w:val="28"/>
              </w:rPr>
              <w:t>minus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</w:t>
            </w:r>
            <w:proofErr w:type="gramEnd"/>
            <w:r w:rsidRPr="006670C2">
              <w:rPr>
                <w:rFonts w:ascii="Consolas" w:hAnsi="Consolas"/>
                <w:sz w:val="21"/>
                <w:szCs w:val="28"/>
              </w:rPr>
              <w:t>);</w:t>
            </w:r>
          </w:p>
          <w:p w14:paraId="65E227CD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  <w:t>}</w:t>
            </w:r>
          </w:p>
          <w:p w14:paraId="301DCE3F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  <w:t>else</w:t>
            </w:r>
          </w:p>
          <w:p w14:paraId="027E1A83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  <w:t>{</w:t>
            </w:r>
          </w:p>
          <w:p w14:paraId="3ACBBBFA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  <w:t>//this is the signed part of the number</w:t>
            </w:r>
          </w:p>
          <w:p w14:paraId="34F73BFE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stack_push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atoi_getvalue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start_from_i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));</w:t>
            </w:r>
          </w:p>
          <w:p w14:paraId="0BC54569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  <w:t>//which get a minus integer</w:t>
            </w:r>
          </w:p>
          <w:p w14:paraId="2A048139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  <w:t>}</w:t>
            </w:r>
          </w:p>
          <w:p w14:paraId="09DE2467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lastRenderedPageBreak/>
              <w:tab/>
              <w:t>}</w:t>
            </w:r>
          </w:p>
          <w:p w14:paraId="2A273BD7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else if(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is_plus_sigm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)</w:t>
            </w:r>
          </w:p>
          <w:p w14:paraId="3E2F7854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{</w:t>
            </w:r>
          </w:p>
          <w:p w14:paraId="3E280475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stack_push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</w:t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postfix_evaluation_</w:t>
            </w:r>
            <w:proofErr w:type="gramStart"/>
            <w:r w:rsidRPr="006670C2">
              <w:rPr>
                <w:rFonts w:ascii="Consolas" w:hAnsi="Consolas"/>
                <w:sz w:val="21"/>
                <w:szCs w:val="28"/>
              </w:rPr>
              <w:t>plus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(</w:t>
            </w:r>
            <w:proofErr w:type="gramEnd"/>
            <w:r w:rsidRPr="006670C2">
              <w:rPr>
                <w:rFonts w:ascii="Consolas" w:hAnsi="Consolas"/>
                <w:sz w:val="21"/>
                <w:szCs w:val="28"/>
              </w:rPr>
              <w:t>));</w:t>
            </w:r>
          </w:p>
          <w:p w14:paraId="203FE375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}</w:t>
            </w:r>
          </w:p>
          <w:p w14:paraId="4E05C902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else //if this is a space</w:t>
            </w:r>
          </w:p>
          <w:p w14:paraId="4EFD32D5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{</w:t>
            </w:r>
          </w:p>
          <w:p w14:paraId="6293FECD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r w:rsidRPr="006670C2">
              <w:rPr>
                <w:rFonts w:ascii="Consolas" w:hAnsi="Consolas"/>
                <w:sz w:val="21"/>
                <w:szCs w:val="28"/>
              </w:rPr>
              <w:tab/>
            </w:r>
            <w:proofErr w:type="spellStart"/>
            <w:r w:rsidRPr="006670C2">
              <w:rPr>
                <w:rFonts w:ascii="Consolas" w:hAnsi="Consolas"/>
                <w:sz w:val="21"/>
                <w:szCs w:val="28"/>
              </w:rPr>
              <w:t>i</w:t>
            </w:r>
            <w:proofErr w:type="spellEnd"/>
            <w:r w:rsidRPr="006670C2">
              <w:rPr>
                <w:rFonts w:ascii="Consolas" w:hAnsi="Consolas"/>
                <w:sz w:val="21"/>
                <w:szCs w:val="28"/>
              </w:rPr>
              <w:t>++ just iterate to the next</w:t>
            </w:r>
          </w:p>
          <w:p w14:paraId="62A2EE1D" w14:textId="77777777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ab/>
              <w:t>}</w:t>
            </w:r>
          </w:p>
          <w:p w14:paraId="1050C37D" w14:textId="77777777" w:rsid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 w:rsidRPr="006670C2">
              <w:rPr>
                <w:rFonts w:ascii="Consolas" w:hAnsi="Consolas"/>
                <w:sz w:val="21"/>
                <w:szCs w:val="28"/>
              </w:rPr>
              <w:t>}</w:t>
            </w:r>
          </w:p>
          <w:p w14:paraId="02DEF0C8" w14:textId="01070D74" w:rsidR="006670C2" w:rsidRPr="006670C2" w:rsidRDefault="006670C2" w:rsidP="006670C2">
            <w:pPr>
              <w:spacing w:after="180"/>
              <w:rPr>
                <w:rFonts w:ascii="Consolas" w:hAnsi="Consolas"/>
                <w:sz w:val="21"/>
                <w:szCs w:val="28"/>
              </w:rPr>
            </w:pPr>
          </w:p>
        </w:tc>
      </w:tr>
    </w:tbl>
    <w:p w14:paraId="48B76CF8" w14:textId="5F9D5720" w:rsidR="00E56587" w:rsidRDefault="00E56587" w:rsidP="00E56587">
      <w:pPr>
        <w:spacing w:after="180"/>
      </w:pPr>
    </w:p>
    <w:p w14:paraId="67698741" w14:textId="32243F91" w:rsidR="006B1F99" w:rsidRDefault="00E56587" w:rsidP="00E56587">
      <w:pPr>
        <w:spacing w:after="180"/>
        <w:ind w:firstLine="360"/>
        <w:rPr>
          <w:sz w:val="22"/>
        </w:rPr>
      </w:pPr>
      <w:r>
        <w:rPr>
          <w:szCs w:val="24"/>
        </w:rPr>
        <w:t xml:space="preserve">Then we’re done. Detailed code can be found at </w:t>
      </w:r>
      <w:hyperlink r:id="rId11" w:history="1">
        <w:r w:rsidRPr="00E56587">
          <w:rPr>
            <w:rStyle w:val="InternetLink"/>
            <w:szCs w:val="28"/>
          </w:rPr>
          <w:t>https://pastebin.com/jTQn34h7</w:t>
        </w:r>
      </w:hyperlink>
    </w:p>
    <w:p w14:paraId="33A76875" w14:textId="77777777" w:rsidR="00E56587" w:rsidRPr="00E56587" w:rsidRDefault="00E56587" w:rsidP="00E56587">
      <w:pPr>
        <w:spacing w:after="180"/>
        <w:ind w:firstLine="360"/>
      </w:pPr>
    </w:p>
    <w:p w14:paraId="326059DB" w14:textId="51D81FE8" w:rsidR="006B1F99" w:rsidRDefault="006B1F99" w:rsidP="006B1F99">
      <w:pPr>
        <w:pStyle w:val="aff"/>
        <w:numPr>
          <w:ilvl w:val="0"/>
          <w:numId w:val="15"/>
        </w:numPr>
        <w:spacing w:after="180"/>
        <w:ind w:leftChars="0"/>
        <w:rPr>
          <w:b/>
          <w:u w:val="single"/>
        </w:rPr>
      </w:pPr>
      <w:r>
        <w:rPr>
          <w:b/>
          <w:u w:val="single"/>
        </w:rPr>
        <w:t>Test Case</w:t>
      </w:r>
      <w:r w:rsidR="00E56587">
        <w:rPr>
          <w:b/>
          <w:u w:val="single"/>
        </w:rPr>
        <w:t>s</w:t>
      </w:r>
      <w:r>
        <w:rPr>
          <w:b/>
          <w:u w:val="single"/>
        </w:rPr>
        <w:t xml:space="preserve"> and </w:t>
      </w:r>
      <w:r w:rsidR="00E56587">
        <w:rPr>
          <w:b/>
          <w:u w:val="single"/>
        </w:rPr>
        <w:t>the</w:t>
      </w:r>
      <w:r>
        <w:rPr>
          <w:b/>
          <w:u w:val="single"/>
        </w:rPr>
        <w:t xml:space="preserve"> Results</w:t>
      </w:r>
    </w:p>
    <w:p w14:paraId="5F6AC16B" w14:textId="38587002" w:rsidR="006B1F99" w:rsidRDefault="00E56587" w:rsidP="00E56587">
      <w:pPr>
        <w:spacing w:after="180"/>
        <w:ind w:left="360"/>
      </w:pPr>
      <w:r w:rsidRPr="00E56587">
        <w:rPr>
          <w:b/>
          <w:i/>
          <w:u w:val="single"/>
        </w:rPr>
        <w:t>Test Case1:</w:t>
      </w:r>
      <w:r>
        <w:rPr>
          <w:b/>
          <w:i/>
          <w:u w:val="single"/>
        </w:rPr>
        <w:br/>
      </w:r>
      <w:r>
        <w:t>“-100 10 20 + - 10 +” should be -120</w:t>
      </w:r>
      <w:r>
        <w:br/>
      </w:r>
      <w:r>
        <w:rPr>
          <w:noProof/>
        </w:rPr>
        <w:drawing>
          <wp:inline distT="0" distB="0" distL="0" distR="0" wp14:anchorId="38580956" wp14:editId="585C3A40">
            <wp:extent cx="3175000" cy="1224915"/>
            <wp:effectExtent l="0" t="0" r="6350" b="0"/>
            <wp:docPr id="3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/>
                  </pic:nvPicPr>
                  <pic:blipFill rotWithShape="1">
                    <a:blip r:embed="rId12"/>
                    <a:srcRect l="57375" t="7215" r="4202"/>
                    <a:stretch/>
                  </pic:blipFill>
                  <pic:spPr bwMode="auto">
                    <a:xfrm>
                      <a:off x="0" y="0"/>
                      <a:ext cx="3185912" cy="1229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4A6D10BB" wp14:editId="62890054">
            <wp:extent cx="3185604" cy="1129664"/>
            <wp:effectExtent l="0" t="0" r="0" b="0"/>
            <wp:docPr id="2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/>
                  </pic:nvPicPr>
                  <pic:blipFill rotWithShape="1">
                    <a:blip r:embed="rId12"/>
                    <a:srcRect l="1096" t="3738" r="62372" b="14037"/>
                    <a:stretch/>
                  </pic:blipFill>
                  <pic:spPr bwMode="auto">
                    <a:xfrm>
                      <a:off x="0" y="0"/>
                      <a:ext cx="3218489" cy="1141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F2F6F" w14:textId="58F7CA27" w:rsidR="00E56587" w:rsidRPr="00E56587" w:rsidRDefault="00E56587" w:rsidP="00E56587">
      <w:pPr>
        <w:spacing w:after="180"/>
        <w:ind w:left="360"/>
      </w:pPr>
    </w:p>
    <w:p w14:paraId="2913B0DB" w14:textId="6533A029" w:rsidR="00554A63" w:rsidRDefault="00E56587" w:rsidP="00A20330">
      <w:pPr>
        <w:spacing w:after="180"/>
        <w:ind w:left="360"/>
      </w:pPr>
      <w:r>
        <w:rPr>
          <w:b/>
          <w:i/>
          <w:u w:val="single"/>
        </w:rPr>
        <w:t>Test Case2:</w:t>
      </w:r>
      <w:r w:rsidR="00A20330">
        <w:rPr>
          <w:b/>
          <w:i/>
          <w:u w:val="single"/>
        </w:rPr>
        <w:br/>
      </w:r>
      <w:r w:rsidR="00A20330">
        <w:t>“2 3 1 + + 9 -” should be -3</w:t>
      </w:r>
      <w:r w:rsidR="00A20330">
        <w:br/>
      </w:r>
      <w:r w:rsidR="00A20330">
        <w:rPr>
          <w:noProof/>
        </w:rPr>
        <w:drawing>
          <wp:inline distT="0" distB="0" distL="0" distR="0" wp14:anchorId="17C281DD" wp14:editId="4B995893">
            <wp:extent cx="3232150" cy="1188706"/>
            <wp:effectExtent l="0" t="0" r="635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2551535_2102144816477758_7081400_n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" t="31818" r="30653"/>
                    <a:stretch/>
                  </pic:blipFill>
                  <pic:spPr bwMode="auto">
                    <a:xfrm>
                      <a:off x="0" y="0"/>
                      <a:ext cx="3244006" cy="11930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54A63">
        <w:br w:type="page"/>
      </w:r>
    </w:p>
    <w:p w14:paraId="73747C4D" w14:textId="77777777" w:rsidR="00554A63" w:rsidRDefault="00554A63" w:rsidP="00554A63">
      <w:pPr>
        <w:pStyle w:val="2"/>
        <w:spacing w:after="180"/>
      </w:pPr>
      <w:r>
        <w:rPr>
          <w:rFonts w:hint="eastAsia"/>
        </w:rPr>
        <w:lastRenderedPageBreak/>
        <w:t>求最大公因數並計算</w:t>
      </w:r>
      <w:r w:rsidRPr="00650299">
        <w:rPr>
          <w:rFonts w:hint="eastAsia"/>
          <w:color w:val="FF0000"/>
        </w:rPr>
        <w:t>最多</w:t>
      </w:r>
      <w:r>
        <w:rPr>
          <w:rFonts w:hint="eastAsia"/>
        </w:rPr>
        <w:t>用了多少</w:t>
      </w:r>
      <w:r>
        <w:rPr>
          <w:rFonts w:hint="eastAsia"/>
        </w:rPr>
        <w:t>stack size</w:t>
      </w:r>
    </w:p>
    <w:p w14:paraId="56D17F65" w14:textId="1454798D" w:rsidR="00554A63" w:rsidRDefault="00554A63" w:rsidP="00554A63">
      <w:pPr>
        <w:spacing w:after="180"/>
      </w:pPr>
      <w:r>
        <w:rPr>
          <w:rFonts w:hint="eastAsia"/>
        </w:rPr>
        <w:t>在程式碼中宣告</w:t>
      </w:r>
      <w:r>
        <w:rPr>
          <w:rFonts w:hint="eastAsia"/>
        </w:rPr>
        <w:t>2</w:t>
      </w:r>
      <w:r>
        <w:rPr>
          <w:rFonts w:hint="eastAsia"/>
        </w:rPr>
        <w:t>個變數</w:t>
      </w:r>
      <w:r>
        <w:rPr>
          <w:rFonts w:hint="eastAsia"/>
        </w:rPr>
        <w:t>m</w:t>
      </w:r>
      <w:r>
        <w:rPr>
          <w:rFonts w:hint="eastAsia"/>
        </w:rPr>
        <w:t>與</w:t>
      </w:r>
      <w:r>
        <w:rPr>
          <w:rFonts w:hint="eastAsia"/>
        </w:rPr>
        <w:t>n</w:t>
      </w:r>
      <w:r w:rsidR="00602B2D">
        <w:rPr>
          <w:rFonts w:hint="eastAsia"/>
        </w:rPr>
        <w:t xml:space="preserve"> </w:t>
      </w:r>
      <w:r w:rsidR="00602B2D">
        <w:rPr>
          <w:rFonts w:hint="eastAsia"/>
        </w:rPr>
        <w:t>，</w:t>
      </w:r>
      <w:r>
        <w:rPr>
          <w:rFonts w:hint="eastAsia"/>
        </w:rPr>
        <w:t>並撰寫</w:t>
      </w:r>
      <w:r>
        <w:rPr>
          <w:rFonts w:hint="eastAsia"/>
        </w:rPr>
        <w:t>Stein</w:t>
      </w:r>
      <w:r>
        <w:rPr>
          <w:rFonts w:hint="eastAsia"/>
        </w:rPr>
        <w:t>版本的最大公因數</w:t>
      </w:r>
      <w:r w:rsidR="00602B2D">
        <w:rPr>
          <w:rFonts w:hint="eastAsia"/>
        </w:rPr>
        <w:t>，</w:t>
      </w:r>
      <w:r>
        <w:rPr>
          <w:rFonts w:hint="eastAsia"/>
        </w:rPr>
        <w:t>將結果存入變數</w:t>
      </w:r>
      <w:r>
        <w:rPr>
          <w:rFonts w:hint="eastAsia"/>
        </w:rPr>
        <w:t>result</w:t>
      </w:r>
      <w:r>
        <w:rPr>
          <w:rFonts w:hint="eastAsia"/>
        </w:rPr>
        <w:t>裡</w:t>
      </w:r>
      <w:r w:rsidR="00602B2D">
        <w:rPr>
          <w:rFonts w:hint="eastAsia"/>
        </w:rPr>
        <w:t>，</w:t>
      </w:r>
      <w:r w:rsidRPr="00DA7918">
        <w:rPr>
          <w:rFonts w:hint="eastAsia"/>
        </w:rPr>
        <w:t>請</w:t>
      </w:r>
      <w:r w:rsidR="00602B2D">
        <w:rPr>
          <w:rFonts w:hint="eastAsia"/>
        </w:rPr>
        <w:t>使用</w:t>
      </w:r>
      <w:r w:rsidR="00602B2D">
        <w:rPr>
          <w:rFonts w:hint="eastAsia"/>
        </w:rPr>
        <w:t>recu</w:t>
      </w:r>
      <w:r w:rsidR="00CC6583">
        <w:rPr>
          <w:rFonts w:hint="eastAsia"/>
        </w:rPr>
        <w:t>r</w:t>
      </w:r>
      <w:r w:rsidR="00602B2D">
        <w:rPr>
          <w:rFonts w:hint="eastAsia"/>
        </w:rPr>
        <w:t>sion</w:t>
      </w:r>
      <w:r w:rsidR="00602B2D">
        <w:rPr>
          <w:rFonts w:hint="eastAsia"/>
        </w:rPr>
        <w:t>的寫法，並</w:t>
      </w:r>
      <w:r w:rsidRPr="00DA7918">
        <w:rPr>
          <w:rFonts w:hint="eastAsia"/>
        </w:rPr>
        <w:t>使用</w:t>
      </w:r>
      <w:r w:rsidRPr="00DA7918">
        <w:rPr>
          <w:rFonts w:hint="eastAsia"/>
        </w:rPr>
        <w:t>stack</w:t>
      </w:r>
      <w:r w:rsidRPr="00DA7918">
        <w:rPr>
          <w:rFonts w:hint="eastAsia"/>
        </w:rPr>
        <w:t>傳遞</w:t>
      </w:r>
      <w:r w:rsidRPr="00DA7918">
        <w:rPr>
          <w:rFonts w:hint="eastAsia"/>
        </w:rPr>
        <w:t>function</w:t>
      </w:r>
      <w:r w:rsidRPr="00DA7918">
        <w:rPr>
          <w:rFonts w:hint="eastAsia"/>
        </w:rPr>
        <w:t>的</w:t>
      </w:r>
      <w:r w:rsidR="00602B2D">
        <w:rPr>
          <w:rFonts w:hint="eastAsia"/>
        </w:rPr>
        <w:t>parameters</w:t>
      </w:r>
      <w:r w:rsidR="00602B2D">
        <w:rPr>
          <w:rFonts w:hint="eastAsia"/>
        </w:rPr>
        <w:t>，</w:t>
      </w:r>
      <w:r w:rsidRPr="00DA7918">
        <w:rPr>
          <w:rFonts w:hint="eastAsia"/>
        </w:rPr>
        <w:t>禁止單純用</w:t>
      </w:r>
      <w:r w:rsidRPr="00DA7918">
        <w:rPr>
          <w:rFonts w:hint="eastAsia"/>
        </w:rPr>
        <w:t>register</w:t>
      </w:r>
      <w:r w:rsidRPr="00DA7918">
        <w:rPr>
          <w:rFonts w:hint="eastAsia"/>
        </w:rPr>
        <w:t>來傳</w:t>
      </w:r>
      <w:r w:rsidR="00602B2D">
        <w:rPr>
          <w:rFonts w:hint="eastAsia"/>
        </w:rPr>
        <w:t>。</w:t>
      </w:r>
    </w:p>
    <w:p w14:paraId="7903A471" w14:textId="2D6BA974" w:rsidR="006156A5" w:rsidRDefault="006156A5" w:rsidP="00554A63">
      <w:pPr>
        <w:spacing w:after="180"/>
      </w:pPr>
      <w:r>
        <w:rPr>
          <w:rFonts w:hint="eastAsia"/>
        </w:rPr>
        <w:t xml:space="preserve">Declare two variables </w:t>
      </w:r>
      <w:r>
        <w:t>“</w:t>
      </w:r>
      <w:r>
        <w:rPr>
          <w:rFonts w:hint="eastAsia"/>
        </w:rPr>
        <w:t>m, n</w:t>
      </w:r>
      <w:r>
        <w:t>”</w:t>
      </w:r>
      <w:r>
        <w:rPr>
          <w:rFonts w:hint="eastAsia"/>
        </w:rPr>
        <w:t>. Using Stein</w:t>
      </w:r>
      <w:r>
        <w:t>’</w:t>
      </w:r>
      <w:r>
        <w:rPr>
          <w:rFonts w:hint="eastAsia"/>
        </w:rPr>
        <w:t xml:space="preserve">s algorithm to find the </w:t>
      </w:r>
      <w:proofErr w:type="gramStart"/>
      <w:r>
        <w:rPr>
          <w:rFonts w:hint="eastAsia"/>
        </w:rPr>
        <w:t>GCD(</w:t>
      </w:r>
      <w:proofErr w:type="gramEnd"/>
      <w:r>
        <w:rPr>
          <w:rFonts w:hint="eastAsia"/>
        </w:rPr>
        <w:t xml:space="preserve">Greatest Common Divisor) of them, and storing the result into variable </w:t>
      </w:r>
      <w:r>
        <w:t>“</w:t>
      </w:r>
      <w:r>
        <w:rPr>
          <w:rFonts w:hint="eastAsia"/>
        </w:rPr>
        <w:t>result</w:t>
      </w:r>
      <w:r>
        <w:t>”</w:t>
      </w:r>
      <w:r>
        <w:rPr>
          <w:rFonts w:hint="eastAsia"/>
        </w:rPr>
        <w:t xml:space="preserve">. Please use recursion to implement the algorithm and use stack to </w:t>
      </w:r>
      <w:r w:rsidR="00AB1DCE">
        <w:rPr>
          <w:rFonts w:hint="eastAsia"/>
        </w:rPr>
        <w:t>pass</w:t>
      </w:r>
      <w:r>
        <w:rPr>
          <w:rFonts w:hint="eastAsia"/>
        </w:rPr>
        <w:t xml:space="preserve"> the parameters of the function. </w:t>
      </w:r>
      <w:r w:rsidR="00AB1DCE">
        <w:t>Don't</w:t>
      </w:r>
      <w:r w:rsidR="00AB1DCE">
        <w:rPr>
          <w:rFonts w:hint="eastAsia"/>
        </w:rPr>
        <w:t xml:space="preserve"> pass the parameters with registers directly. </w:t>
      </w:r>
    </w:p>
    <w:p w14:paraId="3E113569" w14:textId="77777777" w:rsidR="00554A63" w:rsidRDefault="00554A63" w:rsidP="00554A63">
      <w:pPr>
        <w:spacing w:after="180"/>
      </w:pPr>
      <w:r>
        <w:rPr>
          <w:rFonts w:hint="eastAsia"/>
        </w:rPr>
        <w:t>計算在</w:t>
      </w:r>
      <w:r>
        <w:rPr>
          <w:rFonts w:hint="eastAsia"/>
        </w:rPr>
        <w:t>recursion</w:t>
      </w:r>
      <w:r>
        <w:rPr>
          <w:rFonts w:hint="eastAsia"/>
        </w:rPr>
        <w:t>過程中</w:t>
      </w:r>
      <w:r w:rsidR="00602B2D">
        <w:rPr>
          <w:rFonts w:hint="eastAsia"/>
        </w:rPr>
        <w:t>，</w:t>
      </w:r>
      <w:r w:rsidR="00F23A30">
        <w:rPr>
          <w:rFonts w:hint="eastAsia"/>
        </w:rPr>
        <w:t>記錄</w:t>
      </w:r>
      <w:r w:rsidRPr="00650299">
        <w:rPr>
          <w:rFonts w:hint="eastAsia"/>
          <w:color w:val="FF0000"/>
        </w:rPr>
        <w:t>最多</w:t>
      </w:r>
      <w:r>
        <w:rPr>
          <w:rFonts w:hint="eastAsia"/>
        </w:rPr>
        <w:t>用了多少</w:t>
      </w:r>
      <w:r w:rsidR="00602B2D">
        <w:rPr>
          <w:rFonts w:hint="eastAsia"/>
        </w:rPr>
        <w:t>stack size</w:t>
      </w:r>
      <w:r w:rsidR="00602B2D">
        <w:rPr>
          <w:rFonts w:hint="eastAsia"/>
        </w:rPr>
        <w:t>，</w:t>
      </w:r>
      <w:r>
        <w:rPr>
          <w:rFonts w:hint="eastAsia"/>
        </w:rPr>
        <w:t>並將它存進</w:t>
      </w:r>
      <w:proofErr w:type="spellStart"/>
      <w:r>
        <w:rPr>
          <w:rFonts w:hint="eastAsia"/>
        </w:rPr>
        <w:t>max_size</w:t>
      </w:r>
      <w:proofErr w:type="spellEnd"/>
      <w:r>
        <w:rPr>
          <w:rFonts w:hint="eastAsia"/>
        </w:rPr>
        <w:t>這個變數中</w:t>
      </w:r>
      <w:r w:rsidR="00602B2D">
        <w:rPr>
          <w:rFonts w:hint="eastAsia"/>
        </w:rPr>
        <w:t>。</w:t>
      </w:r>
    </w:p>
    <w:p w14:paraId="16509D9C" w14:textId="6F4F575A" w:rsidR="00AB1DCE" w:rsidRPr="00D9333D" w:rsidRDefault="00AB1DCE" w:rsidP="00554A63">
      <w:pPr>
        <w:spacing w:after="180"/>
      </w:pPr>
      <w:r>
        <w:rPr>
          <w:rFonts w:hint="eastAsia"/>
        </w:rPr>
        <w:t xml:space="preserve">Calculate </w:t>
      </w:r>
      <w:r>
        <w:t>the</w:t>
      </w:r>
      <w:r>
        <w:rPr>
          <w:rFonts w:hint="eastAsia"/>
        </w:rPr>
        <w:t xml:space="preserve"> </w:t>
      </w:r>
      <w:r>
        <w:t>maximum</w:t>
      </w:r>
      <w:r>
        <w:rPr>
          <w:rFonts w:hint="eastAsia"/>
        </w:rPr>
        <w:t xml:space="preserve"> stack size used in the recursion process, and store the result into variable </w:t>
      </w:r>
      <w:r>
        <w:t>“</w:t>
      </w:r>
      <w:proofErr w:type="spellStart"/>
      <w:r>
        <w:rPr>
          <w:rFonts w:hint="eastAsia"/>
        </w:rPr>
        <w:t>max_size</w:t>
      </w:r>
      <w:proofErr w:type="spellEnd"/>
      <w:r>
        <w:t>”</w:t>
      </w:r>
      <w:r>
        <w:rPr>
          <w:rFonts w:hint="eastAsia"/>
        </w:rPr>
        <w:t>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4A63" w14:paraId="3B3D9205" w14:textId="77777777" w:rsidTr="00962E16">
        <w:tc>
          <w:tcPr>
            <w:tcW w:w="8362" w:type="dxa"/>
          </w:tcPr>
          <w:p w14:paraId="353AD051" w14:textId="77777777" w:rsidR="00554A63" w:rsidRDefault="00086DAA" w:rsidP="00E35729">
            <w:pPr>
              <w:pStyle w:val="Program"/>
            </w:pPr>
            <w:r>
              <w:t>.data</w:t>
            </w:r>
          </w:p>
          <w:p w14:paraId="2C567EBB" w14:textId="77777777" w:rsidR="00554A63" w:rsidRDefault="00086DAA" w:rsidP="00E35729">
            <w:pPr>
              <w:pStyle w:val="Program"/>
              <w:ind w:firstLineChars="200" w:firstLine="400"/>
            </w:pPr>
            <w:r>
              <w:t>r</w:t>
            </w:r>
            <w:r w:rsidR="00554A63">
              <w:rPr>
                <w:rFonts w:hint="eastAsia"/>
              </w:rPr>
              <w:t>esult</w:t>
            </w:r>
            <w:proofErr w:type="gramStart"/>
            <w:r>
              <w:t>:</w:t>
            </w:r>
            <w:r w:rsidR="00CF4E8A">
              <w:t xml:space="preserve"> .word</w:t>
            </w:r>
            <w:proofErr w:type="gramEnd"/>
            <w:r w:rsidR="00554A63">
              <w:rPr>
                <w:rFonts w:hint="eastAsia"/>
              </w:rPr>
              <w:t xml:space="preserve">  0</w:t>
            </w:r>
          </w:p>
          <w:p w14:paraId="0D489478" w14:textId="77777777" w:rsidR="00554A63" w:rsidRDefault="00554A63" w:rsidP="00E35729">
            <w:pPr>
              <w:pStyle w:val="Program"/>
              <w:ind w:firstLineChars="200" w:firstLine="400"/>
            </w:pPr>
            <w:proofErr w:type="spellStart"/>
            <w:r>
              <w:rPr>
                <w:rFonts w:hint="eastAsia"/>
              </w:rPr>
              <w:t>max_size</w:t>
            </w:r>
            <w:proofErr w:type="spellEnd"/>
            <w:r w:rsidR="00CF4E8A">
              <w:t>:</w:t>
            </w:r>
            <w:proofErr w:type="gramStart"/>
            <w:r>
              <w:rPr>
                <w:rFonts w:hint="eastAsia"/>
              </w:rPr>
              <w:t xml:space="preserve">  </w:t>
            </w:r>
            <w:r w:rsidR="00CF4E8A">
              <w:t>.word</w:t>
            </w:r>
            <w:proofErr w:type="gramEnd"/>
            <w:r>
              <w:rPr>
                <w:rFonts w:hint="eastAsia"/>
              </w:rPr>
              <w:t xml:space="preserve">  0</w:t>
            </w:r>
          </w:p>
          <w:p w14:paraId="34746C7A" w14:textId="77777777" w:rsidR="00CF4E8A" w:rsidRDefault="00CF4E8A" w:rsidP="00E35729">
            <w:pPr>
              <w:pStyle w:val="Program"/>
            </w:pPr>
            <w:r>
              <w:t>.text</w:t>
            </w:r>
          </w:p>
          <w:p w14:paraId="71725697" w14:textId="77777777" w:rsidR="00554A63" w:rsidRDefault="00CF4E8A" w:rsidP="00E35729">
            <w:pPr>
              <w:pStyle w:val="Program"/>
              <w:ind w:firstLineChars="200" w:firstLine="400"/>
            </w:pPr>
            <w:r>
              <w:t>m</w:t>
            </w:r>
            <w:proofErr w:type="gramStart"/>
            <w:r>
              <w:t>:</w:t>
            </w:r>
            <w:r w:rsidR="00E35729">
              <w:t xml:space="preserve"> </w:t>
            </w:r>
            <w:r>
              <w:t>.word</w:t>
            </w:r>
            <w:proofErr w:type="gramEnd"/>
            <w:r w:rsidR="00554A63">
              <w:rPr>
                <w:rFonts w:hint="eastAsia"/>
              </w:rPr>
              <w:t xml:space="preserve">  0x5E</w:t>
            </w:r>
          </w:p>
          <w:p w14:paraId="4A70C9A1" w14:textId="77777777" w:rsidR="00554A63" w:rsidRDefault="00554A63" w:rsidP="00E35729">
            <w:pPr>
              <w:pStyle w:val="Program"/>
              <w:ind w:firstLineChars="200" w:firstLine="400"/>
            </w:pPr>
            <w:r>
              <w:rPr>
                <w:rFonts w:hint="eastAsia"/>
              </w:rPr>
              <w:t>n</w:t>
            </w:r>
            <w:proofErr w:type="gramStart"/>
            <w:r w:rsidR="00CF4E8A">
              <w:t>: .word</w:t>
            </w:r>
            <w:proofErr w:type="gramEnd"/>
            <w:r w:rsidR="00CF4E8A">
              <w:t xml:space="preserve">  0x60</w:t>
            </w:r>
          </w:p>
          <w:p w14:paraId="63F3F92E" w14:textId="77777777" w:rsidR="00554A63" w:rsidRDefault="00554A63" w:rsidP="00E35729">
            <w:pPr>
              <w:pStyle w:val="Program"/>
            </w:pPr>
          </w:p>
          <w:p w14:paraId="21AB55CB" w14:textId="77777777" w:rsidR="00554A63" w:rsidRDefault="00554A63" w:rsidP="00E35729">
            <w:pPr>
              <w:pStyle w:val="Program"/>
            </w:pPr>
            <w:r>
              <w:rPr>
                <w:rFonts w:hint="eastAsia"/>
              </w:rPr>
              <w:t>GCD</w:t>
            </w:r>
            <w:r w:rsidR="00CF4E8A">
              <w:t>:</w:t>
            </w:r>
          </w:p>
          <w:p w14:paraId="45071ECB" w14:textId="77777777" w:rsidR="00CF4E8A" w:rsidRDefault="00CF4E8A" w:rsidP="00E35729">
            <w:pPr>
              <w:pStyle w:val="Program"/>
            </w:pPr>
            <w:r>
              <w:rPr>
                <w:rFonts w:hint="eastAsia"/>
              </w:rPr>
              <w:t xml:space="preserve">    //</w:t>
            </w:r>
            <w:r>
              <w:t>TODO: Implement your GCD function</w:t>
            </w:r>
          </w:p>
          <w:p w14:paraId="3D35279D" w14:textId="77777777" w:rsidR="00554A63" w:rsidRPr="004D3D0C" w:rsidRDefault="00554A63" w:rsidP="00E35729">
            <w:pPr>
              <w:pStyle w:val="Program"/>
            </w:pPr>
            <w:r>
              <w:tab/>
            </w:r>
            <w:r w:rsidR="00CF4E8A">
              <w:t>BX LR</w:t>
            </w:r>
          </w:p>
        </w:tc>
      </w:tr>
    </w:tbl>
    <w:p w14:paraId="44179771" w14:textId="77777777" w:rsidR="00554A63" w:rsidRDefault="00554A63" w:rsidP="00554A63">
      <w:pPr>
        <w:spacing w:after="180"/>
      </w:pPr>
      <w:r>
        <w:rPr>
          <w:rFonts w:hint="eastAsia"/>
        </w:rPr>
        <w:t xml:space="preserve">Prototype of GCD: </w:t>
      </w:r>
    </w:p>
    <w:p w14:paraId="5819AAC8" w14:textId="77777777" w:rsidR="00554A63" w:rsidRDefault="00554A63" w:rsidP="00554A63">
      <w:pPr>
        <w:spacing w:after="180"/>
      </w:pPr>
      <w:proofErr w:type="gramStart"/>
      <w:r>
        <w:t>I</w:t>
      </w:r>
      <w:r>
        <w:rPr>
          <w:rFonts w:hint="eastAsia"/>
        </w:rPr>
        <w:t>nput :</w:t>
      </w:r>
      <w:proofErr w:type="gramEnd"/>
      <w:r>
        <w:rPr>
          <w:rFonts w:hint="eastAsia"/>
        </w:rPr>
        <w:t xml:space="preserve"> A,B (using stack)</w:t>
      </w:r>
    </w:p>
    <w:p w14:paraId="6BB9A79A" w14:textId="77777777" w:rsidR="00554A63" w:rsidRDefault="00602B2D" w:rsidP="00554A63">
      <w:pPr>
        <w:spacing w:after="180"/>
      </w:pPr>
      <w:proofErr w:type="gramStart"/>
      <w:r>
        <w:rPr>
          <w:rFonts w:hint="eastAsia"/>
        </w:rPr>
        <w:t>Output :</w:t>
      </w:r>
      <w:proofErr w:type="gramEnd"/>
      <w:r>
        <w:rPr>
          <w:rFonts w:hint="eastAsia"/>
        </w:rPr>
        <w:t xml:space="preserve"> GCD value (using</w:t>
      </w:r>
      <w:r w:rsidR="00554A63">
        <w:rPr>
          <w:rFonts w:hint="eastAsia"/>
        </w:rPr>
        <w:t xml:space="preserve"> register), max stack size</w:t>
      </w:r>
      <w:r>
        <w:rPr>
          <w:rFonts w:hint="eastAsia"/>
        </w:rPr>
        <w:t xml:space="preserve"> </w:t>
      </w:r>
      <w:r w:rsidR="00554A63">
        <w:rPr>
          <w:rFonts w:hint="eastAsia"/>
        </w:rPr>
        <w:t>(using register)</w:t>
      </w:r>
    </w:p>
    <w:p w14:paraId="688E39A2" w14:textId="77777777" w:rsidR="00AB1DCE" w:rsidRPr="00E12C78" w:rsidRDefault="00AB1DCE" w:rsidP="00554A63">
      <w:pPr>
        <w:spacing w:after="180"/>
      </w:pPr>
    </w:p>
    <w:p w14:paraId="4C5F9CD4" w14:textId="77777777" w:rsidR="00554A63" w:rsidRDefault="00554A63" w:rsidP="00554A63">
      <w:pPr>
        <w:spacing w:after="180"/>
      </w:pPr>
      <w:r w:rsidRPr="00F54178">
        <w:rPr>
          <w:rFonts w:hint="eastAsia"/>
          <w:b/>
        </w:rPr>
        <w:t>Hint:</w:t>
      </w:r>
      <w:r>
        <w:rPr>
          <w:rFonts w:hint="eastAsia"/>
        </w:rPr>
        <w:t xml:space="preserve"> stack</w:t>
      </w:r>
      <w:r>
        <w:rPr>
          <w:rFonts w:hint="eastAsia"/>
        </w:rPr>
        <w:t>的操作</w:t>
      </w:r>
    </w:p>
    <w:p w14:paraId="0EB9AF90" w14:textId="04B68162" w:rsidR="00AB1DCE" w:rsidRDefault="00AB1DCE" w:rsidP="00554A63">
      <w:pPr>
        <w:spacing w:after="180"/>
      </w:pPr>
      <w:r>
        <w:t>H</w:t>
      </w:r>
      <w:r>
        <w:rPr>
          <w:rFonts w:hint="eastAsia"/>
        </w:rPr>
        <w:t>int: manipulations of stack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4A63" w14:paraId="605DCAD3" w14:textId="77777777" w:rsidTr="00962E16">
        <w:tc>
          <w:tcPr>
            <w:tcW w:w="8362" w:type="dxa"/>
          </w:tcPr>
          <w:p w14:paraId="0B1061C9" w14:textId="77777777" w:rsidR="00554A63" w:rsidRDefault="00554A63" w:rsidP="00E35729">
            <w:pPr>
              <w:pStyle w:val="Program"/>
            </w:pPr>
            <w:r>
              <w:tab/>
              <w:t xml:space="preserve">MOVS </w:t>
            </w:r>
            <w:r>
              <w:tab/>
              <w:t>R0, #1;</w:t>
            </w:r>
          </w:p>
          <w:p w14:paraId="0E841DA9" w14:textId="77777777" w:rsidR="00554A63" w:rsidRDefault="00554A63" w:rsidP="00E35729">
            <w:pPr>
              <w:pStyle w:val="Program"/>
            </w:pPr>
            <w:r>
              <w:tab/>
              <w:t>MOVS</w:t>
            </w:r>
            <w:r>
              <w:tab/>
              <w:t>R1, #2</w:t>
            </w:r>
          </w:p>
          <w:p w14:paraId="7D72945D" w14:textId="77777777" w:rsidR="00554A63" w:rsidRDefault="00554A63" w:rsidP="00E35729">
            <w:pPr>
              <w:pStyle w:val="Program"/>
            </w:pPr>
            <w:r>
              <w:tab/>
              <w:t>PUSH</w:t>
            </w:r>
            <w:r>
              <w:tab/>
              <w:t>{R0, R1}</w:t>
            </w:r>
          </w:p>
          <w:p w14:paraId="2FB2A7ED" w14:textId="77777777" w:rsidR="00554A63" w:rsidRDefault="00554A63" w:rsidP="00E35729">
            <w:pPr>
              <w:pStyle w:val="Program"/>
            </w:pPr>
            <w:r>
              <w:tab/>
              <w:t>LDR</w:t>
            </w:r>
            <w:r>
              <w:tab/>
              <w:t>R2,</w:t>
            </w:r>
            <w:r>
              <w:tab/>
              <w:t>[</w:t>
            </w:r>
            <w:proofErr w:type="spellStart"/>
            <w:proofErr w:type="gramStart"/>
            <w:r>
              <w:t>sp</w:t>
            </w:r>
            <w:proofErr w:type="spellEnd"/>
            <w:r>
              <w:t>]</w:t>
            </w:r>
            <w:r>
              <w:rPr>
                <w:rFonts w:hint="eastAsia"/>
              </w:rPr>
              <w:t xml:space="preserve">   </w:t>
            </w:r>
            <w:proofErr w:type="gramEnd"/>
            <w:r>
              <w:rPr>
                <w:rFonts w:hint="eastAsia"/>
              </w:rPr>
              <w:t xml:space="preserve"> </w:t>
            </w:r>
            <w:r w:rsidR="004C229D">
              <w:t>//</w:t>
            </w:r>
            <w:r>
              <w:rPr>
                <w:rFonts w:hint="eastAsia"/>
              </w:rPr>
              <w:t xml:space="preserve"> R2 = 1</w:t>
            </w:r>
          </w:p>
          <w:p w14:paraId="73E0F78D" w14:textId="77777777" w:rsidR="00554A63" w:rsidRDefault="00554A63" w:rsidP="00E35729">
            <w:pPr>
              <w:pStyle w:val="Program"/>
            </w:pPr>
            <w:r>
              <w:tab/>
              <w:t>LDR</w:t>
            </w:r>
            <w:r>
              <w:tab/>
              <w:t>R3, [</w:t>
            </w:r>
            <w:proofErr w:type="spellStart"/>
            <w:r>
              <w:t>sp</w:t>
            </w:r>
            <w:proofErr w:type="spellEnd"/>
            <w:r>
              <w:t>, #4</w:t>
            </w:r>
            <w:proofErr w:type="gramStart"/>
            <w:r>
              <w:t>]</w:t>
            </w:r>
            <w:r>
              <w:rPr>
                <w:rFonts w:hint="eastAsia"/>
              </w:rPr>
              <w:t xml:space="preserve">  </w:t>
            </w:r>
            <w:r w:rsidR="004C229D">
              <w:t>/</w:t>
            </w:r>
            <w:proofErr w:type="gramEnd"/>
            <w:r w:rsidR="004C229D">
              <w:t>/</w:t>
            </w:r>
            <w:r>
              <w:rPr>
                <w:rFonts w:hint="eastAsia"/>
              </w:rPr>
              <w:t>R3 = 2</w:t>
            </w:r>
          </w:p>
          <w:p w14:paraId="1885CEDE" w14:textId="77777777" w:rsidR="00554A63" w:rsidRPr="004D3D0C" w:rsidRDefault="00554A63" w:rsidP="00E35729">
            <w:pPr>
              <w:pStyle w:val="Program"/>
            </w:pPr>
            <w:r>
              <w:tab/>
              <w:t>POP</w:t>
            </w:r>
            <w:r>
              <w:tab/>
            </w:r>
            <w:r>
              <w:rPr>
                <w:rFonts w:hint="eastAsia"/>
              </w:rPr>
              <w:t xml:space="preserve">   </w:t>
            </w:r>
            <w:r>
              <w:t>{R</w:t>
            </w:r>
            <w:r>
              <w:rPr>
                <w:rFonts w:hint="eastAsia"/>
              </w:rPr>
              <w:t>0</w:t>
            </w:r>
            <w:r>
              <w:t>, R</w:t>
            </w:r>
            <w:r>
              <w:rPr>
                <w:rFonts w:hint="eastAsia"/>
              </w:rPr>
              <w:t>1</w:t>
            </w:r>
            <w:r>
              <w:t>}</w:t>
            </w:r>
          </w:p>
        </w:tc>
      </w:tr>
    </w:tbl>
    <w:p w14:paraId="093AF8FE" w14:textId="77777777" w:rsidR="00554A63" w:rsidRDefault="00554A63" w:rsidP="00554A63">
      <w:pPr>
        <w:spacing w:after="180"/>
      </w:pPr>
      <w:r w:rsidRPr="00E458B2">
        <w:rPr>
          <w:rFonts w:hint="eastAsia"/>
          <w:b/>
        </w:rPr>
        <w:t>Note :</w:t>
      </w:r>
      <w:r>
        <w:rPr>
          <w:rFonts w:hint="eastAsia"/>
        </w:rPr>
        <w:t xml:space="preserve"> </w:t>
      </w:r>
      <w:r>
        <w:rPr>
          <w:rFonts w:hint="eastAsia"/>
        </w:rPr>
        <w:t>助教會在</w:t>
      </w:r>
      <w:r>
        <w:rPr>
          <w:rFonts w:hint="eastAsia"/>
        </w:rPr>
        <w:t>demo</w:t>
      </w:r>
      <w:r>
        <w:rPr>
          <w:rFonts w:hint="eastAsia"/>
        </w:rPr>
        <w:t>時修改</w:t>
      </w:r>
      <w:r>
        <w:rPr>
          <w:rFonts w:hint="eastAsia"/>
        </w:rPr>
        <w:t>m, n</w:t>
      </w:r>
      <w:r>
        <w:rPr>
          <w:rFonts w:hint="eastAsia"/>
        </w:rPr>
        <w:t>數值</w:t>
      </w:r>
    </w:p>
    <w:p w14:paraId="616930D2" w14:textId="27A4E305" w:rsidR="00AE6A88" w:rsidRDefault="00AE6A88" w:rsidP="00554A63">
      <w:pPr>
        <w:spacing w:after="180"/>
      </w:pPr>
      <w:r>
        <w:rPr>
          <w:rFonts w:hint="eastAsia"/>
        </w:rPr>
        <w:t>Note: We will change the value of m, n in demo.</w:t>
      </w:r>
    </w:p>
    <w:p w14:paraId="366ED0D0" w14:textId="77777777" w:rsidR="00602B2D" w:rsidRDefault="00554A63" w:rsidP="00554A63">
      <w:pPr>
        <w:spacing w:after="180"/>
      </w:pPr>
      <w:r w:rsidRPr="00E458B2">
        <w:rPr>
          <w:rFonts w:hint="eastAsia"/>
          <w:b/>
        </w:rPr>
        <w:t>Reference:</w:t>
      </w:r>
      <w:r>
        <w:rPr>
          <w:rFonts w:hint="eastAsia"/>
        </w:rPr>
        <w:t xml:space="preserve"> </w:t>
      </w:r>
    </w:p>
    <w:p w14:paraId="544D794D" w14:textId="429A5170" w:rsidR="00602B2D" w:rsidRDefault="00AB1DCE" w:rsidP="00554A63">
      <w:pPr>
        <w:spacing w:after="180"/>
      </w:pPr>
      <w:r>
        <w:rPr>
          <w:rFonts w:hint="eastAsia"/>
        </w:rPr>
        <w:t>GCD Algorithm</w:t>
      </w:r>
      <w:r w:rsidR="00602B2D">
        <w:rPr>
          <w:rFonts w:hint="eastAsia"/>
        </w:rPr>
        <w:t>（</w:t>
      </w:r>
      <w:r w:rsidR="00602B2D">
        <w:rPr>
          <w:rFonts w:hint="eastAsia"/>
        </w:rPr>
        <w:t>Euclid &amp; Stein</w:t>
      </w:r>
      <w:r w:rsidR="00602B2D">
        <w:rPr>
          <w:rFonts w:hint="eastAsia"/>
        </w:rPr>
        <w:t>）：</w:t>
      </w:r>
    </w:p>
    <w:p w14:paraId="3B337296" w14:textId="77777777" w:rsidR="00554A63" w:rsidRDefault="00410D15" w:rsidP="00554A63">
      <w:pPr>
        <w:spacing w:after="180"/>
      </w:pPr>
      <w:hyperlink r:id="rId14" w:history="1">
        <w:r w:rsidR="00554A63" w:rsidRPr="00CC22D1">
          <w:rPr>
            <w:rStyle w:val="af9"/>
          </w:rPr>
          <w:t>http://www.cnblogs.com/drizzlecrj/archive/2007/09/14/892340.html</w:t>
        </w:r>
      </w:hyperlink>
    </w:p>
    <w:p w14:paraId="2B49DFD9" w14:textId="3566299B" w:rsidR="008F0DAE" w:rsidRPr="008F0DAE" w:rsidRDefault="008F0DAE" w:rsidP="008F0DAE">
      <w:pPr>
        <w:pStyle w:val="1"/>
        <w:numPr>
          <w:ilvl w:val="0"/>
          <w:numId w:val="16"/>
        </w:numPr>
      </w:pPr>
      <w:r w:rsidRPr="008F0DAE">
        <w:rPr>
          <w:rFonts w:hint="eastAsia"/>
        </w:rPr>
        <w:t>Definition and Abstraction of the Problem</w:t>
      </w:r>
    </w:p>
    <w:p w14:paraId="744B4935" w14:textId="77777777" w:rsidR="000562C0" w:rsidRDefault="000562C0" w:rsidP="000562C0">
      <w:pPr>
        <w:pStyle w:val="aff"/>
        <w:spacing w:after="180"/>
        <w:ind w:leftChars="0" w:left="360"/>
        <w:jc w:val="left"/>
        <w:rPr>
          <w:szCs w:val="28"/>
        </w:rPr>
      </w:pPr>
      <w:r>
        <w:rPr>
          <w:szCs w:val="28"/>
        </w:rPr>
        <w:lastRenderedPageBreak/>
        <w:t xml:space="preserve">The steps to find GCD using Stein’s Algorithm </w:t>
      </w:r>
      <w:proofErr w:type="spellStart"/>
      <w:proofErr w:type="gramStart"/>
      <w:r>
        <w:rPr>
          <w:szCs w:val="28"/>
        </w:rPr>
        <w:t>gcd</w:t>
      </w:r>
      <w:proofErr w:type="spellEnd"/>
      <w:r>
        <w:rPr>
          <w:szCs w:val="28"/>
        </w:rPr>
        <w:t>(</w:t>
      </w:r>
      <w:proofErr w:type="gramEnd"/>
      <w:r>
        <w:rPr>
          <w:szCs w:val="28"/>
        </w:rPr>
        <w:t>a,</w:t>
      </w:r>
      <w:r>
        <w:rPr>
          <w:rFonts w:hint="eastAsia"/>
          <w:szCs w:val="28"/>
        </w:rPr>
        <w:t xml:space="preserve"> </w:t>
      </w:r>
      <w:r>
        <w:rPr>
          <w:szCs w:val="28"/>
        </w:rPr>
        <w:t>b).</w:t>
      </w:r>
    </w:p>
    <w:p w14:paraId="07446BAC" w14:textId="77777777" w:rsidR="000562C0" w:rsidRDefault="000562C0" w:rsidP="000562C0">
      <w:pPr>
        <w:pStyle w:val="aff"/>
        <w:numPr>
          <w:ilvl w:val="0"/>
          <w:numId w:val="17"/>
        </w:numPr>
        <w:spacing w:after="180"/>
        <w:ind w:leftChars="0"/>
        <w:jc w:val="left"/>
        <w:rPr>
          <w:szCs w:val="28"/>
        </w:rPr>
      </w:pPr>
      <w:r>
        <w:rPr>
          <w:szCs w:val="28"/>
        </w:rPr>
        <w:t xml:space="preserve">If both a and b are 0s, </w:t>
      </w:r>
      <w:proofErr w:type="spellStart"/>
      <w:r>
        <w:rPr>
          <w:szCs w:val="28"/>
        </w:rPr>
        <w:t>gcd</w:t>
      </w:r>
      <w:proofErr w:type="spellEnd"/>
      <w:r>
        <w:rPr>
          <w:szCs w:val="28"/>
        </w:rPr>
        <w:t xml:space="preserve"> is zero </w:t>
      </w:r>
      <w:proofErr w:type="spellStart"/>
      <w:proofErr w:type="gramStart"/>
      <w:r>
        <w:rPr>
          <w:szCs w:val="28"/>
        </w:rPr>
        <w:t>gcd</w:t>
      </w:r>
      <w:proofErr w:type="spellEnd"/>
      <w:r>
        <w:rPr>
          <w:szCs w:val="28"/>
        </w:rPr>
        <w:t>(</w:t>
      </w:r>
      <w:proofErr w:type="gramEnd"/>
      <w:r>
        <w:rPr>
          <w:szCs w:val="28"/>
        </w:rPr>
        <w:t>0,</w:t>
      </w:r>
      <w:r>
        <w:rPr>
          <w:rFonts w:hint="eastAsia"/>
          <w:szCs w:val="28"/>
        </w:rPr>
        <w:t xml:space="preserve"> </w:t>
      </w:r>
      <w:r>
        <w:rPr>
          <w:szCs w:val="28"/>
        </w:rPr>
        <w:t>0)=0.</w:t>
      </w:r>
    </w:p>
    <w:p w14:paraId="66E34ADF" w14:textId="77777777" w:rsidR="000562C0" w:rsidRDefault="000562C0" w:rsidP="000562C0">
      <w:pPr>
        <w:pStyle w:val="aff"/>
        <w:numPr>
          <w:ilvl w:val="0"/>
          <w:numId w:val="17"/>
        </w:numPr>
        <w:spacing w:after="180"/>
        <w:ind w:leftChars="0"/>
        <w:jc w:val="left"/>
        <w:rPr>
          <w:szCs w:val="28"/>
        </w:rPr>
      </w:pPr>
      <w:proofErr w:type="spellStart"/>
      <w:proofErr w:type="gramStart"/>
      <w:r>
        <w:rPr>
          <w:szCs w:val="28"/>
        </w:rPr>
        <w:t>gcd</w:t>
      </w:r>
      <w:proofErr w:type="spellEnd"/>
      <w:r>
        <w:rPr>
          <w:szCs w:val="28"/>
        </w:rPr>
        <w:t>(</w:t>
      </w:r>
      <w:proofErr w:type="gramEnd"/>
      <w:r>
        <w:rPr>
          <w:szCs w:val="28"/>
        </w:rPr>
        <w:t>a,</w:t>
      </w:r>
      <w:r>
        <w:rPr>
          <w:rFonts w:hint="eastAsia"/>
          <w:szCs w:val="28"/>
        </w:rPr>
        <w:t xml:space="preserve"> </w:t>
      </w:r>
      <w:r>
        <w:rPr>
          <w:szCs w:val="28"/>
        </w:rPr>
        <w:t xml:space="preserve">0) = </w:t>
      </w:r>
      <w:proofErr w:type="spellStart"/>
      <w:r>
        <w:rPr>
          <w:szCs w:val="28"/>
        </w:rPr>
        <w:t>gcd</w:t>
      </w:r>
      <w:proofErr w:type="spellEnd"/>
      <w:r>
        <w:rPr>
          <w:szCs w:val="28"/>
        </w:rPr>
        <w:t>(0,</w:t>
      </w:r>
      <w:r>
        <w:rPr>
          <w:rFonts w:hint="eastAsia"/>
          <w:szCs w:val="28"/>
        </w:rPr>
        <w:t xml:space="preserve"> </w:t>
      </w:r>
      <w:r>
        <w:rPr>
          <w:szCs w:val="28"/>
        </w:rPr>
        <w:t>b) = 0, because every number divides 0.</w:t>
      </w:r>
    </w:p>
    <w:p w14:paraId="38BC3F5A" w14:textId="77777777" w:rsidR="000562C0" w:rsidRPr="001D086E" w:rsidRDefault="000562C0" w:rsidP="000562C0">
      <w:pPr>
        <w:widowControl/>
        <w:numPr>
          <w:ilvl w:val="0"/>
          <w:numId w:val="17"/>
        </w:numPr>
        <w:shd w:val="clear" w:color="auto" w:fill="FFFFFF"/>
        <w:adjustRightInd/>
        <w:snapToGrid/>
        <w:spacing w:afterLines="0"/>
        <w:textAlignment w:val="baseline"/>
        <w:rPr>
          <w:szCs w:val="28"/>
        </w:rPr>
      </w:pPr>
      <w:r w:rsidRPr="001D086E">
        <w:rPr>
          <w:szCs w:val="28"/>
        </w:rPr>
        <w:t xml:space="preserve">If a and b are both even, </w:t>
      </w:r>
      <w:proofErr w:type="spellStart"/>
      <w:proofErr w:type="gramStart"/>
      <w:r w:rsidRPr="001D086E">
        <w:rPr>
          <w:szCs w:val="28"/>
        </w:rPr>
        <w:t>gcd</w:t>
      </w:r>
      <w:proofErr w:type="spellEnd"/>
      <w:r w:rsidRPr="001D086E">
        <w:rPr>
          <w:szCs w:val="28"/>
        </w:rPr>
        <w:t>(</w:t>
      </w:r>
      <w:proofErr w:type="gramEnd"/>
      <w:r w:rsidRPr="001D086E">
        <w:rPr>
          <w:szCs w:val="28"/>
        </w:rPr>
        <w:t>a, b) = 2*</w:t>
      </w:r>
      <w:proofErr w:type="spellStart"/>
      <w:r w:rsidRPr="001D086E">
        <w:rPr>
          <w:szCs w:val="28"/>
        </w:rPr>
        <w:t>gcd</w:t>
      </w:r>
      <w:proofErr w:type="spellEnd"/>
      <w:r w:rsidRPr="001D086E">
        <w:rPr>
          <w:szCs w:val="28"/>
        </w:rPr>
        <w:t>(a/2, b/2) because 2 is a common divisor. Multiplication with 2 can be done with bitwise shift operator.</w:t>
      </w:r>
    </w:p>
    <w:p w14:paraId="28D74094" w14:textId="77777777" w:rsidR="000562C0" w:rsidRPr="001D086E" w:rsidRDefault="000562C0" w:rsidP="000562C0">
      <w:pPr>
        <w:pStyle w:val="aff"/>
        <w:numPr>
          <w:ilvl w:val="0"/>
          <w:numId w:val="17"/>
        </w:numPr>
        <w:spacing w:after="180"/>
        <w:ind w:leftChars="0"/>
        <w:jc w:val="left"/>
        <w:rPr>
          <w:szCs w:val="28"/>
        </w:rPr>
      </w:pPr>
      <w:r w:rsidRPr="001D086E">
        <w:rPr>
          <w:szCs w:val="28"/>
        </w:rPr>
        <w:t xml:space="preserve">If a is even and b is odd, </w:t>
      </w:r>
      <w:proofErr w:type="spellStart"/>
      <w:proofErr w:type="gramStart"/>
      <w:r w:rsidRPr="001D086E">
        <w:rPr>
          <w:szCs w:val="28"/>
        </w:rPr>
        <w:t>gcd</w:t>
      </w:r>
      <w:proofErr w:type="spellEnd"/>
      <w:r w:rsidRPr="001D086E">
        <w:rPr>
          <w:szCs w:val="28"/>
        </w:rPr>
        <w:t>(</w:t>
      </w:r>
      <w:proofErr w:type="gramEnd"/>
      <w:r w:rsidRPr="001D086E">
        <w:rPr>
          <w:szCs w:val="28"/>
        </w:rPr>
        <w:t xml:space="preserve">a, b) = </w:t>
      </w:r>
      <w:proofErr w:type="spellStart"/>
      <w:r w:rsidRPr="001D086E">
        <w:rPr>
          <w:szCs w:val="28"/>
        </w:rPr>
        <w:t>gcd</w:t>
      </w:r>
      <w:proofErr w:type="spellEnd"/>
      <w:r w:rsidRPr="001D086E">
        <w:rPr>
          <w:szCs w:val="28"/>
        </w:rPr>
        <w:t>(a/2, b). Similarly, if a is odd and b is even, then</w:t>
      </w:r>
      <w:r>
        <w:rPr>
          <w:rFonts w:hint="eastAsia"/>
          <w:szCs w:val="28"/>
        </w:rPr>
        <w:t xml:space="preserve"> </w:t>
      </w:r>
      <w:proofErr w:type="spellStart"/>
      <w:proofErr w:type="gramStart"/>
      <w:r w:rsidRPr="001D086E">
        <w:rPr>
          <w:szCs w:val="28"/>
        </w:rPr>
        <w:t>gcd</w:t>
      </w:r>
      <w:proofErr w:type="spellEnd"/>
      <w:r w:rsidRPr="001D086E">
        <w:rPr>
          <w:szCs w:val="28"/>
        </w:rPr>
        <w:t>(</w:t>
      </w:r>
      <w:proofErr w:type="gramEnd"/>
      <w:r w:rsidRPr="001D086E">
        <w:rPr>
          <w:szCs w:val="28"/>
        </w:rPr>
        <w:t xml:space="preserve">a, b) = </w:t>
      </w:r>
      <w:proofErr w:type="spellStart"/>
      <w:r w:rsidRPr="001D086E">
        <w:rPr>
          <w:szCs w:val="28"/>
        </w:rPr>
        <w:t>gcd</w:t>
      </w:r>
      <w:proofErr w:type="spellEnd"/>
      <w:r w:rsidRPr="001D086E">
        <w:rPr>
          <w:szCs w:val="28"/>
        </w:rPr>
        <w:t>(a, b/2). It is because 2 is not a common divisor.</w:t>
      </w:r>
    </w:p>
    <w:p w14:paraId="64D54248" w14:textId="77777777" w:rsidR="000562C0" w:rsidRPr="001D086E" w:rsidRDefault="000562C0" w:rsidP="000562C0">
      <w:pPr>
        <w:widowControl/>
        <w:numPr>
          <w:ilvl w:val="0"/>
          <w:numId w:val="17"/>
        </w:numPr>
        <w:shd w:val="clear" w:color="auto" w:fill="FFFFFF"/>
        <w:adjustRightInd/>
        <w:snapToGrid/>
        <w:spacing w:afterLines="0"/>
        <w:textAlignment w:val="baseline"/>
        <w:rPr>
          <w:rFonts w:ascii="Helvetica" w:eastAsia="新細明體" w:hAnsi="Helvetica" w:cs="新細明體"/>
          <w:color w:val="000000"/>
          <w:sz w:val="20"/>
        </w:rPr>
      </w:pPr>
      <w:r w:rsidRPr="001D086E">
        <w:rPr>
          <w:szCs w:val="28"/>
        </w:rPr>
        <w:t xml:space="preserve">If both a and b are odd, then </w:t>
      </w:r>
      <w:proofErr w:type="spellStart"/>
      <w:proofErr w:type="gramStart"/>
      <w:r w:rsidRPr="001D086E">
        <w:rPr>
          <w:szCs w:val="28"/>
        </w:rPr>
        <w:t>gcd</w:t>
      </w:r>
      <w:proofErr w:type="spellEnd"/>
      <w:r w:rsidRPr="001D086E">
        <w:rPr>
          <w:szCs w:val="28"/>
        </w:rPr>
        <w:t>(</w:t>
      </w:r>
      <w:proofErr w:type="gramEnd"/>
      <w:r w:rsidRPr="001D086E">
        <w:rPr>
          <w:szCs w:val="28"/>
        </w:rPr>
        <w:t xml:space="preserve">a, b) = </w:t>
      </w:r>
      <w:proofErr w:type="spellStart"/>
      <w:r w:rsidRPr="001D086E">
        <w:rPr>
          <w:szCs w:val="28"/>
        </w:rPr>
        <w:t>gcd</w:t>
      </w:r>
      <w:proofErr w:type="spellEnd"/>
      <w:r w:rsidRPr="001D086E">
        <w:rPr>
          <w:szCs w:val="28"/>
        </w:rPr>
        <w:t>(|a-b|/2, b). Note that difference of two odd numbers is even</w:t>
      </w:r>
      <w:r>
        <w:rPr>
          <w:rFonts w:hint="eastAsia"/>
          <w:szCs w:val="28"/>
        </w:rPr>
        <w:t>.</w:t>
      </w:r>
    </w:p>
    <w:p w14:paraId="645CC029" w14:textId="77777777" w:rsidR="000562C0" w:rsidRPr="001D086E" w:rsidRDefault="000562C0" w:rsidP="000562C0">
      <w:pPr>
        <w:widowControl/>
        <w:numPr>
          <w:ilvl w:val="0"/>
          <w:numId w:val="17"/>
        </w:numPr>
        <w:shd w:val="clear" w:color="auto" w:fill="FFFFFF"/>
        <w:adjustRightInd/>
        <w:snapToGrid/>
        <w:spacing w:afterLines="0"/>
        <w:textAlignment w:val="baseline"/>
        <w:rPr>
          <w:szCs w:val="28"/>
        </w:rPr>
      </w:pPr>
      <w:r w:rsidRPr="001D086E">
        <w:rPr>
          <w:szCs w:val="28"/>
        </w:rPr>
        <w:t xml:space="preserve">Repeat steps 3–5 until </w:t>
      </w:r>
      <w:r w:rsidRPr="001D086E">
        <w:rPr>
          <w:color w:val="FF0000"/>
          <w:szCs w:val="28"/>
        </w:rPr>
        <w:t>a = b</w:t>
      </w:r>
      <w:r w:rsidRPr="001D086E">
        <w:rPr>
          <w:szCs w:val="28"/>
        </w:rPr>
        <w:t>, or until</w:t>
      </w:r>
      <w:r w:rsidRPr="001D086E">
        <w:rPr>
          <w:color w:val="FF0000"/>
          <w:szCs w:val="28"/>
        </w:rPr>
        <w:t xml:space="preserve"> a = 0</w:t>
      </w:r>
      <w:r w:rsidRPr="001D086E">
        <w:rPr>
          <w:szCs w:val="28"/>
        </w:rPr>
        <w:t xml:space="preserve">. In either case, the </w:t>
      </w:r>
      <w:r w:rsidRPr="001D086E">
        <w:rPr>
          <w:color w:val="0070C0"/>
          <w:szCs w:val="28"/>
        </w:rPr>
        <w:t>GCD</w:t>
      </w:r>
      <w:r w:rsidRPr="001D086E">
        <w:rPr>
          <w:szCs w:val="28"/>
        </w:rPr>
        <w:t xml:space="preserve"> is </w:t>
      </w:r>
      <w:proofErr w:type="gramStart"/>
      <w:r w:rsidRPr="001D086E">
        <w:rPr>
          <w:color w:val="0070C0"/>
          <w:szCs w:val="28"/>
        </w:rPr>
        <w:t>power(</w:t>
      </w:r>
      <w:proofErr w:type="gramEnd"/>
      <w:r w:rsidRPr="001D086E">
        <w:rPr>
          <w:color w:val="0070C0"/>
          <w:szCs w:val="28"/>
        </w:rPr>
        <w:t>2, k) * b</w:t>
      </w:r>
      <w:r w:rsidRPr="001D086E">
        <w:rPr>
          <w:szCs w:val="28"/>
        </w:rPr>
        <w:t>, where power(2, k) is 2 raise to the power of k and k is the number of common factors of 2 found in step 2.</w:t>
      </w:r>
    </w:p>
    <w:p w14:paraId="5544D656" w14:textId="77777777" w:rsidR="000562C0" w:rsidRDefault="000562C0" w:rsidP="000562C0">
      <w:pPr>
        <w:spacing w:after="180"/>
        <w:ind w:left="360"/>
        <w:jc w:val="left"/>
        <w:rPr>
          <w:szCs w:val="28"/>
        </w:rPr>
      </w:pPr>
    </w:p>
    <w:p w14:paraId="4CDF7B3B" w14:textId="77777777" w:rsidR="000562C0" w:rsidRPr="001D086E" w:rsidRDefault="000562C0" w:rsidP="000562C0">
      <w:pPr>
        <w:spacing w:after="180"/>
        <w:ind w:left="360"/>
        <w:rPr>
          <w:i/>
          <w:sz w:val="26"/>
          <w:szCs w:val="26"/>
        </w:rPr>
      </w:pPr>
      <w:r>
        <w:rPr>
          <w:rFonts w:hint="eastAsia"/>
          <w:i/>
          <w:sz w:val="26"/>
          <w:szCs w:val="26"/>
        </w:rPr>
        <w:t>Implementation in C code (Recursive)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0562C0" w14:paraId="5E62F867" w14:textId="77777777" w:rsidTr="00B9544C">
        <w:tc>
          <w:tcPr>
            <w:tcW w:w="8296" w:type="dxa"/>
          </w:tcPr>
          <w:p w14:paraId="3487660B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proofErr w:type="spellStart"/>
            <w:r w:rsidRPr="001D086E">
              <w:rPr>
                <w:rFonts w:ascii="Consolas" w:hAnsi="Consolas"/>
                <w:sz w:val="21"/>
                <w:szCs w:val="28"/>
              </w:rPr>
              <w:t>int</w:t>
            </w:r>
            <w:proofErr w:type="spellEnd"/>
            <w:r w:rsidRPr="001D086E">
              <w:rPr>
                <w:rFonts w:ascii="Consolas" w:hAnsi="Consolas"/>
                <w:sz w:val="21"/>
                <w:szCs w:val="28"/>
              </w:rPr>
              <w:t xml:space="preserve"> </w:t>
            </w:r>
            <w:proofErr w:type="spellStart"/>
            <w:proofErr w:type="gramStart"/>
            <w:r w:rsidRPr="001D086E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1D086E">
              <w:rPr>
                <w:rFonts w:ascii="Consolas" w:hAnsi="Consolas"/>
                <w:sz w:val="21"/>
                <w:szCs w:val="28"/>
              </w:rPr>
              <w:t>(</w:t>
            </w:r>
            <w:proofErr w:type="spellStart"/>
            <w:proofErr w:type="gramEnd"/>
            <w:r w:rsidRPr="001D086E">
              <w:rPr>
                <w:rFonts w:ascii="Consolas" w:hAnsi="Consolas"/>
                <w:sz w:val="21"/>
                <w:szCs w:val="28"/>
              </w:rPr>
              <w:t>int</w:t>
            </w:r>
            <w:proofErr w:type="spellEnd"/>
            <w:r w:rsidRPr="001D086E">
              <w:rPr>
                <w:rFonts w:ascii="Consolas" w:hAnsi="Consolas"/>
                <w:sz w:val="21"/>
                <w:szCs w:val="28"/>
              </w:rPr>
              <w:t xml:space="preserve"> a, </w:t>
            </w:r>
            <w:proofErr w:type="spellStart"/>
            <w:r w:rsidRPr="001D086E">
              <w:rPr>
                <w:rFonts w:ascii="Consolas" w:hAnsi="Consolas"/>
                <w:sz w:val="21"/>
                <w:szCs w:val="28"/>
              </w:rPr>
              <w:t>int</w:t>
            </w:r>
            <w:proofErr w:type="spellEnd"/>
            <w:r w:rsidRPr="001D086E">
              <w:rPr>
                <w:rFonts w:ascii="Consolas" w:hAnsi="Consolas"/>
                <w:sz w:val="21"/>
                <w:szCs w:val="28"/>
              </w:rPr>
              <w:t xml:space="preserve"> b)</w:t>
            </w:r>
          </w:p>
          <w:p w14:paraId="49628525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{</w:t>
            </w:r>
          </w:p>
          <w:p w14:paraId="639AAB6A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if (a == b)</w:t>
            </w:r>
          </w:p>
          <w:p w14:paraId="3FAEEC95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    return a;</w:t>
            </w:r>
          </w:p>
          <w:p w14:paraId="34B6D943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</w:t>
            </w:r>
          </w:p>
          <w:p w14:paraId="65B99D9A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/* GCD(</w:t>
            </w:r>
            <w:proofErr w:type="gramStart"/>
            <w:r w:rsidRPr="001D086E">
              <w:rPr>
                <w:rFonts w:ascii="Consolas" w:hAnsi="Consolas"/>
                <w:sz w:val="21"/>
                <w:szCs w:val="28"/>
              </w:rPr>
              <w:t>0,b</w:t>
            </w:r>
            <w:proofErr w:type="gramEnd"/>
            <w:r w:rsidRPr="001D086E">
              <w:rPr>
                <w:rFonts w:ascii="Consolas" w:hAnsi="Consolas"/>
                <w:sz w:val="21"/>
                <w:szCs w:val="28"/>
              </w:rPr>
              <w:t>) == b; GCD(a,0) == a, GCD(0,0) == 0 */</w:t>
            </w:r>
          </w:p>
          <w:p w14:paraId="1CE01AFA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if (a == 0)</w:t>
            </w:r>
          </w:p>
          <w:p w14:paraId="5C77B03A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    return b;</w:t>
            </w:r>
          </w:p>
          <w:p w14:paraId="76B07EE1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if (b == 0)</w:t>
            </w:r>
          </w:p>
          <w:p w14:paraId="6C006776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    return a;</w:t>
            </w:r>
          </w:p>
          <w:p w14:paraId="668DFF18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</w:t>
            </w:r>
          </w:p>
          <w:p w14:paraId="708024D7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// look for factors of 2</w:t>
            </w:r>
          </w:p>
          <w:p w14:paraId="7F12463C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 xml:space="preserve">    if (~a &amp; </w:t>
            </w:r>
            <w:proofErr w:type="gramStart"/>
            <w:r w:rsidRPr="001D086E">
              <w:rPr>
                <w:rFonts w:ascii="Consolas" w:hAnsi="Consolas"/>
                <w:sz w:val="21"/>
                <w:szCs w:val="28"/>
              </w:rPr>
              <w:t>1 )</w:t>
            </w:r>
            <w:proofErr w:type="gramEnd"/>
            <w:r w:rsidRPr="001D086E">
              <w:rPr>
                <w:rFonts w:ascii="Consolas" w:hAnsi="Consolas"/>
                <w:sz w:val="21"/>
                <w:szCs w:val="28"/>
              </w:rPr>
              <w:t>        // a is even</w:t>
            </w:r>
          </w:p>
          <w:p w14:paraId="7B1D6EFE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{</w:t>
            </w:r>
          </w:p>
          <w:p w14:paraId="33380893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    if (b &amp; 1)      // b is odd</w:t>
            </w:r>
          </w:p>
          <w:p w14:paraId="07ADC473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 xml:space="preserve">            return </w:t>
            </w:r>
            <w:proofErr w:type="spellStart"/>
            <w:proofErr w:type="gramStart"/>
            <w:r w:rsidRPr="001D086E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1D086E">
              <w:rPr>
                <w:rFonts w:ascii="Consolas" w:hAnsi="Consolas"/>
                <w:sz w:val="21"/>
                <w:szCs w:val="28"/>
              </w:rPr>
              <w:t>(</w:t>
            </w:r>
            <w:proofErr w:type="gramEnd"/>
            <w:r w:rsidRPr="001D086E">
              <w:rPr>
                <w:rFonts w:ascii="Consolas" w:hAnsi="Consolas"/>
                <w:sz w:val="21"/>
                <w:szCs w:val="28"/>
              </w:rPr>
              <w:t>a &gt;&gt; 1, b);</w:t>
            </w:r>
          </w:p>
          <w:p w14:paraId="30562979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 xml:space="preserve">        else            // both </w:t>
            </w:r>
            <w:proofErr w:type="gramStart"/>
            <w:r w:rsidRPr="001D086E">
              <w:rPr>
                <w:rFonts w:ascii="Consolas" w:hAnsi="Consolas"/>
                <w:sz w:val="21"/>
                <w:szCs w:val="28"/>
              </w:rPr>
              <w:t>a</w:t>
            </w:r>
            <w:proofErr w:type="gramEnd"/>
            <w:r w:rsidRPr="001D086E">
              <w:rPr>
                <w:rFonts w:ascii="Consolas" w:hAnsi="Consolas"/>
                <w:sz w:val="21"/>
                <w:szCs w:val="28"/>
              </w:rPr>
              <w:t xml:space="preserve"> and b are even</w:t>
            </w:r>
          </w:p>
          <w:p w14:paraId="7481DB8C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 xml:space="preserve">            return </w:t>
            </w:r>
            <w:proofErr w:type="spellStart"/>
            <w:proofErr w:type="gramStart"/>
            <w:r w:rsidRPr="001D086E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1D086E">
              <w:rPr>
                <w:rFonts w:ascii="Consolas" w:hAnsi="Consolas"/>
                <w:sz w:val="21"/>
                <w:szCs w:val="28"/>
              </w:rPr>
              <w:t>(</w:t>
            </w:r>
            <w:proofErr w:type="gramEnd"/>
            <w:r w:rsidRPr="001D086E">
              <w:rPr>
                <w:rFonts w:ascii="Consolas" w:hAnsi="Consolas"/>
                <w:sz w:val="21"/>
                <w:szCs w:val="28"/>
              </w:rPr>
              <w:t>a &gt;&gt; 1, b &gt;&gt; 1) &lt;&lt; 1;</w:t>
            </w:r>
          </w:p>
          <w:p w14:paraId="34D08CD6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}</w:t>
            </w:r>
          </w:p>
          <w:p w14:paraId="3FB7B4B3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</w:t>
            </w:r>
          </w:p>
          <w:p w14:paraId="059C1165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if (~b &amp; 1)         // a is odd, b is even</w:t>
            </w:r>
          </w:p>
          <w:p w14:paraId="4F54056A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 xml:space="preserve">        return </w:t>
            </w:r>
            <w:proofErr w:type="spellStart"/>
            <w:proofErr w:type="gramStart"/>
            <w:r w:rsidRPr="001D086E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1D086E">
              <w:rPr>
                <w:rFonts w:ascii="Consolas" w:hAnsi="Consolas"/>
                <w:sz w:val="21"/>
                <w:szCs w:val="28"/>
              </w:rPr>
              <w:t>(</w:t>
            </w:r>
            <w:proofErr w:type="gramEnd"/>
            <w:r w:rsidRPr="001D086E">
              <w:rPr>
                <w:rFonts w:ascii="Consolas" w:hAnsi="Consolas"/>
                <w:sz w:val="21"/>
                <w:szCs w:val="28"/>
              </w:rPr>
              <w:t>a, b &gt;&gt; 1);</w:t>
            </w:r>
          </w:p>
          <w:p w14:paraId="65609669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</w:t>
            </w:r>
          </w:p>
          <w:p w14:paraId="4577315B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lastRenderedPageBreak/>
              <w:t>    // reduce larger number</w:t>
            </w:r>
          </w:p>
          <w:p w14:paraId="08AD4987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   if (a &gt; b)</w:t>
            </w:r>
          </w:p>
          <w:p w14:paraId="7AEA6EDF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 xml:space="preserve">        return </w:t>
            </w:r>
            <w:proofErr w:type="spellStart"/>
            <w:proofErr w:type="gramStart"/>
            <w:r w:rsidRPr="001D086E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1D086E">
              <w:rPr>
                <w:rFonts w:ascii="Consolas" w:hAnsi="Consolas"/>
                <w:sz w:val="21"/>
                <w:szCs w:val="28"/>
              </w:rPr>
              <w:t>(</w:t>
            </w:r>
            <w:proofErr w:type="gramEnd"/>
            <w:r w:rsidRPr="001D086E">
              <w:rPr>
                <w:rFonts w:ascii="Consolas" w:hAnsi="Consolas"/>
                <w:sz w:val="21"/>
                <w:szCs w:val="28"/>
              </w:rPr>
              <w:t>(a - b) &gt;&gt; 1, b);</w:t>
            </w:r>
          </w:p>
          <w:p w14:paraId="0EAC4F03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 </w:t>
            </w:r>
          </w:p>
          <w:p w14:paraId="035FCC15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hAnsi="Consolas"/>
                <w:sz w:val="21"/>
                <w:szCs w:val="28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 xml:space="preserve">    return </w:t>
            </w:r>
            <w:proofErr w:type="spellStart"/>
            <w:proofErr w:type="gramStart"/>
            <w:r w:rsidRPr="001D086E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1D086E">
              <w:rPr>
                <w:rFonts w:ascii="Consolas" w:hAnsi="Consolas"/>
                <w:sz w:val="21"/>
                <w:szCs w:val="28"/>
              </w:rPr>
              <w:t>(</w:t>
            </w:r>
            <w:proofErr w:type="gramEnd"/>
            <w:r w:rsidRPr="001D086E">
              <w:rPr>
                <w:rFonts w:ascii="Consolas" w:hAnsi="Consolas"/>
                <w:sz w:val="21"/>
                <w:szCs w:val="28"/>
              </w:rPr>
              <w:t>(b - a) &gt;&gt; 1, a);</w:t>
            </w:r>
          </w:p>
          <w:p w14:paraId="0D24F8A1" w14:textId="77777777" w:rsidR="000562C0" w:rsidRPr="001D086E" w:rsidRDefault="000562C0" w:rsidP="00B9544C">
            <w:pPr>
              <w:widowControl/>
              <w:adjustRightInd/>
              <w:snapToGrid/>
              <w:spacing w:afterLines="0"/>
              <w:jc w:val="left"/>
              <w:rPr>
                <w:rFonts w:ascii="Consolas" w:eastAsia="新細明體" w:hAnsi="Consolas" w:cs="新細明體"/>
                <w:color w:val="000000"/>
                <w:sz w:val="20"/>
              </w:rPr>
            </w:pPr>
            <w:r w:rsidRPr="001D086E">
              <w:rPr>
                <w:rFonts w:ascii="Consolas" w:hAnsi="Consolas"/>
                <w:sz w:val="21"/>
                <w:szCs w:val="28"/>
              </w:rPr>
              <w:t>}</w:t>
            </w:r>
          </w:p>
        </w:tc>
      </w:tr>
    </w:tbl>
    <w:p w14:paraId="15E05EF0" w14:textId="37DDF81B" w:rsidR="000562C0" w:rsidRPr="009C40D2" w:rsidRDefault="006A109C" w:rsidP="000562C0">
      <w:pPr>
        <w:spacing w:after="180"/>
        <w:ind w:left="360"/>
        <w:jc w:val="left"/>
        <w:rPr>
          <w:sz w:val="22"/>
          <w:szCs w:val="28"/>
        </w:rPr>
      </w:pPr>
      <w:r w:rsidRPr="009C40D2">
        <w:rPr>
          <w:sz w:val="22"/>
          <w:szCs w:val="28"/>
        </w:rPr>
        <w:lastRenderedPageBreak/>
        <w:t>R</w:t>
      </w:r>
      <w:r w:rsidRPr="009C40D2">
        <w:rPr>
          <w:rFonts w:hint="eastAsia"/>
          <w:sz w:val="22"/>
          <w:szCs w:val="28"/>
        </w:rPr>
        <w:t>eference:</w:t>
      </w:r>
      <w:r w:rsidRPr="009C40D2">
        <w:rPr>
          <w:sz w:val="22"/>
          <w:szCs w:val="28"/>
        </w:rPr>
        <w:t xml:space="preserve"> </w:t>
      </w:r>
      <w:hyperlink r:id="rId15" w:history="1">
        <w:r w:rsidRPr="009C40D2">
          <w:rPr>
            <w:rStyle w:val="af9"/>
            <w:sz w:val="22"/>
            <w:szCs w:val="28"/>
          </w:rPr>
          <w:t>http://www.geeksforgeeks.org/steins-algorithm-for-finding-gcd/</w:t>
        </w:r>
      </w:hyperlink>
    </w:p>
    <w:p w14:paraId="704B4F1C" w14:textId="4ED4A263" w:rsidR="008F0DAE" w:rsidRPr="008F0DAE" w:rsidRDefault="008F0DAE" w:rsidP="008F0DAE">
      <w:pPr>
        <w:pStyle w:val="1"/>
        <w:numPr>
          <w:ilvl w:val="0"/>
          <w:numId w:val="16"/>
        </w:numPr>
      </w:pPr>
      <w:r w:rsidRPr="008F0DAE">
        <w:t>Pseudo Code and Workflow of the Problem</w:t>
      </w:r>
    </w:p>
    <w:p w14:paraId="1426D0D9" w14:textId="37E2DEB7" w:rsidR="008F0DAE" w:rsidRPr="006670C2" w:rsidRDefault="008F0DAE" w:rsidP="008F0DAE">
      <w:pPr>
        <w:spacing w:after="180"/>
        <w:ind w:left="360"/>
        <w:rPr>
          <w:i/>
          <w:sz w:val="26"/>
          <w:szCs w:val="26"/>
        </w:rPr>
      </w:pPr>
      <w:r w:rsidRPr="006670C2">
        <w:rPr>
          <w:rFonts w:hint="eastAsia"/>
          <w:i/>
          <w:sz w:val="26"/>
          <w:szCs w:val="26"/>
        </w:rPr>
        <w:t>Pse</w:t>
      </w:r>
      <w:r w:rsidRPr="006670C2">
        <w:rPr>
          <w:i/>
          <w:sz w:val="26"/>
          <w:szCs w:val="26"/>
        </w:rPr>
        <w:t>u</w:t>
      </w:r>
      <w:r w:rsidRPr="006670C2">
        <w:rPr>
          <w:rFonts w:hint="eastAsia"/>
          <w:i/>
          <w:sz w:val="26"/>
          <w:szCs w:val="26"/>
        </w:rPr>
        <w:t>do Code</w:t>
      </w:r>
      <w:r w:rsidR="006A109C">
        <w:rPr>
          <w:i/>
          <w:sz w:val="26"/>
          <w:szCs w:val="26"/>
        </w:rPr>
        <w:t xml:space="preserve"> of Assembly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8F0DAE" w14:paraId="043655A6" w14:textId="77777777" w:rsidTr="00013409">
        <w:tc>
          <w:tcPr>
            <w:tcW w:w="7936" w:type="dxa"/>
          </w:tcPr>
          <w:p w14:paraId="75E89ADC" w14:textId="7FD0CBFD" w:rsidR="00013409" w:rsidRDefault="00013409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>main:</w:t>
            </w:r>
          </w:p>
          <w:p w14:paraId="2E9BEF11" w14:textId="77777777" w:rsidR="00013409" w:rsidRDefault="00013409" w:rsidP="00B9544C">
            <w:pPr>
              <w:spacing w:after="180"/>
              <w:rPr>
                <w:rFonts w:ascii="Consolas" w:hAnsi="Consolas" w:hint="eastAsia"/>
                <w:sz w:val="21"/>
                <w:szCs w:val="28"/>
              </w:rPr>
            </w:pPr>
            <w:r>
              <w:rPr>
                <w:rFonts w:ascii="Consolas" w:hAnsi="Consolas" w:hint="eastAsia"/>
                <w:sz w:val="21"/>
                <w:szCs w:val="28"/>
              </w:rPr>
              <w:t xml:space="preserve">    push m and n into stack</w:t>
            </w:r>
          </w:p>
          <w:p w14:paraId="7BD0C317" w14:textId="77777777" w:rsidR="00013409" w:rsidRDefault="00013409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</w:t>
            </w:r>
            <w:r w:rsidR="00402306">
              <w:rPr>
                <w:rFonts w:ascii="Consolas" w:hAnsi="Consolas"/>
                <w:sz w:val="21"/>
                <w:szCs w:val="28"/>
              </w:rPr>
              <w:t xml:space="preserve">branch to </w:t>
            </w:r>
            <w:r w:rsidR="00402306" w:rsidRPr="00402306">
              <w:rPr>
                <w:rFonts w:ascii="Consolas" w:hAnsi="Consolas"/>
                <w:color w:val="FF0000"/>
                <w:sz w:val="21"/>
                <w:szCs w:val="28"/>
              </w:rPr>
              <w:t>GCD</w:t>
            </w:r>
          </w:p>
          <w:p w14:paraId="35AE8BCF" w14:textId="3B1DDF32" w:rsidR="00402306" w:rsidRPr="006670C2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store the result and </w:t>
            </w:r>
            <w:proofErr w:type="spellStart"/>
            <w:r>
              <w:rPr>
                <w:rFonts w:ascii="Consolas" w:hAnsi="Consolas"/>
                <w:sz w:val="21"/>
                <w:szCs w:val="28"/>
              </w:rPr>
              <w:t>max_size</w:t>
            </w:r>
            <w:proofErr w:type="spellEnd"/>
            <w:r>
              <w:rPr>
                <w:rFonts w:ascii="Consolas" w:hAnsi="Consolas"/>
                <w:sz w:val="21"/>
                <w:szCs w:val="28"/>
              </w:rPr>
              <w:t xml:space="preserve"> back to memory</w:t>
            </w:r>
          </w:p>
        </w:tc>
      </w:tr>
      <w:tr w:rsidR="00013409" w14:paraId="7B0FA232" w14:textId="77777777" w:rsidTr="00B9544C">
        <w:tc>
          <w:tcPr>
            <w:tcW w:w="7936" w:type="dxa"/>
            <w:tcBorders>
              <w:bottom w:val="single" w:sz="4" w:space="0" w:color="auto"/>
            </w:tcBorders>
          </w:tcPr>
          <w:p w14:paraId="709A6D29" w14:textId="77777777" w:rsidR="00013409" w:rsidRPr="00402306" w:rsidRDefault="00402306" w:rsidP="00B9544C">
            <w:pPr>
              <w:spacing w:after="180"/>
              <w:rPr>
                <w:rFonts w:ascii="Consolas" w:hAnsi="Consolas" w:hint="eastAsia"/>
                <w:color w:val="FF0000"/>
                <w:sz w:val="21"/>
                <w:szCs w:val="28"/>
              </w:rPr>
            </w:pPr>
            <w:r w:rsidRPr="00402306">
              <w:rPr>
                <w:rFonts w:ascii="Consolas" w:hAnsi="Consolas" w:hint="eastAsia"/>
                <w:color w:val="FF0000"/>
                <w:sz w:val="21"/>
                <w:szCs w:val="28"/>
              </w:rPr>
              <w:t>GCD:</w:t>
            </w:r>
          </w:p>
          <w:p w14:paraId="3493283F" w14:textId="04477B41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 w:hint="eastAsia"/>
                <w:sz w:val="21"/>
                <w:szCs w:val="28"/>
              </w:rPr>
              <w:t xml:space="preserve">    </w:t>
            </w:r>
            <w:r>
              <w:rPr>
                <w:rFonts w:ascii="Consolas" w:hAnsi="Consolas"/>
                <w:sz w:val="21"/>
                <w:szCs w:val="28"/>
              </w:rPr>
              <w:t>Load m and n from stack</w:t>
            </w:r>
          </w:p>
          <w:p w14:paraId="2415DDDD" w14:textId="5BD5CFD6" w:rsidR="00402306" w:rsidRDefault="00402306" w:rsidP="00402306">
            <w:pPr>
              <w:spacing w:after="180"/>
              <w:ind w:firstLineChars="200" w:firstLine="42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If m==n </w:t>
            </w:r>
            <w:r w:rsidRPr="00402306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return m</w:t>
            </w:r>
          </w:p>
          <w:p w14:paraId="09FB9003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If m==0 </w:t>
            </w:r>
            <w:r w:rsidRPr="00402306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return n</w:t>
            </w:r>
          </w:p>
          <w:p w14:paraId="4A9D9018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If n==0 </w:t>
            </w:r>
            <w:r w:rsidRPr="00402306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return m</w:t>
            </w:r>
          </w:p>
          <w:p w14:paraId="3DDD89ED" w14:textId="1B3ED5D9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If m is even </w:t>
            </w:r>
            <w:r w:rsidRPr="00402306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m is even</w:t>
            </w:r>
          </w:p>
          <w:p w14:paraId="7551C9E3" w14:textId="72DB91BE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If n is even &amp;&amp; m is odd </w:t>
            </w:r>
            <w:r w:rsidRPr="00402306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n is even</w:t>
            </w:r>
          </w:p>
          <w:p w14:paraId="189D5088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If both m and n are odds </w:t>
            </w:r>
            <w:r w:rsidRPr="00402306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m&gt;n or m&lt;n</w:t>
            </w:r>
          </w:p>
          <w:p w14:paraId="64EB5199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</w:t>
            </w:r>
            <w:r w:rsidRPr="00402306">
              <w:rPr>
                <w:rFonts w:ascii="Consolas" w:hAnsi="Consolas"/>
                <w:color w:val="7030A0"/>
                <w:sz w:val="21"/>
                <w:szCs w:val="28"/>
              </w:rPr>
              <w:t>Return m:</w:t>
            </w:r>
          </w:p>
          <w:p w14:paraId="6B5DA644" w14:textId="16C9B96A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Move m to result register</w:t>
            </w:r>
          </w:p>
          <w:p w14:paraId="53DADF23" w14:textId="57E5F04C" w:rsidR="00CB2517" w:rsidRDefault="00CB2517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Branch</w:t>
            </w:r>
          </w:p>
          <w:p w14:paraId="14484BA3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</w:t>
            </w:r>
            <w:r w:rsidRPr="00402306">
              <w:rPr>
                <w:rFonts w:ascii="Consolas" w:hAnsi="Consolas"/>
                <w:color w:val="7030A0"/>
                <w:sz w:val="21"/>
                <w:szCs w:val="28"/>
              </w:rPr>
              <w:t xml:space="preserve">Return </w:t>
            </w:r>
            <w:proofErr w:type="spellStart"/>
            <w:r w:rsidRPr="00402306">
              <w:rPr>
                <w:rFonts w:ascii="Consolas" w:hAnsi="Consolas"/>
                <w:color w:val="7030A0"/>
                <w:sz w:val="21"/>
                <w:szCs w:val="28"/>
              </w:rPr>
              <w:t>n</w:t>
            </w:r>
            <w:proofErr w:type="spellEnd"/>
            <w:r w:rsidRPr="00402306">
              <w:rPr>
                <w:rFonts w:ascii="Consolas" w:hAnsi="Consolas"/>
                <w:color w:val="7030A0"/>
                <w:sz w:val="21"/>
                <w:szCs w:val="28"/>
              </w:rPr>
              <w:t>:</w:t>
            </w:r>
          </w:p>
          <w:p w14:paraId="6796593B" w14:textId="2B4088F3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 w:hint="eastAsia"/>
                <w:sz w:val="21"/>
                <w:szCs w:val="28"/>
              </w:rPr>
              <w:t xml:space="preserve">        Move </w:t>
            </w:r>
            <w:proofErr w:type="spellStart"/>
            <w:r>
              <w:rPr>
                <w:rFonts w:ascii="Consolas" w:hAnsi="Consolas" w:hint="eastAsia"/>
                <w:sz w:val="21"/>
                <w:szCs w:val="28"/>
              </w:rPr>
              <w:t>n</w:t>
            </w:r>
            <w:proofErr w:type="spellEnd"/>
            <w:r>
              <w:rPr>
                <w:rFonts w:ascii="Consolas" w:hAnsi="Consolas" w:hint="eastAsia"/>
                <w:sz w:val="21"/>
                <w:szCs w:val="28"/>
              </w:rPr>
              <w:t xml:space="preserve"> to result register</w:t>
            </w:r>
          </w:p>
          <w:p w14:paraId="65D296FC" w14:textId="0F0182CD" w:rsidR="00CB2517" w:rsidRDefault="00CB2517" w:rsidP="00B9544C">
            <w:pPr>
              <w:spacing w:after="180"/>
              <w:rPr>
                <w:rFonts w:ascii="Consolas" w:hAnsi="Consolas" w:hint="eastAsia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Branch</w:t>
            </w:r>
          </w:p>
          <w:p w14:paraId="4AC9802C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</w:t>
            </w:r>
            <w:r w:rsidRPr="00402306">
              <w:rPr>
                <w:rFonts w:ascii="Consolas" w:hAnsi="Consolas"/>
                <w:color w:val="7030A0"/>
                <w:sz w:val="21"/>
                <w:szCs w:val="28"/>
              </w:rPr>
              <w:t>M is even:</w:t>
            </w:r>
          </w:p>
          <w:p w14:paraId="230372ED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If n is even </w:t>
            </w:r>
            <w:r w:rsidRPr="00402306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both even</w:t>
            </w:r>
          </w:p>
          <w:p w14:paraId="2381C4A0" w14:textId="127EA04B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Else recursive </w:t>
            </w:r>
            <w:r w:rsidRPr="00402306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GCD(m&gt;&gt;1,n)</w:t>
            </w:r>
          </w:p>
          <w:p w14:paraId="440B26E7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</w:t>
            </w:r>
            <w:r w:rsidRPr="00402306">
              <w:rPr>
                <w:rFonts w:ascii="Consolas" w:hAnsi="Consolas"/>
                <w:color w:val="7030A0"/>
                <w:sz w:val="21"/>
                <w:szCs w:val="28"/>
              </w:rPr>
              <w:t>Both even:</w:t>
            </w:r>
          </w:p>
          <w:p w14:paraId="3E620658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Recursive </w:t>
            </w:r>
            <w:r w:rsidRPr="00402306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</w:t>
            </w:r>
            <w:proofErr w:type="spellStart"/>
            <w:r w:rsidRPr="00402306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402306">
              <w:rPr>
                <w:rFonts w:ascii="Consolas" w:hAnsi="Consolas"/>
                <w:sz w:val="21"/>
                <w:szCs w:val="28"/>
              </w:rPr>
              <w:t>(m&gt;&gt;1, n&gt;&gt;1)&lt;&lt;1</w:t>
            </w:r>
          </w:p>
          <w:p w14:paraId="6040AB0E" w14:textId="77777777" w:rsidR="00402306" w:rsidRDefault="00402306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lastRenderedPageBreak/>
              <w:t xml:space="preserve">    </w:t>
            </w:r>
            <w:r w:rsidRPr="00CB2517">
              <w:rPr>
                <w:rFonts w:ascii="Consolas" w:hAnsi="Consolas"/>
                <w:color w:val="7030A0"/>
                <w:sz w:val="21"/>
                <w:szCs w:val="28"/>
              </w:rPr>
              <w:t>N is even:</w:t>
            </w:r>
          </w:p>
          <w:p w14:paraId="6858CF50" w14:textId="77777777" w:rsidR="00CB2517" w:rsidRDefault="00CB2517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 w:hint="eastAsia"/>
                <w:sz w:val="21"/>
                <w:szCs w:val="28"/>
              </w:rPr>
              <w:t xml:space="preserve">        </w:t>
            </w:r>
            <w:r>
              <w:rPr>
                <w:rFonts w:ascii="Consolas" w:hAnsi="Consolas"/>
                <w:sz w:val="21"/>
                <w:szCs w:val="28"/>
              </w:rPr>
              <w:t>R</w:t>
            </w:r>
            <w:r>
              <w:rPr>
                <w:rFonts w:ascii="Consolas" w:hAnsi="Consolas" w:hint="eastAsia"/>
                <w:sz w:val="21"/>
                <w:szCs w:val="28"/>
              </w:rPr>
              <w:t xml:space="preserve">ecursive </w:t>
            </w:r>
            <w:r w:rsidRPr="00CB2517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</w:t>
            </w:r>
            <w:proofErr w:type="spellStart"/>
            <w:r w:rsidRPr="00CB2517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CB2517">
              <w:rPr>
                <w:rFonts w:ascii="Consolas" w:hAnsi="Consolas"/>
                <w:sz w:val="21"/>
                <w:szCs w:val="28"/>
              </w:rPr>
              <w:t>(</w:t>
            </w:r>
            <w:proofErr w:type="spellStart"/>
            <w:r w:rsidRPr="00CB2517">
              <w:rPr>
                <w:rFonts w:ascii="Consolas" w:hAnsi="Consolas"/>
                <w:sz w:val="21"/>
                <w:szCs w:val="28"/>
              </w:rPr>
              <w:t>m,n</w:t>
            </w:r>
            <w:proofErr w:type="spellEnd"/>
            <w:r w:rsidRPr="00CB2517">
              <w:rPr>
                <w:rFonts w:ascii="Consolas" w:hAnsi="Consolas"/>
                <w:sz w:val="21"/>
                <w:szCs w:val="28"/>
              </w:rPr>
              <w:t>&gt;&gt;1)</w:t>
            </w:r>
          </w:p>
          <w:p w14:paraId="7AAB1F78" w14:textId="77777777" w:rsidR="00CB2517" w:rsidRDefault="00CB2517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</w:t>
            </w:r>
            <w:r w:rsidRPr="00CB2517">
              <w:rPr>
                <w:rFonts w:ascii="Consolas" w:hAnsi="Consolas"/>
                <w:color w:val="7030A0"/>
                <w:sz w:val="21"/>
                <w:szCs w:val="28"/>
              </w:rPr>
              <w:t>M&gt;N:</w:t>
            </w:r>
          </w:p>
          <w:p w14:paraId="7A53C7F1" w14:textId="77777777" w:rsidR="00CB2517" w:rsidRDefault="00CB2517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Recursive </w:t>
            </w:r>
            <w:r w:rsidRPr="00CB2517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</w:t>
            </w:r>
            <w:proofErr w:type="spellStart"/>
            <w:r w:rsidRPr="00CB2517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CB2517">
              <w:rPr>
                <w:rFonts w:ascii="Consolas" w:hAnsi="Consolas"/>
                <w:sz w:val="21"/>
                <w:szCs w:val="28"/>
              </w:rPr>
              <w:t>((m-n)&gt;&gt;1,n)</w:t>
            </w:r>
          </w:p>
          <w:p w14:paraId="00E31DAA" w14:textId="77777777" w:rsidR="00CB2517" w:rsidRDefault="00CB2517" w:rsidP="00B9544C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</w:t>
            </w:r>
            <w:r w:rsidRPr="00CB2517">
              <w:rPr>
                <w:rFonts w:ascii="Consolas" w:hAnsi="Consolas"/>
                <w:color w:val="7030A0"/>
                <w:sz w:val="21"/>
                <w:szCs w:val="28"/>
              </w:rPr>
              <w:t>N&gt;M:</w:t>
            </w:r>
          </w:p>
          <w:p w14:paraId="58A91346" w14:textId="77777777" w:rsidR="00CB2517" w:rsidRDefault="00CB2517" w:rsidP="00CB2517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Recursive </w:t>
            </w:r>
            <w:r w:rsidRPr="00CB2517">
              <w:rPr>
                <w:rFonts w:ascii="Consolas" w:hAnsi="Consolas"/>
                <w:sz w:val="21"/>
                <w:szCs w:val="28"/>
              </w:rPr>
              <w:sym w:font="Wingdings" w:char="F0E0"/>
            </w:r>
            <w:r>
              <w:rPr>
                <w:rFonts w:ascii="Consolas" w:hAnsi="Consolas"/>
                <w:sz w:val="21"/>
                <w:szCs w:val="28"/>
              </w:rPr>
              <w:t xml:space="preserve"> </w:t>
            </w:r>
            <w:proofErr w:type="spellStart"/>
            <w:r w:rsidRPr="00CB2517">
              <w:rPr>
                <w:rFonts w:ascii="Consolas" w:hAnsi="Consolas"/>
                <w:sz w:val="21"/>
                <w:szCs w:val="28"/>
              </w:rPr>
              <w:t>gcd</w:t>
            </w:r>
            <w:proofErr w:type="spellEnd"/>
            <w:r w:rsidRPr="00CB2517">
              <w:rPr>
                <w:rFonts w:ascii="Consolas" w:hAnsi="Consolas"/>
                <w:sz w:val="21"/>
                <w:szCs w:val="28"/>
              </w:rPr>
              <w:t>(m,(n-m)&gt;&gt;1)</w:t>
            </w:r>
          </w:p>
          <w:p w14:paraId="2BEBF60A" w14:textId="77777777" w:rsidR="00CB2517" w:rsidRPr="00CB2517" w:rsidRDefault="00CB2517" w:rsidP="00CB2517">
            <w:pPr>
              <w:spacing w:after="180"/>
              <w:rPr>
                <w:rFonts w:ascii="Consolas" w:hAnsi="Consolas"/>
                <w:color w:val="7030A0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</w:t>
            </w:r>
            <w:r w:rsidRPr="00CB2517">
              <w:rPr>
                <w:rFonts w:ascii="Consolas" w:hAnsi="Consolas"/>
                <w:color w:val="7030A0"/>
                <w:sz w:val="21"/>
                <w:szCs w:val="28"/>
              </w:rPr>
              <w:t>Recursive:</w:t>
            </w:r>
          </w:p>
          <w:p w14:paraId="56533EA3" w14:textId="77777777" w:rsidR="00CB2517" w:rsidRDefault="00CB2517" w:rsidP="00CB2517">
            <w:pPr>
              <w:spacing w:after="180"/>
              <w:rPr>
                <w:rFonts w:ascii="Consolas" w:hAnsi="Consolas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Push m(r0), n(r1) into stack just like main</w:t>
            </w:r>
          </w:p>
          <w:p w14:paraId="7FCD1E48" w14:textId="3A02C198" w:rsidR="00CB2517" w:rsidRDefault="00CB2517" w:rsidP="00CB2517">
            <w:pPr>
              <w:spacing w:after="180"/>
              <w:rPr>
                <w:rFonts w:ascii="Consolas" w:hAnsi="Consolas" w:hint="eastAsia"/>
                <w:sz w:val="21"/>
                <w:szCs w:val="28"/>
              </w:rPr>
            </w:pPr>
            <w:r>
              <w:rPr>
                <w:rFonts w:ascii="Consolas" w:hAnsi="Consolas"/>
                <w:sz w:val="21"/>
                <w:szCs w:val="28"/>
              </w:rPr>
              <w:t xml:space="preserve">        Pop out </w:t>
            </w:r>
            <w:proofErr w:type="spellStart"/>
            <w:r>
              <w:rPr>
                <w:rFonts w:ascii="Consolas" w:hAnsi="Consolas"/>
                <w:sz w:val="21"/>
                <w:szCs w:val="28"/>
              </w:rPr>
              <w:t>lr</w:t>
            </w:r>
            <w:proofErr w:type="spellEnd"/>
            <w:r>
              <w:rPr>
                <w:rFonts w:ascii="Consolas" w:hAnsi="Consolas"/>
                <w:sz w:val="21"/>
                <w:szCs w:val="28"/>
              </w:rPr>
              <w:t>, so that recursion can back to right address</w:t>
            </w:r>
          </w:p>
        </w:tc>
      </w:tr>
    </w:tbl>
    <w:p w14:paraId="338085CA" w14:textId="6C97EC72" w:rsidR="008F0DAE" w:rsidRDefault="008F0DAE" w:rsidP="008F0DAE">
      <w:pPr>
        <w:spacing w:after="180"/>
      </w:pPr>
    </w:p>
    <w:p w14:paraId="6D8FCB15" w14:textId="23251ACF" w:rsidR="008F0DAE" w:rsidRDefault="006A109C" w:rsidP="008F0DAE">
      <w:pPr>
        <w:spacing w:after="180"/>
        <w:ind w:firstLine="360"/>
      </w:pPr>
      <w:proofErr w:type="spellStart"/>
      <w:r>
        <w:t>B</w:t>
      </w:r>
      <w:r>
        <w:rPr>
          <w:rFonts w:hint="eastAsia"/>
        </w:rPr>
        <w:t>x</w:t>
      </w:r>
      <w:proofErr w:type="spellEnd"/>
      <w:r>
        <w:rPr>
          <w:rFonts w:hint="eastAsia"/>
        </w:rPr>
        <w:t xml:space="preserve"> </w:t>
      </w:r>
      <w:proofErr w:type="spellStart"/>
      <w:r>
        <w:t>lr</w:t>
      </w:r>
      <w:proofErr w:type="spellEnd"/>
      <w:r>
        <w:t xml:space="preserve"> can only save the address where we are going to go once, so when we implement the recursive function call, we should be careful of the right </w:t>
      </w:r>
      <w:proofErr w:type="spellStart"/>
      <w:r>
        <w:t>lr</w:t>
      </w:r>
      <w:proofErr w:type="spellEnd"/>
      <w:r>
        <w:t xml:space="preserve"> address.</w:t>
      </w:r>
    </w:p>
    <w:p w14:paraId="6182480C" w14:textId="5983FA59" w:rsidR="006A109C" w:rsidRDefault="006A109C" w:rsidP="008F0DAE">
      <w:pPr>
        <w:spacing w:after="180"/>
        <w:ind w:firstLine="360"/>
      </w:pPr>
      <w:r w:rsidRPr="006A109C">
        <w:drawing>
          <wp:inline distT="0" distB="0" distL="0" distR="0" wp14:anchorId="2C4E73FA" wp14:editId="58C3FD82">
            <wp:extent cx="5272668" cy="4110525"/>
            <wp:effectExtent l="0" t="0" r="4445" b="0"/>
            <wp:docPr id="14" name="內容版面配置區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內容版面配置區 4"/>
                    <pic:cNvPicPr>
                      <a:picLocks noGrp="1"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00" t="22319" r="15187"/>
                    <a:stretch/>
                  </pic:blipFill>
                  <pic:spPr>
                    <a:xfrm>
                      <a:off x="0" y="0"/>
                      <a:ext cx="5272668" cy="411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820AB" w14:textId="6919060D" w:rsidR="006A109C" w:rsidRPr="009C40D2" w:rsidRDefault="006A109C" w:rsidP="009C40D2">
      <w:pPr>
        <w:spacing w:after="180"/>
        <w:ind w:left="360"/>
        <w:jc w:val="left"/>
        <w:rPr>
          <w:sz w:val="22"/>
          <w:szCs w:val="28"/>
        </w:rPr>
      </w:pPr>
      <w:r w:rsidRPr="009C40D2">
        <w:rPr>
          <w:sz w:val="22"/>
          <w:szCs w:val="28"/>
        </w:rPr>
        <w:t>(R</w:t>
      </w:r>
      <w:r w:rsidRPr="009C40D2">
        <w:rPr>
          <w:rFonts w:hint="eastAsia"/>
          <w:sz w:val="22"/>
          <w:szCs w:val="28"/>
        </w:rPr>
        <w:t>eference:</w:t>
      </w:r>
      <w:r w:rsidRPr="009C40D2">
        <w:rPr>
          <w:sz w:val="22"/>
          <w:szCs w:val="28"/>
        </w:rPr>
        <w:t xml:space="preserve"> TA’s </w:t>
      </w:r>
      <w:proofErr w:type="spellStart"/>
      <w:r w:rsidRPr="009C40D2">
        <w:rPr>
          <w:sz w:val="22"/>
          <w:szCs w:val="28"/>
        </w:rPr>
        <w:t>powerpoint</w:t>
      </w:r>
      <w:proofErr w:type="spellEnd"/>
      <w:r w:rsidRPr="009C40D2">
        <w:rPr>
          <w:sz w:val="22"/>
          <w:szCs w:val="28"/>
        </w:rPr>
        <w:t>)</w:t>
      </w:r>
    </w:p>
    <w:p w14:paraId="000A020F" w14:textId="768203F9" w:rsidR="006A109C" w:rsidRPr="00E56587" w:rsidRDefault="009C40D2" w:rsidP="008F0DAE">
      <w:pPr>
        <w:spacing w:after="180"/>
        <w:ind w:firstLine="360"/>
        <w:rPr>
          <w:rFonts w:hint="eastAsia"/>
        </w:rPr>
      </w:pPr>
      <w:r>
        <w:t>T</w:t>
      </w:r>
      <w:r>
        <w:rPr>
          <w:rFonts w:hint="eastAsia"/>
        </w:rPr>
        <w:t xml:space="preserve">o </w:t>
      </w:r>
      <w:r>
        <w:t xml:space="preserve">solve the problem of </w:t>
      </w:r>
      <w:proofErr w:type="spellStart"/>
      <w:r>
        <w:t>bl</w:t>
      </w:r>
      <w:proofErr w:type="spellEnd"/>
      <w:r>
        <w:t xml:space="preserve"> and </w:t>
      </w:r>
      <w:proofErr w:type="spellStart"/>
      <w:r>
        <w:t>bx</w:t>
      </w:r>
      <w:proofErr w:type="spellEnd"/>
      <w:r>
        <w:t xml:space="preserve"> </w:t>
      </w:r>
      <w:proofErr w:type="spellStart"/>
      <w:r>
        <w:t>lr</w:t>
      </w:r>
      <w:proofErr w:type="spellEnd"/>
      <w:r>
        <w:t xml:space="preserve">, we use stack to push in new </w:t>
      </w:r>
      <w:proofErr w:type="spellStart"/>
      <w:r>
        <w:t>lr</w:t>
      </w:r>
      <w:proofErr w:type="spellEnd"/>
      <w:r>
        <w:t xml:space="preserve"> if we get into a new recursive loop, and pop out </w:t>
      </w:r>
      <w:proofErr w:type="spellStart"/>
      <w:r>
        <w:t>lr</w:t>
      </w:r>
      <w:proofErr w:type="spellEnd"/>
      <w:r>
        <w:t xml:space="preserve"> when leaving the loop.</w:t>
      </w:r>
    </w:p>
    <w:p w14:paraId="406EE189" w14:textId="6AB17388" w:rsidR="008F0DAE" w:rsidRPr="008F0DAE" w:rsidRDefault="008F0DAE" w:rsidP="008F0DAE">
      <w:pPr>
        <w:pStyle w:val="1"/>
        <w:numPr>
          <w:ilvl w:val="0"/>
          <w:numId w:val="16"/>
        </w:numPr>
      </w:pPr>
      <w:r w:rsidRPr="008F0DAE">
        <w:t>Test Cases and the Results</w:t>
      </w:r>
    </w:p>
    <w:p w14:paraId="78CF16D0" w14:textId="58797EBC" w:rsidR="008F0DAE" w:rsidRDefault="008F0DAE" w:rsidP="00F728AF">
      <w:pPr>
        <w:spacing w:after="180"/>
        <w:ind w:left="360"/>
        <w:rPr>
          <w:rFonts w:hint="eastAsia"/>
        </w:rPr>
      </w:pPr>
      <w:r w:rsidRPr="00E56587">
        <w:rPr>
          <w:b/>
          <w:i/>
          <w:u w:val="single"/>
        </w:rPr>
        <w:t>Test Case1:</w:t>
      </w:r>
      <w:r>
        <w:rPr>
          <w:b/>
          <w:i/>
          <w:u w:val="single"/>
        </w:rPr>
        <w:br/>
      </w:r>
      <w:r w:rsidR="00F728AF">
        <w:lastRenderedPageBreak/>
        <w:t>m = 0x5E (94)</w:t>
      </w:r>
      <w:r w:rsidR="00F728AF">
        <w:br/>
        <w:t>n = 0x60 (96)</w:t>
      </w:r>
      <w:r w:rsidR="00F728AF">
        <w:br/>
      </w:r>
      <w:proofErr w:type="spellStart"/>
      <w:r w:rsidR="00F728AF">
        <w:t>gcd</w:t>
      </w:r>
      <w:proofErr w:type="spellEnd"/>
      <w:r w:rsidR="00F728AF">
        <w:t>(</w:t>
      </w:r>
      <w:proofErr w:type="spellStart"/>
      <w:r w:rsidR="00F728AF">
        <w:t>m,n</w:t>
      </w:r>
      <w:proofErr w:type="spellEnd"/>
      <w:r w:rsidR="00F728AF">
        <w:t>) = 2</w:t>
      </w:r>
      <w:r>
        <w:br/>
      </w:r>
      <w:r w:rsidR="00045CCD">
        <w:rPr>
          <w:noProof/>
        </w:rPr>
        <w:drawing>
          <wp:inline distT="0" distB="0" distL="0" distR="0" wp14:anchorId="74EFF40B" wp14:editId="602BC119">
            <wp:extent cx="3691388" cy="1736203"/>
            <wp:effectExtent l="0" t="0" r="444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st1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230" r="13190" b="7660"/>
                    <a:stretch/>
                  </pic:blipFill>
                  <pic:spPr bwMode="auto">
                    <a:xfrm>
                      <a:off x="0" y="0"/>
                      <a:ext cx="3715624" cy="1747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45CCD">
        <w:br/>
      </w:r>
      <w:r w:rsidR="00045CCD">
        <w:rPr>
          <w:noProof/>
        </w:rPr>
        <w:drawing>
          <wp:inline distT="0" distB="0" distL="0" distR="0" wp14:anchorId="3462A90C" wp14:editId="2A75CA8F">
            <wp:extent cx="3680749" cy="1605008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st1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606"/>
                    <a:stretch/>
                  </pic:blipFill>
                  <pic:spPr bwMode="auto">
                    <a:xfrm>
                      <a:off x="0" y="0"/>
                      <a:ext cx="3712027" cy="1618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0F75">
        <w:br/>
      </w:r>
      <w:proofErr w:type="spellStart"/>
      <w:r w:rsidR="003B0F75">
        <w:rPr>
          <w:rFonts w:hint="eastAsia"/>
        </w:rPr>
        <w:t>max_size</w:t>
      </w:r>
      <w:proofErr w:type="spellEnd"/>
      <w:r w:rsidR="003B0F75">
        <w:rPr>
          <w:rFonts w:hint="eastAsia"/>
        </w:rPr>
        <w:t xml:space="preserve"> = 12</w:t>
      </w:r>
    </w:p>
    <w:p w14:paraId="3BAB25CB" w14:textId="77777777" w:rsidR="008F0DAE" w:rsidRPr="00E56587" w:rsidRDefault="008F0DAE" w:rsidP="008F0DAE">
      <w:pPr>
        <w:spacing w:after="180"/>
        <w:ind w:left="360"/>
      </w:pPr>
    </w:p>
    <w:p w14:paraId="0FC143D1" w14:textId="3B0A978C" w:rsidR="00F728AF" w:rsidRPr="00E56587" w:rsidRDefault="008F0DAE" w:rsidP="00F728AF">
      <w:pPr>
        <w:spacing w:after="180"/>
        <w:ind w:left="360"/>
      </w:pPr>
      <w:r>
        <w:rPr>
          <w:b/>
          <w:i/>
          <w:u w:val="single"/>
        </w:rPr>
        <w:t>Test Case2:</w:t>
      </w:r>
      <w:r w:rsidR="00F728AF">
        <w:rPr>
          <w:b/>
          <w:i/>
          <w:u w:val="single"/>
        </w:rPr>
        <w:br/>
      </w:r>
      <w:r w:rsidR="00F728AF">
        <w:t>m = 0x19 (25)</w:t>
      </w:r>
      <w:r w:rsidR="00F728AF">
        <w:br/>
        <w:t>n = 0x208 (520)</w:t>
      </w:r>
      <w:r w:rsidR="00F728AF">
        <w:br/>
      </w:r>
      <w:proofErr w:type="spellStart"/>
      <w:r w:rsidR="00F728AF">
        <w:t>gcd</w:t>
      </w:r>
      <w:proofErr w:type="spellEnd"/>
      <w:r w:rsidR="00F728AF">
        <w:t>(</w:t>
      </w:r>
      <w:proofErr w:type="spellStart"/>
      <w:r w:rsidR="00F728AF">
        <w:t>m,n</w:t>
      </w:r>
      <w:proofErr w:type="spellEnd"/>
      <w:r w:rsidR="00F728AF">
        <w:t>) = 5</w:t>
      </w:r>
      <w:r w:rsidR="00F728AF">
        <w:br/>
      </w:r>
      <w:r w:rsidR="003B0F75">
        <w:rPr>
          <w:b/>
          <w:i/>
          <w:noProof/>
          <w:u w:val="single"/>
        </w:rPr>
        <w:drawing>
          <wp:inline distT="0" distB="0" distL="0" distR="0" wp14:anchorId="3542D948" wp14:editId="786B3277">
            <wp:extent cx="3693600" cy="1561201"/>
            <wp:effectExtent l="0" t="0" r="2540" b="127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est2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899" t="-22" r="9248" b="22"/>
                    <a:stretch/>
                  </pic:blipFill>
                  <pic:spPr bwMode="auto">
                    <a:xfrm>
                      <a:off x="0" y="0"/>
                      <a:ext cx="3693600" cy="15612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0F75">
        <w:br/>
      </w:r>
      <w:r w:rsidR="003B0F75">
        <w:rPr>
          <w:b/>
          <w:i/>
          <w:noProof/>
          <w:u w:val="single"/>
        </w:rPr>
        <w:drawing>
          <wp:inline distT="0" distB="0" distL="0" distR="0" wp14:anchorId="2D183973" wp14:editId="7700A366">
            <wp:extent cx="3693600" cy="1328818"/>
            <wp:effectExtent l="0" t="0" r="2540" b="508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est2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354"/>
                    <a:stretch/>
                  </pic:blipFill>
                  <pic:spPr bwMode="auto">
                    <a:xfrm>
                      <a:off x="0" y="0"/>
                      <a:ext cx="3693600" cy="1328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0F75">
        <w:br/>
      </w:r>
      <w:proofErr w:type="spellStart"/>
      <w:r w:rsidR="003B0F75">
        <w:t>max_size</w:t>
      </w:r>
      <w:proofErr w:type="spellEnd"/>
      <w:r w:rsidR="003B0F75">
        <w:t xml:space="preserve"> = 9</w:t>
      </w:r>
      <w:r>
        <w:rPr>
          <w:b/>
          <w:i/>
          <w:u w:val="single"/>
        </w:rPr>
        <w:br/>
      </w:r>
    </w:p>
    <w:p w14:paraId="3B852293" w14:textId="4D37A399" w:rsidR="00593A84" w:rsidRDefault="00F728AF" w:rsidP="00F728AF">
      <w:pPr>
        <w:spacing w:after="180"/>
        <w:ind w:left="360"/>
      </w:pPr>
      <w:r>
        <w:rPr>
          <w:b/>
          <w:i/>
          <w:u w:val="single"/>
        </w:rPr>
        <w:t>Test Case3:</w:t>
      </w:r>
      <w:r>
        <w:rPr>
          <w:b/>
          <w:i/>
          <w:u w:val="single"/>
        </w:rPr>
        <w:br/>
      </w:r>
      <w:r>
        <w:lastRenderedPageBreak/>
        <w:t>m = 0x8A (138)</w:t>
      </w:r>
      <w:r>
        <w:br/>
        <w:t>n = 0x4D (77)</w:t>
      </w:r>
      <w:r>
        <w:br/>
      </w:r>
      <w:proofErr w:type="spellStart"/>
      <w:r>
        <w:t>gcd</w:t>
      </w:r>
      <w:proofErr w:type="spellEnd"/>
      <w:r>
        <w:t>(</w:t>
      </w:r>
      <w:proofErr w:type="spellStart"/>
      <w:r>
        <w:t>m,n</w:t>
      </w:r>
      <w:proofErr w:type="spellEnd"/>
      <w:r>
        <w:t>) = 1</w:t>
      </w:r>
      <w:r>
        <w:br/>
      </w:r>
      <w:r w:rsidR="003B0F75">
        <w:rPr>
          <w:noProof/>
        </w:rPr>
        <w:drawing>
          <wp:inline distT="0" distB="0" distL="0" distR="0" wp14:anchorId="47D323EE" wp14:editId="0154E3D8">
            <wp:extent cx="3693600" cy="1495567"/>
            <wp:effectExtent l="0" t="0" r="254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est3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49" r="8153"/>
                    <a:stretch/>
                  </pic:blipFill>
                  <pic:spPr bwMode="auto">
                    <a:xfrm>
                      <a:off x="0" y="0"/>
                      <a:ext cx="3693600" cy="14955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0F75">
        <w:br/>
      </w:r>
      <w:r w:rsidR="003B0F75">
        <w:rPr>
          <w:noProof/>
        </w:rPr>
        <w:drawing>
          <wp:inline distT="0" distB="0" distL="0" distR="0" wp14:anchorId="2148B8E1" wp14:editId="7C91FCF9">
            <wp:extent cx="3693600" cy="1297060"/>
            <wp:effectExtent l="0" t="0" r="254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test3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573"/>
                    <a:stretch/>
                  </pic:blipFill>
                  <pic:spPr bwMode="auto">
                    <a:xfrm>
                      <a:off x="0" y="0"/>
                      <a:ext cx="3693600" cy="1297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0F75">
        <w:br/>
      </w:r>
      <w:proofErr w:type="spellStart"/>
      <w:r w:rsidR="003B0F75">
        <w:t>max_size</w:t>
      </w:r>
      <w:proofErr w:type="spellEnd"/>
      <w:r w:rsidR="003B0F75">
        <w:t xml:space="preserve"> = 11</w:t>
      </w:r>
    </w:p>
    <w:p w14:paraId="3EB10829" w14:textId="77777777" w:rsidR="00F728AF" w:rsidRPr="00E56587" w:rsidRDefault="00F728AF" w:rsidP="00F728AF">
      <w:pPr>
        <w:spacing w:after="180"/>
        <w:ind w:left="360"/>
      </w:pPr>
    </w:p>
    <w:p w14:paraId="53008B1C" w14:textId="369F440B" w:rsidR="00F728AF" w:rsidRDefault="00F728AF" w:rsidP="00F728AF">
      <w:pPr>
        <w:spacing w:after="180"/>
        <w:ind w:left="360"/>
      </w:pPr>
      <w:r>
        <w:rPr>
          <w:b/>
          <w:i/>
          <w:u w:val="single"/>
        </w:rPr>
        <w:t>Test Case4:</w:t>
      </w:r>
      <w:r>
        <w:rPr>
          <w:b/>
          <w:i/>
          <w:u w:val="single"/>
        </w:rPr>
        <w:br/>
      </w:r>
      <w:r>
        <w:t>m = 0x39 (57)</w:t>
      </w:r>
      <w:r>
        <w:br/>
        <w:t>n = 0x260 (608)</w:t>
      </w:r>
      <w:r>
        <w:br/>
      </w:r>
      <w:proofErr w:type="spellStart"/>
      <w:r>
        <w:t>gcd</w:t>
      </w:r>
      <w:proofErr w:type="spellEnd"/>
      <w:r>
        <w:t>(</w:t>
      </w:r>
      <w:proofErr w:type="spellStart"/>
      <w:r>
        <w:t>m,n</w:t>
      </w:r>
      <w:proofErr w:type="spellEnd"/>
      <w:r>
        <w:t>) = 19</w:t>
      </w:r>
      <w:r w:rsidR="003B0F75">
        <w:br/>
      </w:r>
      <w:r w:rsidR="003B0F75">
        <w:rPr>
          <w:noProof/>
        </w:rPr>
        <w:drawing>
          <wp:inline distT="0" distB="0" distL="0" distR="0" wp14:anchorId="55B5776A" wp14:editId="2BC36B81">
            <wp:extent cx="3693600" cy="1401857"/>
            <wp:effectExtent l="0" t="0" r="2540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est4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230" r="5517"/>
                    <a:stretch/>
                  </pic:blipFill>
                  <pic:spPr bwMode="auto">
                    <a:xfrm>
                      <a:off x="0" y="0"/>
                      <a:ext cx="3693600" cy="14018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0F75">
        <w:br/>
      </w:r>
      <w:r w:rsidR="003B0F75">
        <w:rPr>
          <w:noProof/>
        </w:rPr>
        <w:drawing>
          <wp:inline distT="0" distB="0" distL="0" distR="0" wp14:anchorId="30A7EA58" wp14:editId="08E6A5A9">
            <wp:extent cx="3693600" cy="1307069"/>
            <wp:effectExtent l="0" t="0" r="2540" b="762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est4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683"/>
                    <a:stretch/>
                  </pic:blipFill>
                  <pic:spPr bwMode="auto">
                    <a:xfrm>
                      <a:off x="0" y="0"/>
                      <a:ext cx="3693600" cy="13070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0F75">
        <w:br/>
      </w:r>
      <w:proofErr w:type="spellStart"/>
      <w:r w:rsidR="003B0F75">
        <w:t>max_size</w:t>
      </w:r>
      <w:proofErr w:type="spellEnd"/>
      <w:r w:rsidR="003B0F75">
        <w:t xml:space="preserve"> = 7</w:t>
      </w:r>
    </w:p>
    <w:p w14:paraId="17023DCE" w14:textId="77777777" w:rsidR="009C40D2" w:rsidRDefault="009C40D2" w:rsidP="00F728AF">
      <w:pPr>
        <w:spacing w:after="180"/>
        <w:ind w:left="360"/>
      </w:pPr>
    </w:p>
    <w:p w14:paraId="3550573F" w14:textId="0B736351" w:rsidR="00F728AF" w:rsidRPr="00593A84" w:rsidRDefault="009C40D2" w:rsidP="00F728AF">
      <w:pPr>
        <w:spacing w:after="180"/>
        <w:ind w:left="360"/>
      </w:pPr>
      <w:r>
        <w:rPr>
          <w:b/>
          <w:i/>
          <w:u w:val="single"/>
        </w:rPr>
        <w:t>Test Case</w:t>
      </w:r>
      <w:r>
        <w:rPr>
          <w:b/>
          <w:i/>
          <w:u w:val="single"/>
        </w:rPr>
        <w:t>5</w:t>
      </w:r>
      <w:r>
        <w:rPr>
          <w:b/>
          <w:i/>
          <w:u w:val="single"/>
        </w:rPr>
        <w:t>:</w:t>
      </w:r>
      <w:r>
        <w:rPr>
          <w:b/>
          <w:i/>
          <w:u w:val="single"/>
        </w:rPr>
        <w:br/>
      </w:r>
      <w:r>
        <w:t>m = 0x400 (1024)</w:t>
      </w:r>
      <w:r>
        <w:br/>
        <w:t>n = 0x200 (512)</w:t>
      </w:r>
      <w:r>
        <w:br/>
      </w:r>
      <w:proofErr w:type="spellStart"/>
      <w:r>
        <w:t>gcd</w:t>
      </w:r>
      <w:proofErr w:type="spellEnd"/>
      <w:r>
        <w:t>(</w:t>
      </w:r>
      <w:proofErr w:type="spellStart"/>
      <w:r>
        <w:t>m,n</w:t>
      </w:r>
      <w:proofErr w:type="spellEnd"/>
      <w:r>
        <w:t>) = 512</w:t>
      </w:r>
      <w:r>
        <w:br/>
      </w:r>
      <w:r>
        <w:rPr>
          <w:noProof/>
        </w:rPr>
        <w:lastRenderedPageBreak/>
        <w:drawing>
          <wp:inline distT="0" distB="0" distL="0" distR="0" wp14:anchorId="64B5CE6D" wp14:editId="6B341A62">
            <wp:extent cx="3693600" cy="2746602"/>
            <wp:effectExtent l="0" t="0" r="254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est5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4"/>
                    <a:stretch/>
                  </pic:blipFill>
                  <pic:spPr bwMode="auto">
                    <a:xfrm>
                      <a:off x="0" y="0"/>
                      <a:ext cx="3693600" cy="2746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728AF" w:rsidRPr="00593A8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BD0D54" w14:textId="77777777" w:rsidR="00410D15" w:rsidRDefault="00410D15" w:rsidP="008146F4">
      <w:pPr>
        <w:spacing w:after="120"/>
      </w:pPr>
      <w:r>
        <w:separator/>
      </w:r>
    </w:p>
  </w:endnote>
  <w:endnote w:type="continuationSeparator" w:id="0">
    <w:p w14:paraId="17F737AB" w14:textId="77777777" w:rsidR="00410D15" w:rsidRDefault="00410D15" w:rsidP="008146F4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 MT">
    <w:altName w:val="Garamond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華康中黑體"/>
    <w:panose1 w:val="020B0604020202020204"/>
    <w:charset w:val="00"/>
    <w:family w:val="swiss"/>
    <w:pitch w:val="variable"/>
    <w:sig w:usb0="00000000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2BC17" w14:textId="77777777" w:rsidR="008146F4" w:rsidRDefault="008146F4">
    <w:pPr>
      <w:pStyle w:val="ae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456EE5" w14:textId="77777777" w:rsidR="008146F4" w:rsidRDefault="008146F4">
    <w:pPr>
      <w:pStyle w:val="ae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34A5A0" w14:textId="77777777" w:rsidR="008146F4" w:rsidRDefault="008146F4">
    <w:pPr>
      <w:pStyle w:val="ae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A2D334" w14:textId="77777777" w:rsidR="00410D15" w:rsidRDefault="00410D15" w:rsidP="008146F4">
      <w:pPr>
        <w:spacing w:after="120"/>
      </w:pPr>
      <w:r>
        <w:separator/>
      </w:r>
    </w:p>
  </w:footnote>
  <w:footnote w:type="continuationSeparator" w:id="0">
    <w:p w14:paraId="4141146C" w14:textId="77777777" w:rsidR="00410D15" w:rsidRDefault="00410D15" w:rsidP="008146F4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7457FD" w14:textId="77777777" w:rsidR="008146F4" w:rsidRDefault="008146F4">
    <w:pPr>
      <w:pStyle w:val="af0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39F347" w14:textId="45475D16" w:rsidR="008146F4" w:rsidRDefault="008146F4" w:rsidP="008146F4">
    <w:pPr>
      <w:pStyle w:val="af0"/>
      <w:adjustRightInd/>
      <w:spacing w:afterLines="0"/>
      <w:jc w:val="left"/>
      <w:rPr>
        <w:sz w:val="16"/>
      </w:rPr>
    </w:pPr>
    <w:r>
      <w:rPr>
        <w:rFonts w:hint="eastAsia"/>
        <w:noProof/>
        <w:sz w:val="16"/>
      </w:rPr>
      <w:drawing>
        <wp:anchor distT="0" distB="0" distL="114300" distR="114300" simplePos="0" relativeHeight="251658240" behindDoc="1" locked="0" layoutInCell="1" allowOverlap="1" wp14:anchorId="78D1E520" wp14:editId="274FF4E3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1" name="圖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  <w:sz w:val="16"/>
      </w:rPr>
      <w:t>課程：</w:t>
    </w:r>
    <w:r w:rsidR="00CB2411">
      <w:rPr>
        <w:sz w:val="16"/>
      </w:rPr>
      <w:t>DCP3117</w:t>
    </w:r>
    <w:r w:rsidRPr="008146F4">
      <w:rPr>
        <w:sz w:val="16"/>
      </w:rPr>
      <w:t xml:space="preserve"> Microprocessor System Lab</w:t>
    </w:r>
    <w:r>
      <w:rPr>
        <w:sz w:val="16"/>
      </w:rPr>
      <w:t xml:space="preserve"> </w:t>
    </w:r>
    <w:r w:rsidRPr="008146F4">
      <w:rPr>
        <w:rFonts w:hint="eastAsia"/>
        <w:sz w:val="16"/>
      </w:rPr>
      <w:t>授課教師：</w:t>
    </w:r>
    <w:proofErr w:type="gramStart"/>
    <w:r w:rsidRPr="008146F4">
      <w:rPr>
        <w:rFonts w:hint="eastAsia"/>
        <w:sz w:val="16"/>
      </w:rPr>
      <w:t>曹孝櫟</w:t>
    </w:r>
    <w:proofErr w:type="gramEnd"/>
    <w:r>
      <w:rPr>
        <w:rFonts w:hint="eastAsia"/>
        <w:sz w:val="16"/>
      </w:rPr>
      <w:t>教授</w:t>
    </w:r>
    <w:r w:rsidR="00CB2411">
      <w:rPr>
        <w:rFonts w:hint="eastAsia"/>
        <w:sz w:val="16"/>
      </w:rPr>
      <w:t xml:space="preserve">    2017</w:t>
    </w:r>
  </w:p>
  <w:p w14:paraId="4236CA1A" w14:textId="77777777" w:rsidR="008146F4" w:rsidRPr="008146F4" w:rsidRDefault="008146F4" w:rsidP="008146F4">
    <w:pPr>
      <w:pStyle w:val="af0"/>
      <w:adjustRightInd/>
      <w:spacing w:afterLines="0"/>
      <w:jc w:val="left"/>
      <w:rPr>
        <w:i/>
        <w:sz w:val="16"/>
      </w:rPr>
    </w:pPr>
    <w:r w:rsidRPr="008146F4">
      <w:rPr>
        <w:rFonts w:hint="eastAsia"/>
        <w:i/>
        <w:sz w:val="16"/>
      </w:rPr>
      <w:t>國立交通大學</w:t>
    </w:r>
    <w:r w:rsidRPr="008146F4">
      <w:rPr>
        <w:rFonts w:hint="eastAsia"/>
        <w:i/>
        <w:sz w:val="16"/>
      </w:rPr>
      <w:t xml:space="preserve"> </w:t>
    </w:r>
    <w:r w:rsidRPr="008146F4">
      <w:rPr>
        <w:rFonts w:hint="eastAsia"/>
        <w:i/>
        <w:sz w:val="16"/>
      </w:rPr>
      <w:t>資訊工程學系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04A757" w14:textId="77777777" w:rsidR="008146F4" w:rsidRDefault="008146F4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 w15:restartNumberingAfterBreak="0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089D1D94"/>
    <w:multiLevelType w:val="multilevel"/>
    <w:tmpl w:val="F4F4FCA4"/>
    <w:lvl w:ilvl="0">
      <w:start w:val="1"/>
      <w:numFmt w:val="decimal"/>
      <w:pStyle w:val="1"/>
      <w:isLgl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14A36639"/>
    <w:multiLevelType w:val="hybridMultilevel"/>
    <w:tmpl w:val="0D7E18D0"/>
    <w:lvl w:ilvl="0" w:tplc="D7DCC1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7" w15:restartNumberingAfterBreak="0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10" w15:restartNumberingAfterBreak="0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2" w15:restartNumberingAfterBreak="0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7A5843B5"/>
    <w:multiLevelType w:val="hybridMultilevel"/>
    <w:tmpl w:val="16283B86"/>
    <w:lvl w:ilvl="0" w:tplc="05946C7C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7"/>
  </w:num>
  <w:num w:numId="2">
    <w:abstractNumId w:val="10"/>
  </w:num>
  <w:num w:numId="3">
    <w:abstractNumId w:val="11"/>
  </w:num>
  <w:num w:numId="4">
    <w:abstractNumId w:val="8"/>
  </w:num>
  <w:num w:numId="5">
    <w:abstractNumId w:val="9"/>
  </w:num>
  <w:num w:numId="6">
    <w:abstractNumId w:val="12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6"/>
  </w:num>
  <w:num w:numId="12">
    <w:abstractNumId w:val="4"/>
  </w:num>
  <w:num w:numId="13">
    <w:abstractNumId w:val="4"/>
  </w:num>
  <w:num w:numId="14">
    <w:abstractNumId w:val="4"/>
  </w:num>
  <w:num w:numId="15">
    <w:abstractNumId w:val="5"/>
  </w:num>
  <w:num w:numId="16">
    <w:abstractNumId w:val="4"/>
    <w:lvlOverride w:ilvl="0">
      <w:startOverride w:val="1"/>
    </w:lvlOverride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kwrwUAj1yj0ywAAAA="/>
  </w:docVars>
  <w:rsids>
    <w:rsidRoot w:val="008146F4"/>
    <w:rsid w:val="00013409"/>
    <w:rsid w:val="0003482D"/>
    <w:rsid w:val="00045CCD"/>
    <w:rsid w:val="000562C0"/>
    <w:rsid w:val="00086DAA"/>
    <w:rsid w:val="000A01AF"/>
    <w:rsid w:val="000B572A"/>
    <w:rsid w:val="001D086E"/>
    <w:rsid w:val="001D1643"/>
    <w:rsid w:val="001F1535"/>
    <w:rsid w:val="001F7CCE"/>
    <w:rsid w:val="002104EA"/>
    <w:rsid w:val="00226915"/>
    <w:rsid w:val="00243929"/>
    <w:rsid w:val="0029250A"/>
    <w:rsid w:val="002A0B20"/>
    <w:rsid w:val="002A11A6"/>
    <w:rsid w:val="002A5E84"/>
    <w:rsid w:val="002C63A9"/>
    <w:rsid w:val="00323391"/>
    <w:rsid w:val="00381126"/>
    <w:rsid w:val="003A3B23"/>
    <w:rsid w:val="003B0F75"/>
    <w:rsid w:val="003C6BE0"/>
    <w:rsid w:val="003C6BF7"/>
    <w:rsid w:val="003C6D94"/>
    <w:rsid w:val="003F15E1"/>
    <w:rsid w:val="00402306"/>
    <w:rsid w:val="00410D15"/>
    <w:rsid w:val="00423961"/>
    <w:rsid w:val="004A7697"/>
    <w:rsid w:val="004B4C56"/>
    <w:rsid w:val="004C229D"/>
    <w:rsid w:val="004F5A01"/>
    <w:rsid w:val="00554A63"/>
    <w:rsid w:val="005607FB"/>
    <w:rsid w:val="00593A84"/>
    <w:rsid w:val="005A29B4"/>
    <w:rsid w:val="005E5779"/>
    <w:rsid w:val="00602B2D"/>
    <w:rsid w:val="006156A5"/>
    <w:rsid w:val="00623E52"/>
    <w:rsid w:val="006305DE"/>
    <w:rsid w:val="0065358D"/>
    <w:rsid w:val="006670C2"/>
    <w:rsid w:val="00696535"/>
    <w:rsid w:val="006A109C"/>
    <w:rsid w:val="006B1F99"/>
    <w:rsid w:val="006C0BE7"/>
    <w:rsid w:val="006F379B"/>
    <w:rsid w:val="00765419"/>
    <w:rsid w:val="007F4CAC"/>
    <w:rsid w:val="008146F4"/>
    <w:rsid w:val="00826F1D"/>
    <w:rsid w:val="00877D01"/>
    <w:rsid w:val="00891DB4"/>
    <w:rsid w:val="008A37E9"/>
    <w:rsid w:val="008F0DAE"/>
    <w:rsid w:val="00926677"/>
    <w:rsid w:val="00961B87"/>
    <w:rsid w:val="009633A7"/>
    <w:rsid w:val="00972493"/>
    <w:rsid w:val="009A0994"/>
    <w:rsid w:val="009C40D2"/>
    <w:rsid w:val="009F61E1"/>
    <w:rsid w:val="00A0464B"/>
    <w:rsid w:val="00A20330"/>
    <w:rsid w:val="00A54A39"/>
    <w:rsid w:val="00A84354"/>
    <w:rsid w:val="00A8527C"/>
    <w:rsid w:val="00AB1DCE"/>
    <w:rsid w:val="00AE6A88"/>
    <w:rsid w:val="00B3190C"/>
    <w:rsid w:val="00B65CA1"/>
    <w:rsid w:val="00B741E2"/>
    <w:rsid w:val="00B83038"/>
    <w:rsid w:val="00B96843"/>
    <w:rsid w:val="00BA6E37"/>
    <w:rsid w:val="00C01DB0"/>
    <w:rsid w:val="00C467CC"/>
    <w:rsid w:val="00CB2411"/>
    <w:rsid w:val="00CB2517"/>
    <w:rsid w:val="00CC6583"/>
    <w:rsid w:val="00CC6A68"/>
    <w:rsid w:val="00CF4E8A"/>
    <w:rsid w:val="00CF4E8B"/>
    <w:rsid w:val="00D01357"/>
    <w:rsid w:val="00D06873"/>
    <w:rsid w:val="00D44636"/>
    <w:rsid w:val="00D655EC"/>
    <w:rsid w:val="00D8526A"/>
    <w:rsid w:val="00DC0445"/>
    <w:rsid w:val="00E05E92"/>
    <w:rsid w:val="00E35729"/>
    <w:rsid w:val="00E56587"/>
    <w:rsid w:val="00E67CB7"/>
    <w:rsid w:val="00E9772B"/>
    <w:rsid w:val="00EC16C3"/>
    <w:rsid w:val="00ED53DB"/>
    <w:rsid w:val="00F23A30"/>
    <w:rsid w:val="00F25C2C"/>
    <w:rsid w:val="00F43F9E"/>
    <w:rsid w:val="00F728AF"/>
    <w:rsid w:val="00F97E14"/>
    <w:rsid w:val="00FF1FDF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19AC9"/>
  <w15:chartTrackingRefBased/>
  <w15:docId w15:val="{194989E7-8313-4EFD-9474-011BF5C8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utoRedefine/>
    <w:qFormat/>
    <w:rsid w:val="009A0994"/>
    <w:pPr>
      <w:widowControl w:val="0"/>
      <w:adjustRightInd w:val="0"/>
      <w:snapToGrid w:val="0"/>
      <w:spacing w:afterLines="5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8F0DAE"/>
    <w:pPr>
      <w:widowControl w:val="0"/>
      <w:numPr>
        <w:numId w:val="12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  <w:u w:val="single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jc w:val="left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jc w:val="left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jc w:val="left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jc w:val="left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jc w:val="left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jc w:val="left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  <w:jc w:val="left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rsid w:val="009A0994"/>
    <w:pPr>
      <w:spacing w:before="100" w:beforeAutospacing="1" w:after="100" w:afterAutospacing="1"/>
      <w:jc w:val="left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  <w:jc w:val="left"/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8F0DAE"/>
    <w:rPr>
      <w:rFonts w:ascii="Times New Roman" w:eastAsia="標楷體" w:hAnsi="Times New Roman" w:cs="Times New Roman"/>
      <w:b/>
      <w:kern w:val="28"/>
      <w:szCs w:val="20"/>
      <w:u w:val="single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59"/>
    <w:rsid w:val="000A0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1"/>
    <w:uiPriority w:val="34"/>
    <w:qFormat/>
    <w:rsid w:val="006B1F99"/>
    <w:pPr>
      <w:ind w:leftChars="200" w:left="480"/>
    </w:pPr>
  </w:style>
  <w:style w:type="character" w:customStyle="1" w:styleId="InternetLink">
    <w:name w:val="Internet Link"/>
    <w:rsid w:val="006B1F99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9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focenter.arm.com/help/index.jsp?topic=/com.arm.doc.dui0489f/CIHFIDAJ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4.emf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stebin.com/jTQn34h7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www.geeksforgeeks.org/steins-algorithm-for-finding-gcd/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www.geeksforgeeks.org/stack-set-4-evaluation-postfix-expression/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://infocenter.arm.com/help/index.jsp?topic=/com.arm.doc.dui0497a/CHDBIBGJ.html" TargetMode="External"/><Relationship Id="rId14" Type="http://schemas.openxmlformats.org/officeDocument/2006/relationships/hyperlink" Target="http://www.cnblogs.com/drizzlecrj/archive/2007/09/14/892340.html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11</Pages>
  <Words>1166</Words>
  <Characters>6647</Characters>
  <Application>Microsoft Office Word</Application>
  <DocSecurity>0</DocSecurity>
  <Lines>55</Lines>
  <Paragraphs>15</Paragraphs>
  <ScaleCrop>false</ScaleCrop>
  <Company/>
  <LinksUpToDate>false</LinksUpToDate>
  <CharactersWithSpaces>7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-Chi Chen</dc:creator>
  <cp:keywords/>
  <dc:description/>
  <cp:lastModifiedBy>chialin LIU</cp:lastModifiedBy>
  <cp:revision>18</cp:revision>
  <cp:lastPrinted>2017-10-06T05:36:00Z</cp:lastPrinted>
  <dcterms:created xsi:type="dcterms:W3CDTF">2017-10-06T05:36:00Z</dcterms:created>
  <dcterms:modified xsi:type="dcterms:W3CDTF">2017-10-15T15:36:00Z</dcterms:modified>
</cp:coreProperties>
</file>